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18FA2" w14:textId="2716A5C7" w:rsidR="00FB119B" w:rsidRPr="00845EC3" w:rsidRDefault="00FB119B" w:rsidP="00BA63CE">
      <w:pPr>
        <w:pStyle w:val="Normal2"/>
        <w:jc w:val="center"/>
        <w:rPr>
          <w:b/>
          <w:bCs w:val="0"/>
        </w:rPr>
      </w:pPr>
      <w:r w:rsidRPr="00845EC3">
        <w:rPr>
          <w:b/>
          <w:bCs w:val="0"/>
        </w:rPr>
        <w:t xml:space="preserve">HƯỚNG DẪN CHẠY </w:t>
      </w:r>
      <w:r w:rsidR="00E5549E" w:rsidRPr="00845EC3">
        <w:rPr>
          <w:b/>
          <w:bCs w:val="0"/>
        </w:rPr>
        <w:t xml:space="preserve">HỆ THỐNG NGHIỆP VỤ </w:t>
      </w:r>
      <w:r w:rsidR="00BA63CE" w:rsidRPr="00845EC3">
        <w:rPr>
          <w:b/>
          <w:bCs w:val="0"/>
        </w:rPr>
        <w:t>MÔ HÌNH COUPLED CCAM</w:t>
      </w:r>
    </w:p>
    <w:p w14:paraId="7E84F04E" w14:textId="77777777" w:rsidR="00E5549E" w:rsidRDefault="00E5549E" w:rsidP="005331FC"/>
    <w:p w14:paraId="2B386CA3" w14:textId="2C626AA0" w:rsidR="00FC50E0" w:rsidRDefault="000D5D01" w:rsidP="005331FC">
      <w:r>
        <w:t xml:space="preserve">Việc vận hành hệ thống </w:t>
      </w:r>
      <w:r w:rsidR="00FC50E0">
        <w:t xml:space="preserve">mô hình </w:t>
      </w:r>
      <w:r w:rsidR="004B31B1">
        <w:t xml:space="preserve">coupled </w:t>
      </w:r>
      <w:r w:rsidR="00FC50E0">
        <w:t>CCAM</w:t>
      </w:r>
      <w:r w:rsidR="004B31B1">
        <w:t xml:space="preserve"> </w:t>
      </w:r>
      <w:r w:rsidR="00E103FC">
        <w:t>cho</w:t>
      </w:r>
      <w:r w:rsidR="00FC50E0">
        <w:t xml:space="preserve"> </w:t>
      </w:r>
      <w:r>
        <w:t xml:space="preserve">dự báo </w:t>
      </w:r>
      <w:r w:rsidR="004B31B1">
        <w:t>xoáy thuận nhiệt đới (XTNĐ)</w:t>
      </w:r>
      <w:r w:rsidR="00415294">
        <w:t xml:space="preserve"> </w:t>
      </w:r>
      <w:r w:rsidR="00D95653">
        <w:t xml:space="preserve">trên hệ thống tính toán </w:t>
      </w:r>
      <w:r w:rsidR="00B2552B">
        <w:t>hiệu năng cao (HPC)</w:t>
      </w:r>
      <w:r w:rsidR="00B762AC">
        <w:t xml:space="preserve"> </w:t>
      </w:r>
      <w:r w:rsidR="00F35047">
        <w:t xml:space="preserve">tại </w:t>
      </w:r>
      <w:bookmarkStart w:id="0" w:name="_GoBack"/>
      <w:bookmarkEnd w:id="0"/>
      <w:r w:rsidR="00B762AC">
        <w:t xml:space="preserve">Trường Đại học Khoa học Tự nhiên – ĐH QGHN, </w:t>
      </w:r>
      <w:r w:rsidR="00425B28">
        <w:t>bao</w:t>
      </w:r>
      <w:r>
        <w:t xml:space="preserve"> gồm </w:t>
      </w:r>
      <w:r w:rsidR="00473005">
        <w:t>5</w:t>
      </w:r>
      <w:r>
        <w:t xml:space="preserve"> bước</w:t>
      </w:r>
      <w:r w:rsidR="00C32C63">
        <w:t xml:space="preserve">: </w:t>
      </w:r>
      <w:r w:rsidR="00324FE9">
        <w:t>lấy số liệu điều kiện ban đầu và điều kiện biên</w:t>
      </w:r>
      <w:r w:rsidR="008F7607">
        <w:t xml:space="preserve"> dưới</w:t>
      </w:r>
      <w:r w:rsidR="00827043">
        <w:t xml:space="preserve">, xử lý </w:t>
      </w:r>
      <w:r w:rsidR="008F7607">
        <w:t>chuyển đổi</w:t>
      </w:r>
      <w:r w:rsidR="00827043">
        <w:t xml:space="preserve"> </w:t>
      </w:r>
      <w:r w:rsidR="008F7607">
        <w:t xml:space="preserve">số liệu </w:t>
      </w:r>
      <w:r w:rsidR="003D1AC4">
        <w:t>sang</w:t>
      </w:r>
      <w:r w:rsidR="00827043">
        <w:t xml:space="preserve"> lưới </w:t>
      </w:r>
      <w:r w:rsidR="00F031D3">
        <w:t xml:space="preserve">bảo giác lập phương </w:t>
      </w:r>
      <w:r w:rsidR="00827043">
        <w:t>của mô hình (CC-grid), chạy mô hình</w:t>
      </w:r>
      <w:r w:rsidR="00C32C63">
        <w:t xml:space="preserve">, xử </w:t>
      </w:r>
      <w:r w:rsidR="00375A20">
        <w:t>lý đầu ra, cuối cùng l</w:t>
      </w:r>
      <w:r w:rsidR="005331FC">
        <w:t xml:space="preserve">à </w:t>
      </w:r>
      <w:r w:rsidR="00540ECA">
        <w:t xml:space="preserve">tính toán, </w:t>
      </w:r>
      <w:r w:rsidR="00E10365">
        <w:t xml:space="preserve">và </w:t>
      </w:r>
      <w:r w:rsidR="005331FC">
        <w:t>đưa</w:t>
      </w:r>
      <w:r w:rsidR="00990AE8">
        <w:t xml:space="preserve"> các kết quả</w:t>
      </w:r>
      <w:r w:rsidR="005331FC">
        <w:t xml:space="preserve"> lên website (</w:t>
      </w:r>
      <w:r w:rsidR="003D1AC4">
        <w:t xml:space="preserve">http://meteo.edu.vn/en/csiro). </w:t>
      </w:r>
      <w:r w:rsidR="004E6531">
        <w:t xml:space="preserve">Sơ đồ </w:t>
      </w:r>
      <w:r w:rsidR="002D2C17">
        <w:t xml:space="preserve">minh họa </w:t>
      </w:r>
      <w:r w:rsidR="00766F07">
        <w:t xml:space="preserve">về </w:t>
      </w:r>
      <w:r w:rsidR="004E6531">
        <w:t>các bước như trên hình 5, c</w:t>
      </w:r>
      <w:r w:rsidR="00896407">
        <w:t xml:space="preserve">hi tiết về cách thức </w:t>
      </w:r>
      <w:r w:rsidR="00184873">
        <w:t xml:space="preserve">thực </w:t>
      </w:r>
      <w:r w:rsidR="00F80862">
        <w:t xml:space="preserve">hiện trong mỗi bước </w:t>
      </w:r>
      <w:r w:rsidR="008D31D6">
        <w:t>như bên dưới đây.</w:t>
      </w:r>
    </w:p>
    <w:p w14:paraId="4601A923" w14:textId="0CEEB014" w:rsidR="00F80862" w:rsidRPr="00845EC3" w:rsidRDefault="00F80862" w:rsidP="00370F13">
      <w:pPr>
        <w:pStyle w:val="Normal2"/>
        <w:rPr>
          <w:b/>
          <w:bCs w:val="0"/>
        </w:rPr>
      </w:pPr>
      <w:r w:rsidRPr="00845EC3">
        <w:rPr>
          <w:b/>
          <w:bCs w:val="0"/>
        </w:rPr>
        <w:t>1</w:t>
      </w:r>
      <w:r w:rsidR="00DE7F87" w:rsidRPr="00845EC3">
        <w:rPr>
          <w:b/>
          <w:bCs w:val="0"/>
        </w:rPr>
        <w:t xml:space="preserve">. </w:t>
      </w:r>
      <w:r w:rsidR="00921160" w:rsidRPr="00845EC3">
        <w:rPr>
          <w:b/>
          <w:bCs w:val="0"/>
        </w:rPr>
        <w:t>Đ</w:t>
      </w:r>
      <w:r w:rsidRPr="00845EC3">
        <w:rPr>
          <w:b/>
          <w:bCs w:val="0"/>
        </w:rPr>
        <w:t>iều kiện ban đầu và điều kiện biên dưới</w:t>
      </w:r>
    </w:p>
    <w:p w14:paraId="7FAD18FB" w14:textId="29189228" w:rsidR="002849CE" w:rsidRDefault="0095333D" w:rsidP="005F6408">
      <w:r>
        <w:t xml:space="preserve">Số liệu </w:t>
      </w:r>
      <w:r w:rsidR="00E129BE">
        <w:t xml:space="preserve">điều kiện ban đầu được sử dụng cho mô hình CCAM là số liệu </w:t>
      </w:r>
      <w:r>
        <w:t>phân tích GFSnl (</w:t>
      </w:r>
      <w:r w:rsidR="00846D13">
        <w:t>Global Forecast System analysis)</w:t>
      </w:r>
      <w:r w:rsidR="009D1987">
        <w:t>,</w:t>
      </w:r>
      <w:r w:rsidR="00ED76BA">
        <w:t xml:space="preserve"> </w:t>
      </w:r>
      <w:r w:rsidR="009D1987">
        <w:t>số liệu có trong thời gian thực (real-time</w:t>
      </w:r>
      <w:r w:rsidR="009214B4">
        <w:t>)</w:t>
      </w:r>
      <w:r w:rsidR="009D1987">
        <w:t xml:space="preserve">, </w:t>
      </w:r>
      <w:r w:rsidR="00ED76BA">
        <w:t xml:space="preserve">với độ phân giải </w:t>
      </w:r>
      <w:r w:rsidR="00B86B36">
        <w:t xml:space="preserve">ngang </w:t>
      </w:r>
      <w:r w:rsidR="00ED76BA">
        <w:t>0,</w:t>
      </w:r>
      <w:r w:rsidR="0078085B">
        <w:t>2</w:t>
      </w:r>
      <w:r w:rsidR="00ED76BA">
        <w:t>5x0,</w:t>
      </w:r>
      <w:r w:rsidR="0078085B">
        <w:t>2</w:t>
      </w:r>
      <w:r w:rsidR="00ED76BA">
        <w:t xml:space="preserve">5 độ kinh </w:t>
      </w:r>
      <w:r w:rsidR="00ED76BA" w:rsidRPr="00C92A3B">
        <w:t>vĩ</w:t>
      </w:r>
      <w:r w:rsidR="009D1987" w:rsidRPr="00C92A3B">
        <w:t xml:space="preserve">, </w:t>
      </w:r>
      <w:r w:rsidR="009214B4" w:rsidRPr="00C92A3B">
        <w:t>được</w:t>
      </w:r>
      <w:r w:rsidR="009214B4">
        <w:t xml:space="preserve"> lưu trữ luân phiên trong </w:t>
      </w:r>
      <w:r w:rsidR="00337715">
        <w:t xml:space="preserve">vòng </w:t>
      </w:r>
      <w:r w:rsidR="009214B4">
        <w:t>7 ngày trên máy chủ của NCEP</w:t>
      </w:r>
      <w:r w:rsidR="006F54FD">
        <w:t xml:space="preserve"> (</w:t>
      </w:r>
      <w:r w:rsidR="006F54FD" w:rsidRPr="006F54FD">
        <w:t>National Centers for Environmental Prediction</w:t>
      </w:r>
      <w:r w:rsidR="006F54FD">
        <w:t>)</w:t>
      </w:r>
      <w:r w:rsidR="009214B4">
        <w:t xml:space="preserve">, </w:t>
      </w:r>
      <w:r w:rsidR="009D1987">
        <w:t>lấy</w:t>
      </w:r>
      <w:r w:rsidR="007F6995">
        <w:t xml:space="preserve"> về tại</w:t>
      </w:r>
      <w:r w:rsidR="008E50CC">
        <w:t xml:space="preserve"> </w:t>
      </w:r>
      <w:r w:rsidR="008E50CC" w:rsidRPr="008E50CC">
        <w:t>ftp://ftpprd.ncep.noaa.gov/pub/data/nccf/com/gfs/prod</w:t>
      </w:r>
      <w:r w:rsidR="008E50CC">
        <w:t xml:space="preserve">. </w:t>
      </w:r>
      <w:r w:rsidR="006D29BB">
        <w:t xml:space="preserve">Vì mô hình chạy dự báo khí hậu hạn mùa, </w:t>
      </w:r>
      <w:r w:rsidR="002D6C9A">
        <w:t xml:space="preserve">phải tích phân </w:t>
      </w:r>
      <w:r w:rsidR="006D29BB">
        <w:t xml:space="preserve">liên tục trong một thời gian dài, </w:t>
      </w:r>
      <w:r w:rsidR="002D6C9A">
        <w:t>do đó cần thiết phải cập nhật điều kiện biên dưới</w:t>
      </w:r>
      <w:r w:rsidR="00B51D3A">
        <w:t xml:space="preserve"> SST (nhiệt độ bề mặt biển)</w:t>
      </w:r>
      <w:r w:rsidR="002D6C9A">
        <w:t xml:space="preserve"> cho mô hình</w:t>
      </w:r>
      <w:r w:rsidR="00B00189">
        <w:t>.</w:t>
      </w:r>
      <w:r w:rsidR="002D6C9A">
        <w:t xml:space="preserve"> </w:t>
      </w:r>
      <w:r w:rsidR="006177AF">
        <w:t xml:space="preserve">Ở đây, </w:t>
      </w:r>
      <w:r w:rsidR="00B51D3A">
        <w:t xml:space="preserve">SST </w:t>
      </w:r>
      <w:r w:rsidR="005E7322">
        <w:t xml:space="preserve">được lấy từ dự báo của </w:t>
      </w:r>
      <w:r w:rsidR="006177AF">
        <w:t xml:space="preserve">mô hình toàn cầu </w:t>
      </w:r>
      <w:r w:rsidR="005E7322">
        <w:t>CFS (Climate Forecast System), với hạn dự báo lên tới 9 tháng</w:t>
      </w:r>
      <w:r w:rsidR="0092276C">
        <w:t xml:space="preserve">, </w:t>
      </w:r>
      <w:r w:rsidR="00B86B36">
        <w:t xml:space="preserve">và với </w:t>
      </w:r>
      <w:r w:rsidR="0092276C">
        <w:t xml:space="preserve">độ phân giải </w:t>
      </w:r>
      <w:r w:rsidR="00B86B36">
        <w:t xml:space="preserve">ngang </w:t>
      </w:r>
      <w:r w:rsidR="0092276C">
        <w:t>1x1 độ kinh vĩ, lấy về tại</w:t>
      </w:r>
      <w:r w:rsidR="006177AF">
        <w:t xml:space="preserve"> </w:t>
      </w:r>
      <w:r w:rsidR="006177AF" w:rsidRPr="006177AF">
        <w:t>http://nomads.ncep.noaa.gov/pub/data/nccf/com/cfs/prod/cfs</w:t>
      </w:r>
      <w:r w:rsidR="006177AF">
        <w:t>.</w:t>
      </w:r>
      <w:r w:rsidR="005F6408">
        <w:t xml:space="preserve"> </w:t>
      </w:r>
      <w:r w:rsidR="008415E3">
        <w:t xml:space="preserve">Các script đã được viết để xử lý tác vụ này là </w:t>
      </w:r>
      <w:r w:rsidR="00841259">
        <w:t xml:space="preserve">(xem </w:t>
      </w:r>
      <w:r w:rsidR="00841259">
        <w:rPr>
          <w:lang w:val="vi-VN"/>
        </w:rPr>
        <w:t>nội dung ở phần phụ lục</w:t>
      </w:r>
      <w:r w:rsidR="00841259">
        <w:t>)</w:t>
      </w:r>
      <w:r w:rsidR="0078283F">
        <w:t>:</w:t>
      </w:r>
    </w:p>
    <w:p w14:paraId="391C90D7" w14:textId="5A7FA58F" w:rsidR="0078283F" w:rsidRDefault="0078283F" w:rsidP="00370F13">
      <w:pPr>
        <w:pStyle w:val="setcode"/>
      </w:pPr>
      <w:r>
        <w:t>./</w:t>
      </w:r>
      <w:r w:rsidRPr="00B62435">
        <w:t>getgfslast</w:t>
      </w:r>
      <w:r w:rsidRPr="0078283F">
        <w:t>.sh</w:t>
      </w:r>
      <w:r w:rsidR="004561D3">
        <w:br/>
      </w:r>
      <w:r w:rsidR="000E47A8">
        <w:t>./</w:t>
      </w:r>
      <w:r w:rsidR="000E47A8" w:rsidRPr="00B62435">
        <w:t>newgetsst</w:t>
      </w:r>
      <w:r w:rsidR="000E47A8" w:rsidRPr="000E47A8">
        <w:t>.sh</w:t>
      </w:r>
    </w:p>
    <w:p w14:paraId="3FEE8675" w14:textId="6DFF4E5D" w:rsidR="004D347D" w:rsidRPr="00845EC3" w:rsidRDefault="004D347D" w:rsidP="00370F13">
      <w:pPr>
        <w:pStyle w:val="Normal2"/>
        <w:rPr>
          <w:b/>
          <w:bCs w:val="0"/>
        </w:rPr>
      </w:pPr>
      <w:r w:rsidRPr="00845EC3">
        <w:rPr>
          <w:b/>
          <w:bCs w:val="0"/>
        </w:rPr>
        <w:t>2</w:t>
      </w:r>
      <w:r w:rsidR="00DE7F87" w:rsidRPr="00845EC3">
        <w:rPr>
          <w:b/>
          <w:bCs w:val="0"/>
        </w:rPr>
        <w:t>.</w:t>
      </w:r>
      <w:r w:rsidRPr="00845EC3">
        <w:rPr>
          <w:b/>
          <w:bCs w:val="0"/>
        </w:rPr>
        <w:t xml:space="preserve"> Chuyển đổi lưới lon/lat sang lưới </w:t>
      </w:r>
      <w:r w:rsidR="00613E65" w:rsidRPr="00845EC3">
        <w:rPr>
          <w:b/>
          <w:bCs w:val="0"/>
        </w:rPr>
        <w:t>CC-grid của CCAM</w:t>
      </w:r>
    </w:p>
    <w:p w14:paraId="592E08FD" w14:textId="39F3A81F" w:rsidR="001C34C3" w:rsidRDefault="001C34C3" w:rsidP="004D347D">
      <w:r>
        <w:t xml:space="preserve">Để </w:t>
      </w:r>
      <w:r w:rsidR="00282153">
        <w:t>CCAM có thể đọc được các dữ liệu đầu vào</w:t>
      </w:r>
      <w:r w:rsidR="00E15031">
        <w:t>,</w:t>
      </w:r>
      <w:r w:rsidR="00282153">
        <w:t xml:space="preserve"> cần phải chuy</w:t>
      </w:r>
      <w:r w:rsidR="00702A72">
        <w:t xml:space="preserve">ển đối lưới lon/lat thông thường của số liệu sang lưới CC-grid của CCAM. Ở đây, </w:t>
      </w:r>
      <w:r w:rsidR="000655A1">
        <w:t>hai</w:t>
      </w:r>
      <w:r w:rsidR="001A202F">
        <w:t xml:space="preserve"> bộ</w:t>
      </w:r>
      <w:r w:rsidR="000655A1">
        <w:t xml:space="preserve"> ch</w:t>
      </w:r>
      <w:r w:rsidR="001A202F">
        <w:t xml:space="preserve">ương trình Fortran đã được </w:t>
      </w:r>
      <w:r w:rsidR="001B4D3B">
        <w:t>viết</w:t>
      </w:r>
      <w:r w:rsidR="003D4000">
        <w:t xml:space="preserve"> với</w:t>
      </w:r>
      <w:r w:rsidR="001A202F">
        <w:t xml:space="preserve"> tên gọi </w:t>
      </w:r>
      <w:r w:rsidR="00871ACF">
        <w:t>là “</w:t>
      </w:r>
      <w:r w:rsidR="00871ACF" w:rsidRPr="00871ACF">
        <w:t>cdfvidar</w:t>
      </w:r>
      <w:r w:rsidR="00871ACF">
        <w:t xml:space="preserve">”, và “one”, để chuyển đổi </w:t>
      </w:r>
      <w:r w:rsidR="00B17B14">
        <w:t xml:space="preserve">các </w:t>
      </w:r>
      <w:r w:rsidR="00871ACF">
        <w:t>số liệu điều kiện ban đầu và điều kiện biên dưới tương ứng</w:t>
      </w:r>
      <w:r w:rsidR="00702A72">
        <w:t>.</w:t>
      </w:r>
      <w:r w:rsidR="00871ACF">
        <w:t xml:space="preserve"> </w:t>
      </w:r>
      <w:r w:rsidR="00B17B14">
        <w:t xml:space="preserve">Các script được viết </w:t>
      </w:r>
      <w:r w:rsidR="005C4AE4">
        <w:t>để thực hiện tác vụ này bao gồm:</w:t>
      </w:r>
    </w:p>
    <w:p w14:paraId="6FDFCBD0" w14:textId="442C7BC2" w:rsidR="00871ACF" w:rsidRDefault="00871ACF" w:rsidP="00370F13">
      <w:pPr>
        <w:pStyle w:val="setcode"/>
      </w:pPr>
      <w:r>
        <w:t>./</w:t>
      </w:r>
      <w:r w:rsidR="00606FF4" w:rsidRPr="00606FF4">
        <w:t>runcdfvidar.sh</w:t>
      </w:r>
    </w:p>
    <w:p w14:paraId="7994A9C6" w14:textId="11ED8639" w:rsidR="00606FF4" w:rsidRDefault="00606FF4" w:rsidP="00370F13">
      <w:pPr>
        <w:pStyle w:val="setcode"/>
      </w:pPr>
      <w:r>
        <w:t>./</w:t>
      </w:r>
      <w:r w:rsidR="00514681" w:rsidRPr="00514681">
        <w:t>newmksst.sh</w:t>
      </w:r>
    </w:p>
    <w:p w14:paraId="06372D0A" w14:textId="4B84D0D7" w:rsidR="00B80B7C" w:rsidRDefault="009E66B1" w:rsidP="00F90BF4">
      <w:pPr>
        <w:ind w:firstLine="0"/>
      </w:pPr>
      <w:r>
        <w:t>, t</w:t>
      </w:r>
      <w:r w:rsidR="00B80B7C">
        <w:t>hư mục lưu</w:t>
      </w:r>
      <w:r w:rsidR="00F90BF4">
        <w:t xml:space="preserve"> các</w:t>
      </w:r>
      <w:r w:rsidR="00B80B7C">
        <w:t xml:space="preserve"> file đã chuyển đổi</w:t>
      </w:r>
      <w:r w:rsidR="005C4AE4">
        <w:t xml:space="preserve"> ở tại, </w:t>
      </w:r>
    </w:p>
    <w:p w14:paraId="0DC77FD3" w14:textId="33D1DEBE" w:rsidR="00B80B7C" w:rsidRDefault="00B80B7C" w:rsidP="00370F13">
      <w:pPr>
        <w:pStyle w:val="setcode"/>
      </w:pPr>
      <w:r w:rsidRPr="006175A8">
        <w:t>/home/csiro/seas/anl</w:t>
      </w:r>
      <w:r w:rsidR="001A7A23">
        <w:t>/</w:t>
      </w:r>
      <w:r w:rsidR="001A7A23" w:rsidRPr="001A7A23">
        <w:t>anlgfs.</w:t>
      </w:r>
      <w:r w:rsidR="001A7A23">
        <w:t>*</w:t>
      </w:r>
      <w:r w:rsidR="001A7A23" w:rsidRPr="001A7A23">
        <w:t>.nc</w:t>
      </w:r>
    </w:p>
    <w:p w14:paraId="60430582" w14:textId="200895A8" w:rsidR="00B80B7C" w:rsidRPr="001C34C3" w:rsidRDefault="00B80B7C" w:rsidP="00370F13">
      <w:pPr>
        <w:pStyle w:val="setcode"/>
      </w:pPr>
      <w:r w:rsidRPr="00B80B7C">
        <w:lastRenderedPageBreak/>
        <w:t>/home/csiro/seas/sst</w:t>
      </w:r>
      <w:r w:rsidR="001A7A23">
        <w:t>/</w:t>
      </w:r>
      <w:r w:rsidR="001A7A23" w:rsidRPr="001A7A23">
        <w:t>sst.cfs.01.</w:t>
      </w:r>
      <w:r w:rsidR="001A7A23">
        <w:t>*</w:t>
      </w:r>
      <w:r w:rsidR="001A7A23" w:rsidRPr="001A7A23">
        <w:t>.nc</w:t>
      </w:r>
    </w:p>
    <w:p w14:paraId="3B287258" w14:textId="766E49CE" w:rsidR="00613E65" w:rsidRPr="00845EC3" w:rsidRDefault="00613E65" w:rsidP="00370F13">
      <w:pPr>
        <w:pStyle w:val="Normal2"/>
        <w:rPr>
          <w:b/>
          <w:bCs w:val="0"/>
        </w:rPr>
      </w:pPr>
      <w:r w:rsidRPr="00845EC3">
        <w:rPr>
          <w:b/>
          <w:bCs w:val="0"/>
        </w:rPr>
        <w:t>3</w:t>
      </w:r>
      <w:r w:rsidR="00DE7F87" w:rsidRPr="00845EC3">
        <w:rPr>
          <w:b/>
          <w:bCs w:val="0"/>
        </w:rPr>
        <w:t>.</w:t>
      </w:r>
      <w:r w:rsidRPr="00845EC3">
        <w:rPr>
          <w:b/>
          <w:bCs w:val="0"/>
        </w:rPr>
        <w:t xml:space="preserve"> Chạy mô hình CCAM</w:t>
      </w:r>
    </w:p>
    <w:p w14:paraId="471E0A56" w14:textId="17A54CE8" w:rsidR="00355CEE" w:rsidRDefault="00355CEE" w:rsidP="004D347D">
      <w:r w:rsidRPr="00355CEE">
        <w:t xml:space="preserve">Như đã </w:t>
      </w:r>
      <w:r w:rsidR="009C67C8">
        <w:t xml:space="preserve">đưa </w:t>
      </w:r>
      <w:r w:rsidR="008F7FCD">
        <w:t xml:space="preserve">ra </w:t>
      </w:r>
      <w:r w:rsidR="009C67C8">
        <w:t>thông tin</w:t>
      </w:r>
      <w:r>
        <w:t xml:space="preserve"> trong phần thiết kế thí nghiệm,</w:t>
      </w:r>
      <w:r w:rsidR="0027364D">
        <w:t xml:space="preserve"> </w:t>
      </w:r>
      <w:r w:rsidR="00DB3276">
        <w:t>CCAM sẽ được chạy dự báo cho toàn cầu</w:t>
      </w:r>
      <w:r w:rsidR="00AB2C09">
        <w:t xml:space="preserve"> với phân giải </w:t>
      </w:r>
      <w:r w:rsidR="00DE4C42">
        <w:t xml:space="preserve">ngang </w:t>
      </w:r>
      <w:r w:rsidR="00AB2C09">
        <w:t>khoảng 100km, sau đó được</w:t>
      </w:r>
      <w:r w:rsidR="00B042A8">
        <w:t xml:space="preserve"> chạy</w:t>
      </w:r>
      <w:r w:rsidR="00AB2C09">
        <w:t xml:space="preserve"> chi tiết hóa cho khu vực</w:t>
      </w:r>
      <w:r w:rsidR="00B042A8">
        <w:t xml:space="preserve"> Biển Đông</w:t>
      </w:r>
      <w:r w:rsidR="00AB2C09">
        <w:t xml:space="preserve"> Việt Nam với phân giải</w:t>
      </w:r>
      <w:r w:rsidR="00B042A8">
        <w:t xml:space="preserve"> </w:t>
      </w:r>
      <w:r w:rsidR="00DE4C42">
        <w:t xml:space="preserve">ngang </w:t>
      </w:r>
      <w:r w:rsidR="00B042A8">
        <w:t>20km</w:t>
      </w:r>
      <w:r>
        <w:t>.</w:t>
      </w:r>
      <w:r w:rsidR="00AB2C09">
        <w:t xml:space="preserve"> </w:t>
      </w:r>
      <w:r w:rsidR="00713891">
        <w:t>Bộ m</w:t>
      </w:r>
      <w:r w:rsidR="006753F4">
        <w:t xml:space="preserve">ã </w:t>
      </w:r>
      <w:r w:rsidR="00036F46">
        <w:t>nguồn mô hình</w:t>
      </w:r>
      <w:r w:rsidR="00C92B7B">
        <w:t xml:space="preserve"> </w:t>
      </w:r>
      <w:r w:rsidR="006E3465">
        <w:t xml:space="preserve">được </w:t>
      </w:r>
      <w:r w:rsidR="00C92B7B">
        <w:t xml:space="preserve">viết bằng Fortran </w:t>
      </w:r>
      <w:r w:rsidR="00036F46">
        <w:t>với tên gọi “</w:t>
      </w:r>
      <w:r w:rsidR="00036F46" w:rsidRPr="00036F46">
        <w:t>globpea</w:t>
      </w:r>
      <w:r w:rsidR="00036F46">
        <w:t xml:space="preserve">”, trong đó bao gồm rất nhiều các mô-đun </w:t>
      </w:r>
      <w:r w:rsidR="007602EC">
        <w:t>con</w:t>
      </w:r>
      <w:r w:rsidR="001B4D3B">
        <w:t>,</w:t>
      </w:r>
      <w:r w:rsidR="007602EC">
        <w:t xml:space="preserve"> </w:t>
      </w:r>
      <w:r w:rsidR="001B4D3B">
        <w:t xml:space="preserve">để </w:t>
      </w:r>
      <w:r w:rsidR="007602EC">
        <w:t>gi</w:t>
      </w:r>
      <w:r w:rsidR="00DA3063">
        <w:t>úp mô hình có thể chạy được,</w:t>
      </w:r>
      <w:r w:rsidR="008767BF">
        <w:t xml:space="preserve"> </w:t>
      </w:r>
      <w:r w:rsidR="00DA3063">
        <w:t xml:space="preserve">từ </w:t>
      </w:r>
      <w:r w:rsidR="008767BF">
        <w:t>việc</w:t>
      </w:r>
      <w:r w:rsidR="00DA3063">
        <w:t xml:space="preserve"> đọc số liệu</w:t>
      </w:r>
      <w:r w:rsidR="008767BF">
        <w:t xml:space="preserve"> đầu vào, </w:t>
      </w:r>
      <w:r w:rsidR="00DF0F35">
        <w:t xml:space="preserve">tham số hóa các quá trình, </w:t>
      </w:r>
      <w:r w:rsidR="00720D10">
        <w:t>tính toán sử dụng các node</w:t>
      </w:r>
      <w:r w:rsidR="00014067">
        <w:t xml:space="preserve"> </w:t>
      </w:r>
      <w:r w:rsidR="00720D10">
        <w:t>tính một cách tối ưu trên hệ thống</w:t>
      </w:r>
      <w:r w:rsidR="003159A7">
        <w:t xml:space="preserve"> (mô hình sử dụng số </w:t>
      </w:r>
      <w:r w:rsidR="00964868">
        <w:t>CPU là bội của 6</w:t>
      </w:r>
      <w:r w:rsidR="003159A7">
        <w:t>)</w:t>
      </w:r>
      <w:r w:rsidR="00720D10">
        <w:t xml:space="preserve">, </w:t>
      </w:r>
      <w:r w:rsidR="00DF0F35">
        <w:t>…, cho đến việc lưu kết quả đầu ra</w:t>
      </w:r>
      <w:r w:rsidR="00036F46">
        <w:t>.</w:t>
      </w:r>
      <w:r w:rsidR="00720D10">
        <w:t xml:space="preserve"> </w:t>
      </w:r>
      <w:r w:rsidR="0022275A">
        <w:t>Các công đoạn kiểm tra đầu vào</w:t>
      </w:r>
      <w:r w:rsidR="00834E3E">
        <w:t xml:space="preserve">, và chạy mô hình </w:t>
      </w:r>
      <w:r w:rsidR="00DF7306">
        <w:t xml:space="preserve">CCAM toàn cầu và khu vực </w:t>
      </w:r>
      <w:r w:rsidR="00834E3E">
        <w:t xml:space="preserve">được </w:t>
      </w:r>
      <w:r w:rsidR="000F5372">
        <w:t xml:space="preserve">để </w:t>
      </w:r>
      <w:r w:rsidR="00834E3E">
        <w:t>trong script</w:t>
      </w:r>
      <w:r w:rsidR="00720D10">
        <w:t>:</w:t>
      </w:r>
    </w:p>
    <w:p w14:paraId="41692BD1" w14:textId="1BE5A588" w:rsidR="007E5773" w:rsidRDefault="007E5773">
      <w:pPr>
        <w:pStyle w:val="setcode"/>
      </w:pPr>
      <w:r w:rsidRPr="00B62435">
        <w:t>./ncheck</w:t>
      </w:r>
      <w:r w:rsidR="009033B4" w:rsidRPr="00370F13">
        <w:t>in</w:t>
      </w:r>
      <w:r w:rsidRPr="00370F13">
        <w:t>.sh</w:t>
      </w:r>
    </w:p>
    <w:p w14:paraId="540C0415" w14:textId="54216A6D" w:rsidR="00B539EE" w:rsidRDefault="00D14C4D" w:rsidP="00B539EE">
      <w:pPr>
        <w:pStyle w:val="setcode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, x</w:t>
      </w:r>
      <w:r w:rsidR="00B539EE" w:rsidRPr="005A063C">
        <w:rPr>
          <w:rFonts w:ascii="Times New Roman" w:hAnsi="Times New Roman" w:cs="Times New Roman"/>
          <w:sz w:val="26"/>
          <w:szCs w:val="26"/>
        </w:rPr>
        <w:t xml:space="preserve">em mô hình đã chạy hay chưa bằng lệnh </w:t>
      </w:r>
      <w:r w:rsidR="00B539EE" w:rsidRPr="00CB432D">
        <w:t>qstat</w:t>
      </w:r>
      <w:r w:rsidR="00B539EE" w:rsidRPr="005A063C">
        <w:rPr>
          <w:rFonts w:ascii="Times New Roman" w:hAnsi="Times New Roman" w:cs="Times New Roman"/>
          <w:sz w:val="26"/>
          <w:szCs w:val="26"/>
        </w:rPr>
        <w:t xml:space="preserve"> hoặc </w:t>
      </w:r>
      <w:r w:rsidR="00B539EE" w:rsidRPr="005A063C">
        <w:t>qstat -a</w:t>
      </w:r>
      <w:r w:rsidR="00B539EE" w:rsidRPr="005A063C">
        <w:rPr>
          <w:rFonts w:ascii="Times New Roman" w:hAnsi="Times New Roman" w:cs="Times New Roman"/>
          <w:sz w:val="26"/>
          <w:szCs w:val="26"/>
        </w:rPr>
        <w:t xml:space="preserve">, </w:t>
      </w:r>
      <w:r w:rsidR="00C124EF" w:rsidRPr="005A063C">
        <w:rPr>
          <w:rFonts w:ascii="Times New Roman" w:hAnsi="Times New Roman" w:cs="Times New Roman"/>
          <w:sz w:val="26"/>
          <w:szCs w:val="26"/>
        </w:rPr>
        <w:t xml:space="preserve">nếu ở </w:t>
      </w:r>
      <w:r w:rsidR="00500EA3">
        <w:rPr>
          <w:rFonts w:ascii="Times New Roman" w:hAnsi="Times New Roman" w:cs="Times New Roman"/>
          <w:sz w:val="26"/>
          <w:szCs w:val="26"/>
        </w:rPr>
        <w:t xml:space="preserve">cột </w:t>
      </w:r>
      <w:r w:rsidR="00500EA3" w:rsidRPr="00500EA3">
        <w:t>S</w:t>
      </w:r>
      <w:r w:rsidR="00500EA3" w:rsidRPr="00500EA3">
        <w:rPr>
          <w:rFonts w:ascii="Times New Roman" w:hAnsi="Times New Roman" w:cs="Times New Roman"/>
          <w:sz w:val="26"/>
          <w:szCs w:val="26"/>
        </w:rPr>
        <w:t xml:space="preserve"> </w:t>
      </w:r>
      <w:r w:rsidR="00500EA3">
        <w:rPr>
          <w:rFonts w:ascii="Times New Roman" w:hAnsi="Times New Roman" w:cs="Times New Roman"/>
          <w:sz w:val="26"/>
          <w:szCs w:val="26"/>
        </w:rPr>
        <w:t xml:space="preserve">trên </w:t>
      </w:r>
      <w:r w:rsidR="00C124EF" w:rsidRPr="005A063C">
        <w:rPr>
          <w:rFonts w:ascii="Times New Roman" w:hAnsi="Times New Roman" w:cs="Times New Roman"/>
          <w:sz w:val="26"/>
          <w:szCs w:val="26"/>
        </w:rPr>
        <w:t xml:space="preserve">hàng user xuất hiện </w:t>
      </w:r>
      <w:r w:rsidR="005A063C" w:rsidRPr="005A063C">
        <w:rPr>
          <w:rFonts w:ascii="Times New Roman" w:hAnsi="Times New Roman" w:cs="Times New Roman"/>
          <w:sz w:val="26"/>
          <w:szCs w:val="26"/>
        </w:rPr>
        <w:t xml:space="preserve">chữ </w:t>
      </w:r>
      <w:r w:rsidR="005A063C" w:rsidRPr="00CB432D">
        <w:t>R</w:t>
      </w:r>
      <w:r w:rsidR="005A063C" w:rsidRPr="005A063C">
        <w:rPr>
          <w:rFonts w:ascii="Times New Roman" w:hAnsi="Times New Roman" w:cs="Times New Roman"/>
          <w:sz w:val="26"/>
          <w:szCs w:val="26"/>
        </w:rPr>
        <w:t xml:space="preserve"> thì</w:t>
      </w:r>
      <w:r w:rsidR="00CB432D">
        <w:rPr>
          <w:rFonts w:ascii="Times New Roman" w:hAnsi="Times New Roman" w:cs="Times New Roman"/>
          <w:sz w:val="26"/>
          <w:szCs w:val="26"/>
        </w:rPr>
        <w:t xml:space="preserve"> có</w:t>
      </w:r>
      <w:r w:rsidR="005A063C" w:rsidRPr="005A063C">
        <w:rPr>
          <w:rFonts w:ascii="Times New Roman" w:hAnsi="Times New Roman" w:cs="Times New Roman"/>
          <w:sz w:val="26"/>
          <w:szCs w:val="26"/>
        </w:rPr>
        <w:t xml:space="preserve"> nghĩa là mô đang chạy</w:t>
      </w:r>
      <w:r w:rsidR="00B539EE" w:rsidRPr="005A063C">
        <w:rPr>
          <w:rFonts w:ascii="Times New Roman" w:hAnsi="Times New Roman" w:cs="Times New Roman"/>
          <w:sz w:val="26"/>
          <w:szCs w:val="26"/>
        </w:rPr>
        <w:t>.</w:t>
      </w:r>
      <w:r w:rsidR="00CB432D">
        <w:rPr>
          <w:rFonts w:ascii="Times New Roman" w:hAnsi="Times New Roman" w:cs="Times New Roman"/>
          <w:sz w:val="26"/>
          <w:szCs w:val="26"/>
        </w:rPr>
        <w:t xml:space="preserve"> Tiếp đó, xem </w:t>
      </w:r>
      <w:r w:rsidR="002D1F65">
        <w:rPr>
          <w:rFonts w:ascii="Times New Roman" w:hAnsi="Times New Roman" w:cs="Times New Roman"/>
          <w:sz w:val="26"/>
          <w:szCs w:val="26"/>
        </w:rPr>
        <w:t xml:space="preserve">mô hình đang tích phân như thế nào thì </w:t>
      </w:r>
      <w:r w:rsidR="00950C4C">
        <w:rPr>
          <w:rFonts w:ascii="Times New Roman" w:hAnsi="Times New Roman" w:cs="Times New Roman"/>
          <w:sz w:val="26"/>
          <w:szCs w:val="26"/>
        </w:rPr>
        <w:t xml:space="preserve">dùng lệnh </w:t>
      </w:r>
      <w:r w:rsidR="00950C4C" w:rsidRPr="001266F7">
        <w:t xml:space="preserve">tail -f </w:t>
      </w:r>
      <w:r w:rsidR="00C457B2" w:rsidRPr="001266F7">
        <w:t>CFS_2019022512/</w:t>
      </w:r>
      <w:r w:rsidR="00356743" w:rsidRPr="001266F7">
        <w:rPr>
          <w:sz w:val="22"/>
          <w:szCs w:val="22"/>
        </w:rPr>
        <w:t xml:space="preserve"> </w:t>
      </w:r>
      <w:r w:rsidR="00356743" w:rsidRPr="001266F7">
        <w:t>CFS_2019022512.20190225.1200.20190225.1200/pr.20.gfs150_121.5_11.5_20km.20190225.1200</w:t>
      </w:r>
      <w:r w:rsidR="001266F7">
        <w:t xml:space="preserve"> </w:t>
      </w:r>
      <w:r w:rsidR="001266F7" w:rsidRPr="00C64059">
        <w:rPr>
          <w:rFonts w:ascii="Times New Roman" w:hAnsi="Times New Roman" w:cs="Times New Roman"/>
          <w:sz w:val="26"/>
          <w:szCs w:val="26"/>
        </w:rPr>
        <w:t xml:space="preserve">v.d. ở đây đang xem mô hình chạy </w:t>
      </w:r>
      <w:r w:rsidR="00C64059" w:rsidRPr="00C64059">
        <w:rPr>
          <w:rFonts w:ascii="Times New Roman" w:hAnsi="Times New Roman" w:cs="Times New Roman"/>
          <w:sz w:val="26"/>
          <w:szCs w:val="26"/>
        </w:rPr>
        <w:t xml:space="preserve">tại </w:t>
      </w:r>
      <w:r w:rsidR="00500EA3">
        <w:rPr>
          <w:rFonts w:ascii="Times New Roman" w:hAnsi="Times New Roman" w:cs="Times New Roman"/>
          <w:sz w:val="26"/>
          <w:szCs w:val="26"/>
        </w:rPr>
        <w:t xml:space="preserve">thời điểm </w:t>
      </w:r>
      <w:r w:rsidR="00C64059" w:rsidRPr="00C64059">
        <w:rPr>
          <w:rFonts w:ascii="Times New Roman" w:hAnsi="Times New Roman" w:cs="Times New Roman"/>
          <w:sz w:val="26"/>
          <w:szCs w:val="26"/>
        </w:rPr>
        <w:t>12Z</w:t>
      </w:r>
      <w:r w:rsidR="00320792">
        <w:rPr>
          <w:rFonts w:ascii="Times New Roman" w:hAnsi="Times New Roman" w:cs="Times New Roman"/>
          <w:sz w:val="26"/>
          <w:szCs w:val="26"/>
        </w:rPr>
        <w:t xml:space="preserve"> </w:t>
      </w:r>
      <w:r w:rsidR="00C64059" w:rsidRPr="00C64059">
        <w:rPr>
          <w:rFonts w:ascii="Times New Roman" w:hAnsi="Times New Roman" w:cs="Times New Roman"/>
          <w:sz w:val="26"/>
          <w:szCs w:val="26"/>
        </w:rPr>
        <w:t>25/02/2019</w:t>
      </w:r>
      <w:r w:rsidR="00CB432D" w:rsidRPr="00C64059">
        <w:rPr>
          <w:rFonts w:ascii="Times New Roman" w:hAnsi="Times New Roman" w:cs="Times New Roman"/>
          <w:sz w:val="26"/>
          <w:szCs w:val="26"/>
        </w:rPr>
        <w:t>.</w:t>
      </w:r>
    </w:p>
    <w:p w14:paraId="447DF45A" w14:textId="29E7C8C8" w:rsidR="008B11E9" w:rsidRDefault="00F6534D" w:rsidP="00B85162">
      <w:r>
        <w:t>Với v</w:t>
      </w:r>
      <w:r w:rsidR="00F35C91">
        <w:t>iệc</w:t>
      </w:r>
      <w:r w:rsidR="00F56A62">
        <w:t xml:space="preserve"> chạy mô hình CCAM tương tác khí quyển-đại dương (coupled CCAM) </w:t>
      </w:r>
      <w:r w:rsidR="00EA7C4C">
        <w:t xml:space="preserve">thì cũng </w:t>
      </w:r>
      <w:r w:rsidR="007C71EF">
        <w:t xml:space="preserve">vẫn </w:t>
      </w:r>
      <w:r w:rsidR="00B44043">
        <w:t xml:space="preserve">cần </w:t>
      </w:r>
      <w:r w:rsidR="00EA7C4C">
        <w:t xml:space="preserve">phải </w:t>
      </w:r>
      <w:r w:rsidR="007C71EF">
        <w:t xml:space="preserve">sử dụng </w:t>
      </w:r>
      <w:r w:rsidR="005E28A7">
        <w:t xml:space="preserve">điều kiện biên dưới </w:t>
      </w:r>
      <w:r w:rsidR="007C71EF">
        <w:t xml:space="preserve">SST dự báo </w:t>
      </w:r>
      <w:r w:rsidR="00C7270F">
        <w:t xml:space="preserve">làm đầu vào cho mô hình đại dương, SST dự báo được </w:t>
      </w:r>
      <w:r w:rsidR="00B44043">
        <w:t xml:space="preserve">nội suy theo </w:t>
      </w:r>
      <w:r w:rsidR="00B44043" w:rsidRPr="00B44043">
        <w:t>phương pháp nudging</w:t>
      </w:r>
      <w:r w:rsidR="00364814">
        <w:t xml:space="preserve">, và </w:t>
      </w:r>
      <w:r w:rsidR="00ED70E0">
        <w:t xml:space="preserve">có các </w:t>
      </w:r>
      <w:r w:rsidR="00F56A62">
        <w:t xml:space="preserve">thiết lập tùy </w:t>
      </w:r>
      <w:r w:rsidR="00B85162">
        <w:t>chọn như bên dưới đây trong script chạy mô hình.</w:t>
      </w:r>
    </w:p>
    <w:p w14:paraId="2F14015B" w14:textId="77777777" w:rsidR="008B11E9" w:rsidRPr="00370F13" w:rsidRDefault="008B11E9" w:rsidP="008B11E9">
      <w:pPr>
        <w:pStyle w:val="setcode"/>
      </w:pPr>
      <w:r w:rsidRPr="00B62435">
        <w:t>nriver=</w:t>
      </w:r>
      <w:r w:rsidRPr="00370F13">
        <w:t>-1</w:t>
      </w:r>
    </w:p>
    <w:p w14:paraId="2D84BFAD" w14:textId="77777777" w:rsidR="008B11E9" w:rsidRPr="00370F13" w:rsidRDefault="008B11E9" w:rsidP="008B11E9">
      <w:pPr>
        <w:pStyle w:val="setcode"/>
      </w:pPr>
      <w:r w:rsidRPr="00370F13">
        <w:t>mlo=0 # ocean (0=Interpolated SSTs, 1=Dynamical ocean)</w:t>
      </w:r>
    </w:p>
    <w:p w14:paraId="58BA0B7D" w14:textId="77777777" w:rsidR="008B11E9" w:rsidRPr="00370F13" w:rsidRDefault="008B11E9" w:rsidP="008B11E9">
      <w:pPr>
        <w:pStyle w:val="setcode"/>
      </w:pPr>
      <w:r w:rsidRPr="00370F13">
        <w:t># Downscaling mode - GCM or SST-only</w:t>
      </w:r>
    </w:p>
    <w:p w14:paraId="7457AABA" w14:textId="77777777" w:rsidR="008B11E9" w:rsidRPr="00370F13" w:rsidRDefault="008B11E9" w:rsidP="008B11E9">
      <w:pPr>
        <w:pStyle w:val="setcode"/>
      </w:pPr>
      <w:r w:rsidRPr="00370F13">
        <w:t>nmlo=-3</w:t>
      </w:r>
      <w:r w:rsidRPr="00370F13">
        <w:br/>
        <w:t>mbd_mlo=20</w:t>
      </w:r>
      <w:r w:rsidRPr="00370F13">
        <w:br/>
        <w:t>nud_sst=1</w:t>
      </w:r>
      <w:r w:rsidRPr="00370F13">
        <w:br/>
        <w:t>nud_sss=0</w:t>
      </w:r>
      <w:r w:rsidRPr="00370F13">
        <w:br/>
        <w:t>nud_ouv=0</w:t>
      </w:r>
      <w:r w:rsidRPr="00370F13">
        <w:br/>
        <w:t>nud_sfh=0</w:t>
      </w:r>
      <w:r w:rsidRPr="00370F13">
        <w:br/>
        <w:t>kbotmlo=100</w:t>
      </w:r>
    </w:p>
    <w:p w14:paraId="623D861F" w14:textId="77777777" w:rsidR="008B11E9" w:rsidRPr="00370F13" w:rsidRDefault="008B11E9" w:rsidP="008B11E9">
      <w:pPr>
        <w:pStyle w:val="setcode"/>
      </w:pPr>
      <w:r w:rsidRPr="00370F13">
        <w:t># or # Downscaling CCAM</w:t>
      </w:r>
    </w:p>
    <w:p w14:paraId="41845048" w14:textId="46408AB6" w:rsidR="008B11E9" w:rsidRPr="00250724" w:rsidRDefault="008B11E9" w:rsidP="00B539EE">
      <w:pPr>
        <w:pStyle w:val="setcode"/>
      </w:pPr>
      <w:r w:rsidRPr="00370F13">
        <w:t>nmlo=-3</w:t>
      </w:r>
      <w:r w:rsidRPr="00370F13">
        <w:br/>
        <w:t>mbd_mlo=20</w:t>
      </w:r>
      <w:r w:rsidRPr="00370F13">
        <w:br/>
      </w:r>
      <w:r w:rsidRPr="00370F13">
        <w:lastRenderedPageBreak/>
        <w:t>nud_sst=1</w:t>
      </w:r>
      <w:r w:rsidRPr="00370F13">
        <w:br/>
        <w:t>nud_sss=1</w:t>
      </w:r>
      <w:r w:rsidRPr="00370F13">
        <w:br/>
        <w:t>nud_ouv=1</w:t>
      </w:r>
      <w:r w:rsidRPr="00370F13">
        <w:br/>
        <w:t>nud_sfh=1</w:t>
      </w:r>
      <w:r w:rsidRPr="00370F13">
        <w:br/>
        <w:t>kbotmlo=-1000</w:t>
      </w:r>
    </w:p>
    <w:p w14:paraId="6DB4222A" w14:textId="07C192E8" w:rsidR="00BD2EC1" w:rsidRDefault="00EF4DD6" w:rsidP="005D51DB">
      <w:r>
        <w:t>Thư mục và file kết quả đ</w:t>
      </w:r>
      <w:r w:rsidR="008146FC">
        <w:t>ầu ra của mô hình lưu</w:t>
      </w:r>
      <w:r w:rsidR="000F5372">
        <w:t xml:space="preserve"> trên hệ thống</w:t>
      </w:r>
      <w:r w:rsidR="008146FC">
        <w:t xml:space="preserve"> </w:t>
      </w:r>
      <w:r>
        <w:t>có dạng</w:t>
      </w:r>
      <w:r w:rsidR="008146FC">
        <w:t>:</w:t>
      </w:r>
      <w:r w:rsidR="005D51DB">
        <w:t xml:space="preserve"> </w:t>
      </w:r>
      <w:r w:rsidR="008146FC" w:rsidRPr="008146FC">
        <w:t>/work/users/csiro/seas/run</w:t>
      </w:r>
      <w:r w:rsidR="001A7A23">
        <w:t>/</w:t>
      </w:r>
      <w:r w:rsidR="00996A63" w:rsidRPr="00996A63">
        <w:t>CFS_</w:t>
      </w:r>
      <w:r w:rsidR="00996A63">
        <w:t>YYYYMMDDHH/</w:t>
      </w:r>
      <w:r w:rsidR="00996A63" w:rsidRPr="00996A63">
        <w:t>CFS_</w:t>
      </w:r>
      <w:r w:rsidR="00760397">
        <w:t>YYYYMMDDHH</w:t>
      </w:r>
      <w:r w:rsidR="00996A63" w:rsidRPr="00996A63">
        <w:t>.</w:t>
      </w:r>
      <w:r w:rsidR="00760397">
        <w:t>FYYYFM</w:t>
      </w:r>
      <w:r w:rsidR="00DE76BA">
        <w:t>01</w:t>
      </w:r>
      <w:r w:rsidR="00996A63" w:rsidRPr="00996A63">
        <w:t>.</w:t>
      </w:r>
      <w:r w:rsidR="00760397">
        <w:t>FH</w:t>
      </w:r>
      <w:r w:rsidR="00996A63" w:rsidRPr="00996A63">
        <w:t>00.</w:t>
      </w:r>
      <w:r w:rsidR="00BD2EC1">
        <w:t>AYYYAMAD</w:t>
      </w:r>
      <w:r w:rsidR="00996A63" w:rsidRPr="00996A63">
        <w:t>.</w:t>
      </w:r>
      <w:r w:rsidR="00BD2EC1">
        <w:t>AH</w:t>
      </w:r>
      <w:r w:rsidR="00996A63" w:rsidRPr="00996A63">
        <w:t>00</w:t>
      </w:r>
      <w:r w:rsidR="00BD2EC1">
        <w:t>/</w:t>
      </w:r>
      <w:r w:rsidR="00BD2EC1" w:rsidRPr="00BD2EC1">
        <w:t>llggfs96_0._0._105.0km.</w:t>
      </w:r>
      <w:r w:rsidR="00BD2EC1">
        <w:t>*</w:t>
      </w:r>
      <w:r w:rsidR="00BD2EC1" w:rsidRPr="00BD2EC1">
        <w:t>.nc</w:t>
      </w:r>
      <w:r w:rsidR="00E77649">
        <w:t xml:space="preserve"> (</w:t>
      </w:r>
      <w:r w:rsidR="000C71AF">
        <w:t xml:space="preserve">dự báo </w:t>
      </w:r>
      <w:r w:rsidR="00E77649">
        <w:t>toàn cầu)</w:t>
      </w:r>
      <w:r w:rsidR="005D51DB">
        <w:t xml:space="preserve"> </w:t>
      </w:r>
      <w:r w:rsidR="00A61AA4">
        <w:t>và</w:t>
      </w:r>
      <w:r w:rsidR="00CA70BE">
        <w:t xml:space="preserve"> </w:t>
      </w:r>
      <w:r w:rsidR="00A61AA4" w:rsidRPr="00A61AA4">
        <w:t>llggfs150_121.5_11.5_20km</w:t>
      </w:r>
      <w:r w:rsidR="00A61AA4">
        <w:t>.*.nc</w:t>
      </w:r>
      <w:r w:rsidR="000C71AF">
        <w:t xml:space="preserve"> (dự báo khu vực)</w:t>
      </w:r>
      <w:r w:rsidR="00A61AA4">
        <w:t xml:space="preserve">. Trong đó, YYYYMMDDHH là </w:t>
      </w:r>
      <w:r w:rsidR="0044059B">
        <w:t xml:space="preserve">thời điểm lúc </w:t>
      </w:r>
      <w:r w:rsidR="008E2C10">
        <w:t xml:space="preserve">lấy </w:t>
      </w:r>
      <w:r w:rsidR="00CA70BE">
        <w:t xml:space="preserve">liệu SST dự báo, </w:t>
      </w:r>
      <w:r w:rsidR="00DE76BA">
        <w:t xml:space="preserve">FYYYFM </w:t>
      </w:r>
      <w:r w:rsidR="00887936">
        <w:t>tháng đ</w:t>
      </w:r>
      <w:r w:rsidR="00960BCF">
        <w:t>ược dự báo, và AYYYAMAD</w:t>
      </w:r>
      <w:r w:rsidR="00960BCF" w:rsidRPr="00996A63">
        <w:t>.</w:t>
      </w:r>
      <w:r w:rsidR="00960BCF">
        <w:t xml:space="preserve">AH </w:t>
      </w:r>
      <w:r w:rsidR="00344FBD">
        <w:t xml:space="preserve">là </w:t>
      </w:r>
      <w:r w:rsidR="0044059B">
        <w:t xml:space="preserve">thời điểm lúc lấy </w:t>
      </w:r>
      <w:r w:rsidR="00344FBD">
        <w:t xml:space="preserve">số liệu phân tích </w:t>
      </w:r>
      <w:r w:rsidR="00067A48">
        <w:t>GFSnl</w:t>
      </w:r>
      <w:r w:rsidR="00A61AA4">
        <w:t>.</w:t>
      </w:r>
      <w:r w:rsidR="00067A48">
        <w:t xml:space="preserve"> </w:t>
      </w:r>
      <w:r w:rsidR="005D51DB">
        <w:t>F</w:t>
      </w:r>
      <w:r w:rsidR="00067A48">
        <w:t xml:space="preserve">ile kết quả này </w:t>
      </w:r>
      <w:r w:rsidR="00DC16D6">
        <w:t xml:space="preserve">đã </w:t>
      </w:r>
      <w:r w:rsidR="00067A48">
        <w:t>được chuyển đổi sang lưới lon</w:t>
      </w:r>
      <w:r w:rsidR="008C0C1F">
        <w:t>/</w:t>
      </w:r>
      <w:r w:rsidR="00067A48">
        <w:t xml:space="preserve">lat thông </w:t>
      </w:r>
      <w:r w:rsidR="008C0C1F">
        <w:t xml:space="preserve">thường bằng chương trình </w:t>
      </w:r>
      <w:r w:rsidR="000C71AF">
        <w:t xml:space="preserve">ở </w:t>
      </w:r>
      <w:r w:rsidR="008C0C1F">
        <w:t>trong bước 4</w:t>
      </w:r>
      <w:r w:rsidR="00067A48">
        <w:t>.</w:t>
      </w:r>
    </w:p>
    <w:p w14:paraId="5AAE6E16" w14:textId="5D8C0FBE" w:rsidR="00613E65" w:rsidRPr="00845EC3" w:rsidRDefault="00613E65" w:rsidP="00370F13">
      <w:pPr>
        <w:pStyle w:val="Normal2"/>
        <w:rPr>
          <w:b/>
          <w:bCs w:val="0"/>
        </w:rPr>
      </w:pPr>
      <w:r w:rsidRPr="00845EC3">
        <w:rPr>
          <w:b/>
          <w:bCs w:val="0"/>
        </w:rPr>
        <w:t>4</w:t>
      </w:r>
      <w:r w:rsidR="00DE7F87" w:rsidRPr="00845EC3">
        <w:rPr>
          <w:b/>
          <w:bCs w:val="0"/>
        </w:rPr>
        <w:t>.</w:t>
      </w:r>
      <w:r w:rsidRPr="00845EC3">
        <w:rPr>
          <w:b/>
          <w:bCs w:val="0"/>
        </w:rPr>
        <w:t xml:space="preserve"> Chuyển đổi </w:t>
      </w:r>
      <w:r w:rsidR="00473005" w:rsidRPr="00845EC3">
        <w:rPr>
          <w:b/>
          <w:bCs w:val="0"/>
        </w:rPr>
        <w:t>đầu ra của CCAM sang lưới lon/lat thông thường</w:t>
      </w:r>
    </w:p>
    <w:p w14:paraId="548C8EF5" w14:textId="0F7D81EC" w:rsidR="009033B4" w:rsidRDefault="002C2FBB" w:rsidP="00102F61">
      <w:pPr>
        <w:rPr>
          <w:rStyle w:val="setcodeChar"/>
        </w:rPr>
      </w:pPr>
      <w:r>
        <w:t xml:space="preserve">Mặc định </w:t>
      </w:r>
      <w:r w:rsidR="00464663">
        <w:t>các biến kết q</w:t>
      </w:r>
      <w:r>
        <w:t xml:space="preserve">uả đầu ra của mô hình </w:t>
      </w:r>
      <w:r w:rsidR="00973FF6">
        <w:t xml:space="preserve">sẽ </w:t>
      </w:r>
      <w:r w:rsidR="00713891">
        <w:t xml:space="preserve">vẫn </w:t>
      </w:r>
      <w:r w:rsidR="00464663">
        <w:t xml:space="preserve">nằm trên lưới CC-grid, nên để có thể đọc được các biến này trên các công cụ </w:t>
      </w:r>
      <w:r w:rsidR="002A360F">
        <w:t xml:space="preserve">phân tích và </w:t>
      </w:r>
      <w:r w:rsidR="00464663">
        <w:t xml:space="preserve">xử lý </w:t>
      </w:r>
      <w:r w:rsidR="002A360F">
        <w:t xml:space="preserve">dữ liệu </w:t>
      </w:r>
      <w:r w:rsidR="00464663">
        <w:t>như GrADS, Ferret NOAA, CDO, …, cần phải chuyển đổi ngược lại về lưới lon/lat kinh vĩ thông thường</w:t>
      </w:r>
      <w:r>
        <w:t>.</w:t>
      </w:r>
      <w:r w:rsidR="00464663">
        <w:t xml:space="preserve"> </w:t>
      </w:r>
      <w:r w:rsidR="00B842C4">
        <w:t>Một b</w:t>
      </w:r>
      <w:r w:rsidR="00800DC4">
        <w:t>ộ c</w:t>
      </w:r>
      <w:r w:rsidR="009E7A9B">
        <w:t xml:space="preserve">hương trình </w:t>
      </w:r>
      <w:r w:rsidR="00800DC4">
        <w:t xml:space="preserve">Fortran </w:t>
      </w:r>
      <w:r w:rsidR="009E7A9B">
        <w:t>đã được viết có tên gọi “</w:t>
      </w:r>
      <w:r w:rsidR="006C56E2" w:rsidRPr="006C56E2">
        <w:t>pcc2hist</w:t>
      </w:r>
      <w:r w:rsidR="009E7A9B">
        <w:t>”</w:t>
      </w:r>
      <w:r w:rsidR="006C56E2">
        <w:t xml:space="preserve"> sẽ giúp xử lý việc này.</w:t>
      </w:r>
      <w:r w:rsidR="00B943C7">
        <w:t xml:space="preserve"> </w:t>
      </w:r>
      <w:r w:rsidR="001E7CC2">
        <w:t xml:space="preserve">Script chạy </w:t>
      </w:r>
      <w:r w:rsidR="00800DC4">
        <w:t xml:space="preserve">tác vụ </w:t>
      </w:r>
      <w:r w:rsidR="001E7CC2">
        <w:t>là:</w:t>
      </w:r>
      <w:r w:rsidR="00102F61">
        <w:t xml:space="preserve"> </w:t>
      </w:r>
      <w:r w:rsidR="009033B4" w:rsidRPr="00370F13">
        <w:rPr>
          <w:rStyle w:val="setcodeChar"/>
        </w:rPr>
        <w:t>./</w:t>
      </w:r>
      <w:r w:rsidR="006C4614" w:rsidRPr="00370F13">
        <w:rPr>
          <w:rStyle w:val="setcodeChar"/>
        </w:rPr>
        <w:t>cc_</w:t>
      </w:r>
      <w:r w:rsidR="009033B4" w:rsidRPr="00370F13">
        <w:rPr>
          <w:rStyle w:val="setcodeChar"/>
        </w:rPr>
        <w:t>2lonlat.sh</w:t>
      </w:r>
    </w:p>
    <w:p w14:paraId="480838A6" w14:textId="4D0B7946" w:rsidR="00800DC4" w:rsidRPr="002C2FBB" w:rsidRDefault="00800DC4" w:rsidP="00800DC4">
      <w:r w:rsidRPr="0083197B">
        <w:t xml:space="preserve">Lưu ý: do bước này đã được lồng </w:t>
      </w:r>
      <w:r w:rsidR="00390804" w:rsidRPr="0083197B">
        <w:t>vào trong script chạy mô hình</w:t>
      </w:r>
      <w:r w:rsidR="00D1626E">
        <w:t xml:space="preserve"> (trong bước 3)</w:t>
      </w:r>
      <w:r w:rsidR="00390804" w:rsidRPr="0083197B">
        <w:t xml:space="preserve">, </w:t>
      </w:r>
      <w:r w:rsidR="00362820" w:rsidRPr="0083197B">
        <w:t xml:space="preserve">vì vậy chỉ </w:t>
      </w:r>
      <w:r w:rsidR="0083197B" w:rsidRPr="0083197B">
        <w:t xml:space="preserve">chạy </w:t>
      </w:r>
      <w:r w:rsidR="00990001" w:rsidRPr="0083197B">
        <w:t xml:space="preserve">nếu cần chuyển đổi </w:t>
      </w:r>
      <w:r w:rsidR="00C478A0">
        <w:t xml:space="preserve">cho </w:t>
      </w:r>
      <w:r w:rsidR="002D064B" w:rsidRPr="0083197B">
        <w:t xml:space="preserve">một trường hợp </w:t>
      </w:r>
      <w:r w:rsidR="00C478A0" w:rsidRPr="0083197B">
        <w:t xml:space="preserve">cụ thể </w:t>
      </w:r>
      <w:r w:rsidR="004254A4" w:rsidRPr="0083197B">
        <w:t>khác</w:t>
      </w:r>
      <w:r w:rsidRPr="0083197B">
        <w:t>.</w:t>
      </w:r>
    </w:p>
    <w:p w14:paraId="6361F485" w14:textId="002E441E" w:rsidR="004D347D" w:rsidRPr="00845EC3" w:rsidRDefault="00473005" w:rsidP="00370F13">
      <w:pPr>
        <w:pStyle w:val="Normal2"/>
        <w:rPr>
          <w:b/>
          <w:bCs w:val="0"/>
        </w:rPr>
      </w:pPr>
      <w:r w:rsidRPr="00845EC3">
        <w:rPr>
          <w:b/>
          <w:bCs w:val="0"/>
        </w:rPr>
        <w:t>5</w:t>
      </w:r>
      <w:r w:rsidR="00DE7F87" w:rsidRPr="00845EC3">
        <w:rPr>
          <w:b/>
          <w:bCs w:val="0"/>
        </w:rPr>
        <w:t>.</w:t>
      </w:r>
      <w:r w:rsidRPr="00845EC3">
        <w:rPr>
          <w:b/>
          <w:bCs w:val="0"/>
        </w:rPr>
        <w:t xml:space="preserve"> Tính toán</w:t>
      </w:r>
      <w:r w:rsidR="00D95653" w:rsidRPr="00845EC3">
        <w:rPr>
          <w:b/>
          <w:bCs w:val="0"/>
        </w:rPr>
        <w:t xml:space="preserve">, và đưa </w:t>
      </w:r>
      <w:r w:rsidR="00990AE8" w:rsidRPr="00845EC3">
        <w:rPr>
          <w:b/>
          <w:bCs w:val="0"/>
        </w:rPr>
        <w:t xml:space="preserve">các kết quả </w:t>
      </w:r>
      <w:r w:rsidR="00D95653" w:rsidRPr="00845EC3">
        <w:rPr>
          <w:b/>
          <w:bCs w:val="0"/>
        </w:rPr>
        <w:t>lên website</w:t>
      </w:r>
    </w:p>
    <w:p w14:paraId="1A61B95C" w14:textId="4DB675A9" w:rsidR="00B60C3F" w:rsidRDefault="00A273A1" w:rsidP="004E6B36">
      <w:r w:rsidRPr="00A273A1">
        <w:t xml:space="preserve">Và cuối </w:t>
      </w:r>
      <w:r>
        <w:t xml:space="preserve">cùng là công đoạn tính toán </w:t>
      </w:r>
      <w:r w:rsidR="005F289E">
        <w:t xml:space="preserve">từ </w:t>
      </w:r>
      <w:r w:rsidR="00EF7F85">
        <w:t>đầu ra của mô hình</w:t>
      </w:r>
      <w:r w:rsidR="009546B1">
        <w:t xml:space="preserve"> </w:t>
      </w:r>
      <w:r w:rsidR="00791DCA">
        <w:t xml:space="preserve">coupled </w:t>
      </w:r>
      <w:r w:rsidR="009546B1">
        <w:t>CCAM</w:t>
      </w:r>
      <w:r w:rsidR="00543103">
        <w:t xml:space="preserve">, bao gồm </w:t>
      </w:r>
      <w:r w:rsidR="003601AB">
        <w:t xml:space="preserve">các việc </w:t>
      </w:r>
      <w:r w:rsidR="00B92F88">
        <w:t xml:space="preserve">như </w:t>
      </w:r>
      <w:r w:rsidR="00543103">
        <w:t xml:space="preserve">dò tìm XTNĐ, </w:t>
      </w:r>
      <w:r w:rsidR="00B92F88">
        <w:t>tổ hợp dự báo</w:t>
      </w:r>
      <w:r w:rsidR="00EF7F85">
        <w:t xml:space="preserve">, </w:t>
      </w:r>
      <w:r w:rsidR="00B9473A">
        <w:t xml:space="preserve">vẽ hình, biểu đồ, …, </w:t>
      </w:r>
      <w:r w:rsidR="00EF7F85">
        <w:t xml:space="preserve">sau đó </w:t>
      </w:r>
      <w:r>
        <w:t xml:space="preserve">đưa các </w:t>
      </w:r>
      <w:r w:rsidR="00EF7F85">
        <w:t>kết quả</w:t>
      </w:r>
      <w:r>
        <w:t xml:space="preserve"> lên </w:t>
      </w:r>
      <w:r w:rsidR="00B60C3F">
        <w:t xml:space="preserve">trang </w:t>
      </w:r>
      <w:r>
        <w:t>web</w:t>
      </w:r>
      <w:r w:rsidR="00B60C3F">
        <w:t xml:space="preserve"> http:/meteo.edu.vn/en/csiro</w:t>
      </w:r>
      <w:r>
        <w:t>.</w:t>
      </w:r>
      <w:r w:rsidR="001D4E2F">
        <w:t xml:space="preserve"> </w:t>
      </w:r>
      <w:r w:rsidR="00FC15C7">
        <w:t>C</w:t>
      </w:r>
      <w:r w:rsidR="00046387">
        <w:t xml:space="preserve">ần </w:t>
      </w:r>
      <w:r w:rsidR="00FD6146">
        <w:t xml:space="preserve">chạy các script </w:t>
      </w:r>
      <w:r w:rsidR="001D4E2F">
        <w:t>như sau:</w:t>
      </w:r>
    </w:p>
    <w:p w14:paraId="518C8A43" w14:textId="1B64FDA6" w:rsidR="00593849" w:rsidRDefault="00B919BD" w:rsidP="00B919BD">
      <w:pPr>
        <w:pStyle w:val="ListParagraph"/>
        <w:numPr>
          <w:ilvl w:val="0"/>
          <w:numId w:val="4"/>
        </w:numPr>
        <w:ind w:left="1080"/>
      </w:pPr>
      <w:r>
        <w:t xml:space="preserve">Vẽ </w:t>
      </w:r>
      <w:r w:rsidR="00546E1E">
        <w:t xml:space="preserve">hình </w:t>
      </w:r>
      <w:r>
        <w:t xml:space="preserve">các </w:t>
      </w:r>
      <w:r w:rsidR="00D46498">
        <w:t xml:space="preserve">dự báo </w:t>
      </w:r>
      <w:r>
        <w:t>cho một trạm cụ thể, v.d. Hà Nội (105.8342, 21.0278)</w:t>
      </w:r>
      <w:r w:rsidR="00D46498">
        <w:t xml:space="preserve">: </w:t>
      </w:r>
      <w:r w:rsidR="00D46498" w:rsidRPr="0067779E">
        <w:rPr>
          <w:rFonts w:ascii="Courier New" w:hAnsi="Courier New" w:cs="Courier New"/>
          <w:sz w:val="24"/>
          <w:szCs w:val="20"/>
        </w:rPr>
        <w:t>./mkplots.sh</w:t>
      </w:r>
    </w:p>
    <w:p w14:paraId="693B9B20" w14:textId="407ECF7A" w:rsidR="004E6B36" w:rsidRDefault="00C51178">
      <w:pPr>
        <w:pStyle w:val="ListParagraph"/>
        <w:numPr>
          <w:ilvl w:val="0"/>
          <w:numId w:val="4"/>
        </w:numPr>
        <w:ind w:left="1080"/>
      </w:pPr>
      <w:r>
        <w:t>Dò tìm</w:t>
      </w:r>
      <w:r w:rsidR="008F3801">
        <w:t xml:space="preserve"> XTNĐ: </w:t>
      </w:r>
      <w:r w:rsidR="008F3801" w:rsidRPr="0067779E">
        <w:rPr>
          <w:rFonts w:ascii="Courier New" w:hAnsi="Courier New" w:cs="Courier New"/>
          <w:sz w:val="24"/>
          <w:szCs w:val="20"/>
        </w:rPr>
        <w:t>./</w:t>
      </w:r>
      <w:r w:rsidR="009C7E47" w:rsidRPr="0067779E">
        <w:rPr>
          <w:rFonts w:ascii="Courier New" w:hAnsi="Courier New" w:cs="Courier New"/>
          <w:sz w:val="24"/>
          <w:szCs w:val="20"/>
        </w:rPr>
        <w:t>TC_Detection.sh</w:t>
      </w:r>
      <w:r w:rsidR="009C7E47">
        <w:t xml:space="preserve">; và vẽ hình TCs tracking: </w:t>
      </w:r>
      <w:r w:rsidR="009C7E47" w:rsidRPr="0067779E">
        <w:rPr>
          <w:rFonts w:ascii="Courier New" w:hAnsi="Courier New" w:cs="Courier New"/>
          <w:sz w:val="24"/>
          <w:szCs w:val="20"/>
        </w:rPr>
        <w:t>TCcomb+plttracks.sh</w:t>
      </w:r>
    </w:p>
    <w:p w14:paraId="335CEEC5" w14:textId="425668C2" w:rsidR="003A4D3D" w:rsidRPr="0067779E" w:rsidRDefault="003A4D3D" w:rsidP="003A4D3D">
      <w:pPr>
        <w:pStyle w:val="ListParagraph"/>
        <w:ind w:left="1080" w:firstLine="0"/>
        <w:rPr>
          <w:rFonts w:ascii="Courier New" w:hAnsi="Courier New" w:cs="Courier New"/>
          <w:sz w:val="24"/>
          <w:szCs w:val="24"/>
        </w:rPr>
      </w:pPr>
      <w:r>
        <w:t xml:space="preserve">Thư mục kết quả dò tìm TCs *.txt: </w:t>
      </w:r>
      <w:r w:rsidRPr="0067779E">
        <w:rPr>
          <w:rFonts w:ascii="Courier New" w:hAnsi="Courier New" w:cs="Courier New"/>
          <w:sz w:val="24"/>
          <w:szCs w:val="24"/>
        </w:rPr>
        <w:t>/work/users/csiro/TC-detection</w:t>
      </w:r>
    </w:p>
    <w:p w14:paraId="6D983425" w14:textId="227D37DA" w:rsidR="002673A3" w:rsidRPr="005E43D5" w:rsidRDefault="002673A3" w:rsidP="00370F13">
      <w:pPr>
        <w:pStyle w:val="ListParagraph"/>
        <w:numPr>
          <w:ilvl w:val="0"/>
          <w:numId w:val="4"/>
        </w:numPr>
        <w:ind w:left="1080"/>
        <w:rPr>
          <w:rFonts w:ascii="Courier New" w:hAnsi="Courier New" w:cs="Courier New"/>
          <w:sz w:val="24"/>
          <w:szCs w:val="20"/>
        </w:rPr>
      </w:pPr>
      <w:r w:rsidRPr="007C73FD">
        <w:rPr>
          <w:rFonts w:cs="Times New Roman"/>
        </w:rPr>
        <w:t xml:space="preserve">Tính toán tổ hợp: </w:t>
      </w:r>
      <w:r w:rsidR="007406FC">
        <w:rPr>
          <w:rFonts w:cs="Times New Roman"/>
        </w:rPr>
        <w:t>t</w:t>
      </w:r>
      <w:r w:rsidR="008D4F75">
        <w:rPr>
          <w:rFonts w:cs="Times New Roman"/>
        </w:rPr>
        <w:t>ổ</w:t>
      </w:r>
      <w:r w:rsidR="007406FC">
        <w:rPr>
          <w:rFonts w:cs="Times New Roman"/>
        </w:rPr>
        <w:t xml:space="preserve"> hợp</w:t>
      </w:r>
      <w:r w:rsidR="008D4F75">
        <w:rPr>
          <w:rFonts w:cs="Times New Roman"/>
        </w:rPr>
        <w:t xml:space="preserve"> dự báo cho mỗi biến v.d. u, v 10m, mslp,</w:t>
      </w:r>
      <w:r w:rsidR="003827AB">
        <w:rPr>
          <w:rFonts w:cs="Times New Roman"/>
        </w:rPr>
        <w:t xml:space="preserve"> rainfall, </w:t>
      </w:r>
      <w:r w:rsidRPr="005E43D5">
        <w:rPr>
          <w:rFonts w:ascii="Courier New" w:hAnsi="Courier New" w:cs="Courier New"/>
          <w:sz w:val="24"/>
          <w:szCs w:val="20"/>
        </w:rPr>
        <w:t>./</w:t>
      </w:r>
      <w:r w:rsidR="00522F3F" w:rsidRPr="00522F3F">
        <w:rPr>
          <w:rFonts w:ascii="Courier New" w:hAnsi="Courier New" w:cs="Courier New"/>
          <w:sz w:val="24"/>
          <w:szCs w:val="20"/>
        </w:rPr>
        <w:t>mkens.sh</w:t>
      </w:r>
      <w:r w:rsidR="007350BB" w:rsidRPr="007C73FD">
        <w:rPr>
          <w:rFonts w:cs="Times New Roman"/>
          <w:szCs w:val="26"/>
        </w:rPr>
        <w:t>;</w:t>
      </w:r>
      <w:r w:rsidR="003827AB">
        <w:rPr>
          <w:rFonts w:cs="Times New Roman"/>
          <w:szCs w:val="26"/>
        </w:rPr>
        <w:t xml:space="preserve"> chỉ số ENSO </w:t>
      </w:r>
      <w:r w:rsidR="007350BB" w:rsidRPr="005E43D5">
        <w:rPr>
          <w:rFonts w:ascii="Courier New" w:hAnsi="Courier New" w:cs="Courier New"/>
          <w:sz w:val="24"/>
          <w:szCs w:val="20"/>
        </w:rPr>
        <w:t>./mknino34.sh</w:t>
      </w:r>
    </w:p>
    <w:p w14:paraId="597A08A4" w14:textId="1E32EA59" w:rsidR="00841259" w:rsidRPr="0067779E" w:rsidRDefault="00134B18" w:rsidP="00320B5E">
      <w:pPr>
        <w:pStyle w:val="ListParagraph"/>
        <w:numPr>
          <w:ilvl w:val="0"/>
          <w:numId w:val="4"/>
        </w:numPr>
        <w:ind w:left="1080"/>
        <w:rPr>
          <w:noProof/>
        </w:rPr>
      </w:pPr>
      <w:r>
        <w:t xml:space="preserve">Đưa kết quả lên website: </w:t>
      </w:r>
      <w:r w:rsidR="006F3DF3">
        <w:rPr>
          <w:rFonts w:ascii="Courier New" w:hAnsi="Courier New" w:cs="Courier New"/>
          <w:sz w:val="24"/>
          <w:szCs w:val="20"/>
        </w:rPr>
        <w:t xml:space="preserve">cp -rf *.gif *.png </w:t>
      </w:r>
      <w:r w:rsidR="006F3DF3" w:rsidRPr="006F3DF3">
        <w:rPr>
          <w:rFonts w:ascii="Courier New" w:hAnsi="Courier New" w:cs="Courier New"/>
          <w:sz w:val="24"/>
          <w:szCs w:val="20"/>
        </w:rPr>
        <w:t>/mnt/WEB_DAT/CSIRO/</w:t>
      </w:r>
    </w:p>
    <w:p w14:paraId="56097613" w14:textId="30A81D71" w:rsidR="00133F9D" w:rsidRDefault="00133F9D" w:rsidP="00133F9D">
      <w:pPr>
        <w:ind w:firstLine="0"/>
      </w:pPr>
      <w:r>
        <w:rPr>
          <w:noProof/>
        </w:rPr>
        <w:lastRenderedPageBreak/>
        <mc:AlternateContent>
          <mc:Choice Requires="wpc">
            <w:drawing>
              <wp:inline distT="0" distB="0" distL="0" distR="0" wp14:anchorId="29C29BD4" wp14:editId="01ED884C">
                <wp:extent cx="5645150" cy="4684472"/>
                <wp:effectExtent l="0" t="0" r="0" b="190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" name="Rectangle 2"/>
                        <wps:cNvSpPr/>
                        <wps:spPr>
                          <a:xfrm>
                            <a:off x="2" y="44216"/>
                            <a:ext cx="1392192" cy="79907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2C49AC" w14:textId="552C416E" w:rsidR="00500EA3" w:rsidRDefault="00500EA3" w:rsidP="002D7BF1">
                              <w:pPr>
                                <w:ind w:firstLine="0"/>
                                <w:jc w:val="center"/>
                              </w:pPr>
                              <w:r>
                                <w:t>Tải xuống điều kiện ban đầu là của GFSn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4227312" y="44216"/>
                            <a:ext cx="1382278" cy="7988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26D30A" w14:textId="616BCBF6" w:rsidR="00500EA3" w:rsidRDefault="00500EA3" w:rsidP="00D91C27">
                              <w:pPr>
                                <w:ind w:firstLine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Cs w:val="26"/>
                                </w:rPr>
                                <w:t>Tải xuống điều kiện biên dưới SST của CF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2022551" y="44216"/>
                            <a:ext cx="1548713" cy="7988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0F6282" w14:textId="7D9BD606" w:rsidR="00500EA3" w:rsidRDefault="00500EA3" w:rsidP="00405990">
                              <w:pPr>
                                <w:ind w:firstLine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Xử lý chuyển đổi lưới lon/lat sang CC-grid của CCA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1905724" y="1240913"/>
                            <a:ext cx="1815130" cy="1813166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A9F4B5" w14:textId="723E5247" w:rsidR="00500EA3" w:rsidRDefault="00500EA3" w:rsidP="00096168">
                              <w:pPr>
                                <w:ind w:firstLine="0"/>
                                <w:jc w:val="center"/>
                              </w:pPr>
                              <w:r>
                                <w:rPr>
                                  <w:rFonts w:eastAsia="Calibri"/>
                                </w:rPr>
                                <w:t>Chạy mô hình coupled CCAM toàn cầu, và chi tiết hóa cho khu vực V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2" y="3520583"/>
                            <a:ext cx="1484044" cy="107092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766EFF" w14:textId="1DD6EE3B" w:rsidR="00500EA3" w:rsidRDefault="00500EA3" w:rsidP="008B0E5C">
                              <w:pPr>
                                <w:ind w:firstLine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Xử lý đầu ra mô hình, chuyển đổi về lưới lon/lat thông thườ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80128" y="3429830"/>
                            <a:ext cx="1615440" cy="121933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4B8F97" w14:textId="6BCCAB4F" w:rsidR="00500EA3" w:rsidRDefault="00500EA3" w:rsidP="005A344D">
                              <w:pPr>
                                <w:ind w:firstLine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Tính toán từ đầu ra mô hình: dò tìm XTNĐ, tổ hợp dự báo, …, biểu diễn kết quả trên bản đồ, biểu đồ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4126220" y="3525198"/>
                            <a:ext cx="1483360" cy="106615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C5492" w14:textId="78D57417" w:rsidR="00500EA3" w:rsidRDefault="00500EA3" w:rsidP="006A7536">
                              <w:pPr>
                                <w:ind w:firstLine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Đưa các kết quả, hình vẽ lên website, http://meteo.edu.vn/en/csir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Arrow Connector 10"/>
                        <wps:cNvCnPr/>
                        <wps:spPr>
                          <a:xfrm>
                            <a:off x="1383955" y="447870"/>
                            <a:ext cx="650789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H="1">
                            <a:off x="3563006" y="447870"/>
                            <a:ext cx="65024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/>
                        <wps:spPr>
                          <a:xfrm rot="5400000">
                            <a:off x="2445113" y="1080523"/>
                            <a:ext cx="65024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 flipH="1">
                            <a:off x="1293340" y="2736327"/>
                            <a:ext cx="929327" cy="784256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1383957" y="4103809"/>
                            <a:ext cx="65024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3516033" y="4070857"/>
                            <a:ext cx="65024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H="1">
                            <a:off x="1349773" y="2794420"/>
                            <a:ext cx="929005" cy="7842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9C29BD4" id="Canvas 1" o:spid="_x0000_s1026" editas="canvas" style="width:444.5pt;height:368.85pt;mso-position-horizontal-relative:char;mso-position-vertical-relative:line" coordsize="56451,46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6451;height:46843;visibility:visible;mso-wrap-style:square" filled="t">
                  <v:fill o:detectmouseclick="t"/>
                  <v:path o:connecttype="none"/>
                </v:shape>
                <v:rect id="Rectangle 2" o:spid="_x0000_s1028" style="position:absolute;top:442;width:13921;height:7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" fillcolor="#ed7d31 [3205]" strokecolor="#823b0b [1605]" strokeweight="1pt">
                  <v:textbox>
                    <w:txbxContent>
                      <w:p w14:paraId="792C49AC" w14:textId="552C416E" w:rsidR="00500EA3" w:rsidRDefault="00500EA3" w:rsidP="002D7BF1">
                        <w:pPr>
                          <w:ind w:firstLine="0"/>
                          <w:jc w:val="center"/>
                        </w:pPr>
                        <w:r>
                          <w:t>Tải xuống điều kiện ban đầu là của GFSnl</w:t>
                        </w:r>
                      </w:p>
                    </w:txbxContent>
                  </v:textbox>
                </v:rect>
                <v:rect id="Rectangle 3" o:spid="_x0000_s1029" style="position:absolute;left:42273;top:442;width:13822;height:7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" fillcolor="#ed7d31 [3205]" strokecolor="#823b0b [1605]" strokeweight="1pt">
                  <v:textbox>
                    <w:txbxContent>
                      <w:p w14:paraId="4426D30A" w14:textId="616BCBF6" w:rsidR="00500EA3" w:rsidRDefault="00500EA3" w:rsidP="00D91C27">
                        <w:pPr>
                          <w:ind w:firstLine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Cs w:val="26"/>
                          </w:rPr>
                          <w:t>Tải xuống điều kiện biên dưới SST của CFS</w:t>
                        </w:r>
                      </w:p>
                    </w:txbxContent>
                  </v:textbox>
                </v:rect>
                <v:rect id="Rectangle 4" o:spid="_x0000_s1030" style="position:absolute;left:20225;top:442;width:15487;height:7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" fillcolor="#4472c4 [3208]" strokecolor="#1f3763 [1608]" strokeweight="1pt">
                  <v:textbox>
                    <w:txbxContent>
                      <w:p w14:paraId="5F0F6282" w14:textId="7D9BD606" w:rsidR="00500EA3" w:rsidRDefault="00500EA3" w:rsidP="00405990">
                        <w:pPr>
                          <w:ind w:firstLine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Xử lý chuyển đổi lưới lon/lat sang CC-grid của CCAM</w:t>
                        </w:r>
                      </w:p>
                    </w:txbxContent>
                  </v:textbox>
                </v:rect>
                <v:oval id="Oval 6" o:spid="_x0000_s1031" style="position:absolute;left:19057;top:12409;width:18151;height:18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" fillcolor="#4472c4 [3208]" strokecolor="#1f3763 [1608]" strokeweight="1pt">
                  <v:stroke joinstyle="miter"/>
                  <v:textbox>
                    <w:txbxContent>
                      <w:p w14:paraId="76A9F4B5" w14:textId="723E5247" w:rsidR="00500EA3" w:rsidRDefault="00500EA3" w:rsidP="00096168">
                        <w:pPr>
                          <w:ind w:firstLine="0"/>
                          <w:jc w:val="center"/>
                        </w:pPr>
                        <w:r>
                          <w:rPr>
                            <w:rFonts w:eastAsia="Calibri"/>
                          </w:rPr>
                          <w:t>Chạy mô hình coupled CCAM toàn cầu, và chi tiết hóa cho khu vực VN</w:t>
                        </w:r>
                      </w:p>
                    </w:txbxContent>
                  </v:textbox>
                </v:oval>
                <v:rect id="Rectangle 7" o:spid="_x0000_s1032" style="position:absolute;top:35205;width:14840;height:107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" fillcolor="#ed7d31 [3205]" strokecolor="#823b0b [1605]" strokeweight="1pt">
                  <v:textbox>
                    <w:txbxContent>
                      <w:p w14:paraId="10766EFF" w14:textId="1DD6EE3B" w:rsidR="00500EA3" w:rsidRDefault="00500EA3" w:rsidP="008B0E5C">
                        <w:pPr>
                          <w:ind w:firstLine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Xử lý đầu ra mô hình, chuyển đổi về lưới lon/lat thông thường</w:t>
                        </w:r>
                      </w:p>
                    </w:txbxContent>
                  </v:textbox>
                </v:rect>
                <v:rect id="Rectangle 8" o:spid="_x0000_s1033" style="position:absolute;left:19801;top:34298;width:16154;height:12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" fillcolor="#4472c4 [3208]" strokecolor="#1f3763 [1608]" strokeweight="1pt">
                  <v:textbox>
                    <w:txbxContent>
                      <w:p w14:paraId="1D4B8F97" w14:textId="6BCCAB4F" w:rsidR="00500EA3" w:rsidRDefault="00500EA3" w:rsidP="005A344D">
                        <w:pPr>
                          <w:ind w:firstLine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Tính toán từ đầu ra mô hình: dò tìm XTNĐ, tổ hợp dự báo, …, biểu diễn kết quả trên bản đồ, biểu đồ</w:t>
                        </w:r>
                      </w:p>
                    </w:txbxContent>
                  </v:textbox>
                </v:rect>
                <v:rect id="Rectangle 9" o:spid="_x0000_s1034" style="position:absolute;left:41262;top:35251;width:14833;height:106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" fillcolor="#ed7d31 [3205]" strokecolor="#823b0b [1605]" strokeweight="1pt">
                  <v:textbox>
                    <w:txbxContent>
                      <w:p w14:paraId="311C5492" w14:textId="78D57417" w:rsidR="00500EA3" w:rsidRDefault="00500EA3" w:rsidP="006A7536">
                        <w:pPr>
                          <w:ind w:firstLine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Đưa các kết quả, hình vẽ lên website, http://meteo.edu.vn/en/csiro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" o:spid="_x0000_s1035" type="#_x0000_t32" style="position:absolute;left:13839;top:4478;width:650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" strokecolor="#ed7d31 [3205]" strokeweight="3pt">
                  <v:stroke endarrow="block" joinstyle="miter"/>
                </v:shape>
                <v:shape id="Straight Arrow Connector 11" o:spid="_x0000_s1036" type="#_x0000_t32" style="position:absolute;left:35630;top:4478;width:650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" strokecolor="#ed7d31 [3205]" strokeweight="3pt">
                  <v:stroke endarrow="block" joinstyle="miter"/>
                </v:shape>
                <v:shape id="Straight Arrow Connector 12" o:spid="_x0000_s1037" type="#_x0000_t32" style="position:absolute;left:24451;top:10805;width:6502;height: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" strokecolor="#ed7d31 [3205]" strokeweight="3pt">
                  <v:stroke endarrow="block" joinstyle="miter"/>
                </v:shape>
                <v:shape id="Straight Arrow Connector 13" o:spid="_x0000_s1038" type="#_x0000_t32" style="position:absolute;left:12933;top:27363;width:9293;height:784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" strokecolor="#ed7d31 [3205]" strokeweight="3pt">
                  <v:stroke endarrow="block" joinstyle="miter"/>
                </v:shape>
                <v:shape id="Straight Arrow Connector 14" o:spid="_x0000_s1039" type="#_x0000_t32" style="position:absolute;left:13839;top:41038;width:650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" strokecolor="#ed7d31 [3205]" strokeweight="3pt">
                  <v:stroke endarrow="block" joinstyle="miter"/>
                </v:shape>
                <v:shape id="Straight Arrow Connector 15" o:spid="_x0000_s1040" type="#_x0000_t32" style="position:absolute;left:35160;top:40708;width:650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" strokecolor="#ed7d31 [3205]" strokeweight="3pt">
                  <v:stroke endarrow="block" joinstyle="miter"/>
                </v:shape>
                <v:shape id="Straight Arrow Connector 16" o:spid="_x0000_s1041" type="#_x0000_t32" style="position:absolute;left:13497;top:27944;width:9290;height:784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" strokecolor="#ed7d31 [3205]" strokeweight="3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EA66F3A" w14:textId="10C7AFAB" w:rsidR="00C63848" w:rsidRDefault="00133F9D" w:rsidP="00FC50E0">
      <w:pPr>
        <w:ind w:firstLine="0"/>
        <w:jc w:val="center"/>
        <w:rPr>
          <w:i/>
          <w:iCs/>
        </w:rPr>
      </w:pPr>
      <w:r w:rsidRPr="0097208A">
        <w:rPr>
          <w:i/>
          <w:iCs/>
        </w:rPr>
        <w:t xml:space="preserve">Hình 1: Sơ đồ vận hành hệ thống </w:t>
      </w:r>
      <w:r w:rsidR="0097208A" w:rsidRPr="0097208A">
        <w:rPr>
          <w:i/>
          <w:iCs/>
        </w:rPr>
        <w:t xml:space="preserve">mô hình </w:t>
      </w:r>
      <w:r w:rsidR="00920E29">
        <w:rPr>
          <w:i/>
          <w:iCs/>
        </w:rPr>
        <w:t xml:space="preserve">coupled </w:t>
      </w:r>
      <w:r w:rsidR="0097208A" w:rsidRPr="0097208A">
        <w:rPr>
          <w:i/>
          <w:iCs/>
        </w:rPr>
        <w:t>CCAM</w:t>
      </w:r>
      <w:r w:rsidR="0097208A">
        <w:rPr>
          <w:i/>
          <w:iCs/>
        </w:rPr>
        <w:t xml:space="preserve"> trong</w:t>
      </w:r>
      <w:r w:rsidR="0097208A" w:rsidRPr="0097208A">
        <w:rPr>
          <w:i/>
          <w:iCs/>
        </w:rPr>
        <w:t xml:space="preserve"> </w:t>
      </w:r>
      <w:r w:rsidRPr="0097208A">
        <w:rPr>
          <w:i/>
          <w:iCs/>
        </w:rPr>
        <w:t>dự báo nghiệp vụ</w:t>
      </w:r>
    </w:p>
    <w:p w14:paraId="520A971E" w14:textId="5F7B49CC" w:rsidR="00BA386E" w:rsidRDefault="00BA386E" w:rsidP="0083382D">
      <w:pPr>
        <w:ind w:firstLine="0"/>
      </w:pPr>
    </w:p>
    <w:p w14:paraId="17CAFC6A" w14:textId="293E5876" w:rsidR="0083382D" w:rsidRPr="00845EC3" w:rsidRDefault="004B0F59" w:rsidP="00845EC3">
      <w:pPr>
        <w:pStyle w:val="Normal2"/>
        <w:rPr>
          <w:b/>
          <w:bCs w:val="0"/>
        </w:rPr>
      </w:pPr>
      <w:r w:rsidRPr="00845EC3">
        <w:rPr>
          <w:b/>
          <w:bCs w:val="0"/>
        </w:rPr>
        <w:t>T</w:t>
      </w:r>
      <w:r w:rsidR="00EC5DA0" w:rsidRPr="00845EC3">
        <w:rPr>
          <w:b/>
          <w:bCs w:val="0"/>
        </w:rPr>
        <w:t>ài liệu t</w:t>
      </w:r>
      <w:r w:rsidR="0083382D" w:rsidRPr="00845EC3">
        <w:rPr>
          <w:b/>
          <w:bCs w:val="0"/>
        </w:rPr>
        <w:t>ham khảo</w:t>
      </w:r>
    </w:p>
    <w:p w14:paraId="6865C309" w14:textId="77777777" w:rsidR="009C2F0A" w:rsidRDefault="009C2F0A" w:rsidP="004E6FAF">
      <w:pPr>
        <w:pStyle w:val="ListParagraph"/>
        <w:numPr>
          <w:ilvl w:val="0"/>
          <w:numId w:val="6"/>
        </w:numPr>
        <w:ind w:left="0" w:firstLine="360"/>
      </w:pPr>
      <w:r w:rsidRPr="0031479A">
        <w:t>https://confluence.csiro.au/display/CCAM</w:t>
      </w:r>
    </w:p>
    <w:p w14:paraId="22F82CBA" w14:textId="77777777" w:rsidR="009C2F0A" w:rsidRPr="004E6FAF" w:rsidRDefault="009C2F0A" w:rsidP="004E6FAF">
      <w:pPr>
        <w:pStyle w:val="ListParagraph"/>
        <w:numPr>
          <w:ilvl w:val="0"/>
          <w:numId w:val="6"/>
        </w:numPr>
        <w:ind w:left="0" w:firstLine="360"/>
        <w:rPr>
          <w:rFonts w:cs="Times New Roman"/>
          <w:bCs/>
        </w:rPr>
      </w:pPr>
      <w:r w:rsidRPr="004E6FAF">
        <w:rPr>
          <w:rFonts w:cs="Times New Roman"/>
          <w:bCs/>
        </w:rPr>
        <w:t>https://bitbucket.csiro.au/projects/CCAM</w:t>
      </w:r>
    </w:p>
    <w:p w14:paraId="25D8AA19" w14:textId="77777777" w:rsidR="009C2F0A" w:rsidRPr="004E6FAF" w:rsidRDefault="009C2F0A" w:rsidP="004E6FAF">
      <w:pPr>
        <w:pStyle w:val="ListParagraph"/>
        <w:numPr>
          <w:ilvl w:val="0"/>
          <w:numId w:val="6"/>
        </w:numPr>
        <w:ind w:left="0" w:firstLine="360"/>
        <w:rPr>
          <w:rFonts w:cs="Times New Roman"/>
          <w:bCs/>
        </w:rPr>
      </w:pPr>
      <w:r w:rsidRPr="004E6FAF">
        <w:rPr>
          <w:rFonts w:cs="Times New Roman"/>
          <w:bCs/>
        </w:rPr>
        <w:t xml:space="preserve">www.hpc.csiro.au/users/244528/ccaminstall </w:t>
      </w:r>
    </w:p>
    <w:p w14:paraId="04024259" w14:textId="77777777" w:rsidR="009C2F0A" w:rsidRPr="0031479A" w:rsidRDefault="009C2F0A" w:rsidP="004E6FAF">
      <w:pPr>
        <w:pStyle w:val="ListParagraph"/>
        <w:numPr>
          <w:ilvl w:val="0"/>
          <w:numId w:val="6"/>
        </w:numPr>
        <w:ind w:left="0" w:firstLine="360"/>
      </w:pPr>
      <w:r w:rsidRPr="004E6FAF">
        <w:rPr>
          <w:rFonts w:cs="Times New Roman"/>
          <w:bCs/>
        </w:rPr>
        <w:t>http://www.hpc.csiro.au/users/72365/</w:t>
      </w:r>
    </w:p>
    <w:p w14:paraId="55B1FF7B" w14:textId="77777777" w:rsidR="0083382D" w:rsidRDefault="0083382D" w:rsidP="0083382D">
      <w:pPr>
        <w:ind w:firstLine="0"/>
      </w:pPr>
    </w:p>
    <w:p w14:paraId="6DD92CD6" w14:textId="748EF971" w:rsidR="00BA386E" w:rsidRPr="00845EC3" w:rsidRDefault="00BA386E" w:rsidP="00845EC3">
      <w:pPr>
        <w:pStyle w:val="Normal2"/>
        <w:rPr>
          <w:b/>
          <w:bCs w:val="0"/>
        </w:rPr>
      </w:pPr>
      <w:r w:rsidRPr="00845EC3">
        <w:rPr>
          <w:b/>
          <w:bCs w:val="0"/>
        </w:rPr>
        <w:t>P</w:t>
      </w:r>
      <w:r w:rsidR="0083382D" w:rsidRPr="00845EC3">
        <w:rPr>
          <w:b/>
          <w:bCs w:val="0"/>
        </w:rPr>
        <w:t>hụ</w:t>
      </w:r>
      <w:r w:rsidRPr="00845EC3">
        <w:rPr>
          <w:b/>
          <w:bCs w:val="0"/>
        </w:rPr>
        <w:t xml:space="preserve"> L</w:t>
      </w:r>
      <w:r w:rsidR="0083382D" w:rsidRPr="00845EC3">
        <w:rPr>
          <w:b/>
          <w:bCs w:val="0"/>
        </w:rPr>
        <w:t>ục</w:t>
      </w:r>
    </w:p>
    <w:p w14:paraId="1977188C" w14:textId="6B78944D" w:rsidR="00BA386E" w:rsidRPr="00712D81" w:rsidRDefault="009A2601" w:rsidP="00712D81">
      <w:pPr>
        <w:pStyle w:val="Normal2"/>
        <w:rPr>
          <w:b/>
          <w:bCs w:val="0"/>
          <w:highlight w:val="lightGray"/>
        </w:rPr>
      </w:pPr>
      <w:r w:rsidRPr="00712D81">
        <w:rPr>
          <w:b/>
          <w:bCs w:val="0"/>
          <w:highlight w:val="lightGray"/>
        </w:rPr>
        <w:t>P</w:t>
      </w:r>
      <w:r w:rsidR="00004C4E" w:rsidRPr="00712D81">
        <w:rPr>
          <w:b/>
          <w:bCs w:val="0"/>
          <w:highlight w:val="lightGray"/>
        </w:rPr>
        <w:t>1</w:t>
      </w:r>
    </w:p>
    <w:p w14:paraId="21F6752B" w14:textId="77777777" w:rsidR="00D75266" w:rsidRDefault="00EF0EEE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sz w:val="24"/>
          <w:szCs w:val="20"/>
        </w:rPr>
      </w:pPr>
      <w:r w:rsidRPr="00DE2DE6">
        <w:rPr>
          <w:rFonts w:ascii="Courier New" w:hAnsi="Courier New" w:cs="Courier New"/>
          <w:sz w:val="24"/>
          <w:szCs w:val="20"/>
          <w:highlight w:val="lightGray"/>
        </w:rPr>
        <w:t>getgfslast.sh:</w:t>
      </w:r>
    </w:p>
    <w:p w14:paraId="5B6F1C52" w14:textId="77777777" w:rsidR="00D75266" w:rsidRDefault="00D75266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5456569" w14:textId="34C74356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#!/bin/sh</w:t>
      </w:r>
    </w:p>
    <w:p w14:paraId="72503453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9F4436D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ofile=gfsanl_$yyyy$mm$dd$hh.grb2</w:t>
      </w:r>
    </w:p>
    <w:p w14:paraId="7ACB5608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5B05BE7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>if [[ -f $ofile ]]; then</w:t>
      </w:r>
    </w:p>
    <w:p w14:paraId="39C29572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Skip downloading GFSnl ... $ofile"</w:t>
      </w:r>
    </w:p>
    <w:p w14:paraId="78EBF8CC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xit</w:t>
      </w:r>
    </w:p>
    <w:p w14:paraId="0FB4A7C4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2094D535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8C42547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# check if the datetime is current or not</w:t>
      </w:r>
    </w:p>
    <w:p w14:paraId="67D6D228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if [[ $(expr `date +%s` - `date -d "$yyyy$mm$dd $hh" +%s`) -le `expr 7 \* 24 \* 3600` ]]; then</w:t>
      </w:r>
    </w:p>
    <w:p w14:paraId="37493FAB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$wget ftp://ftpprd.ncep.noaa.gov/pub/data/nccf/com/gfs/prod/gfs.$yyyy$mm$dd/$hh/gfs.t${hh}z.pgrb2.0p25.f000 -O $ofile</w:t>
      </w:r>
    </w:p>
    <w:p w14:paraId="101C559F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lse</w:t>
      </w:r>
    </w:p>
    <w:p w14:paraId="2A0D67B7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$wget https://nomads.ncdc.noaa.gov/data/gfsanl/$yyyy$mm/$yyyy$mm$dd/gfsanl_4_$yyyy$mm${dd}_${hh}00_000.grb2 -O $ofile</w:t>
      </w:r>
    </w:p>
    <w:p w14:paraId="5F509EBC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32E68889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110BB5F" w14:textId="77777777" w:rsidR="0009232D" w:rsidRPr="00090549" w:rsidRDefault="0009232D" w:rsidP="0009232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xit 0</w:t>
      </w:r>
    </w:p>
    <w:p w14:paraId="0BDE4C15" w14:textId="03FA9A9F" w:rsidR="00EF0EEE" w:rsidRPr="00090549" w:rsidRDefault="00EF0EEE" w:rsidP="007D6F7C">
      <w:pPr>
        <w:pStyle w:val="setcode"/>
      </w:pPr>
    </w:p>
    <w:p w14:paraId="400A6BD4" w14:textId="0C7097A9" w:rsidR="009D0164" w:rsidRPr="00090549" w:rsidRDefault="007D6F7C" w:rsidP="007D6F7C">
      <w:pPr>
        <w:pStyle w:val="setcode"/>
      </w:pPr>
      <w:r w:rsidRPr="00090549">
        <w:rPr>
          <w:highlight w:val="lightGray"/>
        </w:rPr>
        <w:t>newgetsst.sh:</w:t>
      </w:r>
    </w:p>
    <w:p w14:paraId="0F93843F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#!/bin/sh</w:t>
      </w:r>
    </w:p>
    <w:p w14:paraId="29451B10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B2BF4CD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ofile=tmpsfc.01.$S_DATE.daily.grb2</w:t>
      </w:r>
    </w:p>
    <w:p w14:paraId="405B3AF5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6F1A4B8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if [[ ! -f $ofile ]]; then</w:t>
      </w:r>
    </w:p>
    <w:p w14:paraId="7F48E6E7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$wget https://nomads.ncdc.noaa.gov/modeldata/cfsv2_forecast_ts_9mon/$yyyy/$yyyy$mm/$yyyy$mm$dd/$S_DATE/$ofile</w:t>
      </w:r>
    </w:p>
    <w:p w14:paraId="2ACF37BC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lse</w:t>
      </w:r>
    </w:p>
    <w:p w14:paraId="6A99FF09" w14:textId="77777777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Skip downloading SST of CFS ... $ofile"</w:t>
      </w:r>
    </w:p>
    <w:p w14:paraId="30D9F102" w14:textId="757281EC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44EF41D5" w14:textId="21F9FAB0" w:rsidR="007D6F7C" w:rsidRPr="00090549" w:rsidRDefault="007D6F7C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E12EE42" w14:textId="73517E98" w:rsidR="001B6A52" w:rsidRPr="00712D81" w:rsidRDefault="001B6A52" w:rsidP="00712D81">
      <w:pPr>
        <w:pStyle w:val="Normal2"/>
        <w:rPr>
          <w:b/>
          <w:bCs w:val="0"/>
          <w:highlight w:val="lightGray"/>
        </w:rPr>
      </w:pPr>
      <w:r w:rsidRPr="00712D81">
        <w:rPr>
          <w:b/>
          <w:bCs w:val="0"/>
          <w:highlight w:val="lightGray"/>
        </w:rPr>
        <w:t>P2</w:t>
      </w:r>
    </w:p>
    <w:p w14:paraId="2D02FCB8" w14:textId="2B5B8F3F" w:rsidR="00C65544" w:rsidRPr="00090549" w:rsidRDefault="00C65544" w:rsidP="00370F13">
      <w:pPr>
        <w:pStyle w:val="setcode"/>
      </w:pPr>
      <w:r w:rsidRPr="00D327EB">
        <w:rPr>
          <w:highlight w:val="lightGray"/>
        </w:rPr>
        <w:t>runcdfvidar.sh:</w:t>
      </w:r>
    </w:p>
    <w:p w14:paraId="61DCE43D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#!/bin/bash</w:t>
      </w:r>
    </w:p>
    <w:p w14:paraId="722CD931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D950F4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cho "runcdfvidar to interpolate GFSnl grib file to model grid"</w:t>
      </w:r>
    </w:p>
    <w:p w14:paraId="1A772488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7C128C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# init</w:t>
      </w:r>
    </w:p>
    <w:p w14:paraId="784757E6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zsfil=topout192_0._0._52.5km </w:t>
      </w:r>
    </w:p>
    <w:p w14:paraId="6404166D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BDD47D1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# link data</w:t>
      </w:r>
    </w:p>
    <w:p w14:paraId="4318C5D6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ln -sf $CCAM_ROOT/seas/topo/$zsfil .</w:t>
      </w:r>
    </w:p>
    <w:p w14:paraId="286A8354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ls -ltr ../P1/gfs*grb2</w:t>
      </w:r>
    </w:p>
    <w:p w14:paraId="193CE62A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lastgrb=`ls -1tr ../P1/gfs*grb2|tail -1`</w:t>
      </w:r>
    </w:p>
    <w:p w14:paraId="5056990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cho "lastgrb=$lastgrb"</w:t>
      </w:r>
    </w:p>
    <w:p w14:paraId="253944C3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10FAE8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lastgrb ]];then exit;fi</w:t>
      </w:r>
    </w:p>
    <w:p w14:paraId="71A83C86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E26D0B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ymd=`cdo showdate $lastgrb 2&gt;/dev/null|sed 's/-//g'|sed 's/ //g'`</w:t>
      </w:r>
    </w:p>
    <w:p w14:paraId="12212BC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utc=`cdo showtime $lastgrb 2&gt;/dev/null|cut -d: -f1|sed 's/ //g'`</w:t>
      </w:r>
    </w:p>
    <w:p w14:paraId="1D997FCF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xport utc</w:t>
      </w:r>
    </w:p>
    <w:p w14:paraId="24C8EE1C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4B636DB4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dti=$ymd.$utc</w:t>
      </w:r>
    </w:p>
    <w:p w14:paraId="407481CF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cho "dti=$dti"</w:t>
      </w:r>
    </w:p>
    <w:p w14:paraId="50A4BFDC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B6136B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vfil=anlgfs.$dti.nc</w:t>
      </w:r>
    </w:p>
    <w:p w14:paraId="3B7CAB26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cho "vfil=$vfil `ls -l $vfil`"</w:t>
      </w:r>
    </w:p>
    <w:p w14:paraId="38BEB223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6C4C0AF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vfil ]];then</w:t>
      </w:r>
    </w:p>
    <w:p w14:paraId="4520B67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305CD1A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lastnc=`echo $lastgrb|sed 's/grb2$/nc/'`</w:t>
      </w:r>
    </w:p>
    <w:p w14:paraId="609A234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cho "lastnc=$lastnc"</w:t>
      </w:r>
    </w:p>
    <w:p w14:paraId="14493E68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8EBD1C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if [[ ! -e $lastnc ]];then </w:t>
      </w:r>
    </w:p>
    <w:p w14:paraId="69DCA440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09611FA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cat &lt;&lt; EOF &gt; g2n.nml</w:t>
      </w:r>
    </w:p>
    <w:p w14:paraId="283C7EC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&amp;splice</w:t>
      </w:r>
    </w:p>
    <w:p w14:paraId="33D8AC21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outputunit  = "pres", "hPa"</w:t>
      </w:r>
    </w:p>
    <w:p w14:paraId="1A502FE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levinvert   = .TRUE.</w:t>
      </w:r>
    </w:p>
    <w:p w14:paraId="114B6AF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splicename  = "HGT",  "TMP",  "UGRD", "VGRD", "RH",   "TMP", "PRMSL", "HGT", "LAND", "PRES"</w:t>
      </w:r>
    </w:p>
    <w:p w14:paraId="1552833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spliceunit  = "ISBL", "ISBL", "ISBL", "ISBL", "ISBL", "SFC", "MSL",   "SFC", "SFC",  "SFC"</w:t>
      </w:r>
    </w:p>
    <w:p w14:paraId="19805210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newname     = "hgt",  "temp", "u",    "v",    "rh",   "tss", "mslp",  "zs",  "land", "ps"</w:t>
      </w:r>
    </w:p>
    <w:p w14:paraId="6AD8E010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/</w:t>
      </w:r>
    </w:p>
    <w:p w14:paraId="1D18C51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OF</w:t>
      </w:r>
    </w:p>
    <w:p w14:paraId="5A4EDAC0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ls -l $lastgrb</w:t>
      </w:r>
    </w:p>
    <w:p w14:paraId="1E2AE333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g2n -f nc -i $lastgrb -o $lastnc &lt; g2n.nml"</w:t>
      </w:r>
    </w:p>
    <w:p w14:paraId="6E5AE12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g2n -f nc -i $lastgrb -o $lastnc &lt; g2n.nml</w:t>
      </w:r>
    </w:p>
    <w:p w14:paraId="2F7BCBBD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3B43EB33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7A2DFB1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lastnc ]];then</w:t>
      </w:r>
    </w:p>
    <w:p w14:paraId="7E6C4CCF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$lastnc does not exist - exit"</w:t>
      </w:r>
    </w:p>
    <w:p w14:paraId="1BCB944B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xit</w:t>
      </w:r>
    </w:p>
    <w:p w14:paraId="6C04B4B8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0B95EEE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1FA0748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cat &lt;&lt; EOF &gt; cdf.anl.nml</w:t>
      </w:r>
    </w:p>
    <w:p w14:paraId="3FF60AF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&amp;gnml</w:t>
      </w:r>
    </w:p>
    <w:p w14:paraId="5D0F1C83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nf='$lastnc'</w:t>
      </w:r>
    </w:p>
    <w:p w14:paraId="27C5C0AE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zsfil='$zsfil'</w:t>
      </w:r>
    </w:p>
    <w:p w14:paraId="687DAD0C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vfil=$vfil</w:t>
      </w:r>
    </w:p>
    <w:p w14:paraId="38649D6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o_out=1</w:t>
      </w:r>
    </w:p>
    <w:p w14:paraId="06F70516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nzsavn=-1  inlsavn=-1</w:t>
      </w:r>
    </w:p>
    <w:p w14:paraId="4D8AC4DB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nrh=0 mxcyc=20 debug=f nvsig=4 in=40 iout=20 notop=f</w:t>
      </w:r>
    </w:p>
    <w:p w14:paraId="5FAED14F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oform=f oesig=f ptop=0.</w:t>
      </w:r>
    </w:p>
    <w:p w14:paraId="50A0B60A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 xml:space="preserve">  calout=f</w:t>
      </w:r>
    </w:p>
    <w:p w14:paraId="40747E84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n=40 ints=0 inzs=15</w:t>
      </w:r>
    </w:p>
    <w:p w14:paraId="5026627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opre=f</w:t>
      </w:r>
    </w:p>
    <w:p w14:paraId="6B9C919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ntimes=1</w:t>
      </w:r>
    </w:p>
    <w:p w14:paraId="708A8C0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splineu=f splinev=f splinet=f</w:t>
      </w:r>
    </w:p>
    <w:p w14:paraId="0E2A9C5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zerowinds=f</w:t>
      </w:r>
    </w:p>
    <w:p w14:paraId="13BBBD0D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kl=18</w:t>
      </w:r>
    </w:p>
    <w:p w14:paraId="2450453C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sgml=0.00445816 0.0216049 0.0541838 0.100137 0.157407 0.223937 0.297668 0.376543 0.458505 0.541495 0.623457 0.702332 0.776063 0.842593 0.899863 0.945816 0.978395 0.995542</w:t>
      </w:r>
    </w:p>
    <w:p w14:paraId="367CDA67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kl=27 sgml=0.00445801 0.0251319 0.0599152 0.106927 0.164285 0.230109 0.302518 0.379629 0.459563 0.543664 0.617614 0.680235 0.733264 0.778168 0.816194 0.848394 0.875662 0.898752 0.918305 0.934863 0.948884 0.960757 0.970812 0.979326 0.986536 0.992641 0.997811</w:t>
      </w:r>
    </w:p>
    <w:p w14:paraId="6ED35F7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&amp;end</w:t>
      </w:r>
    </w:p>
    <w:p w14:paraId="3E01F4A1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OF</w:t>
      </w:r>
    </w:p>
    <w:p w14:paraId="6C129855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06AD88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cho "cdfvidar &lt; cdf.anl.nml &gt; log.cdfvidar.$utc"</w:t>
      </w:r>
    </w:p>
    <w:p w14:paraId="3E01C9B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cdfvidar &lt; cdf.anl.nml #&gt; log.cdfvidar.$utc</w:t>
      </w:r>
    </w:p>
    <w:p w14:paraId="65A4A2C2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804E389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6E99F0A8" w14:textId="77777777" w:rsidR="00090549" w:rsidRP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2B260D5" w14:textId="1FA1F523" w:rsidR="00090549" w:rsidRDefault="00090549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90549">
        <w:rPr>
          <w:rFonts w:ascii="Courier New" w:hAnsi="Courier New" w:cs="Courier New"/>
          <w:color w:val="000000"/>
          <w:sz w:val="24"/>
          <w:szCs w:val="24"/>
          <w:highlight w:val="white"/>
        </w:rPr>
        <w:t>exit 0</w:t>
      </w:r>
    </w:p>
    <w:p w14:paraId="23460CBE" w14:textId="5163A45F" w:rsidR="00F41297" w:rsidRDefault="00F41297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6A5B80F" w14:textId="103E1457" w:rsidR="00F41297" w:rsidRPr="00F41297" w:rsidRDefault="00F41297" w:rsidP="00090549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lightGray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lightGray"/>
        </w:rPr>
        <w:t>newmksst.sh</w:t>
      </w:r>
      <w:r>
        <w:rPr>
          <w:rFonts w:ascii="Courier New" w:hAnsi="Courier New" w:cs="Courier New"/>
          <w:color w:val="000000"/>
          <w:sz w:val="24"/>
          <w:szCs w:val="24"/>
          <w:highlight w:val="lightGray"/>
        </w:rPr>
        <w:t>:</w:t>
      </w:r>
    </w:p>
    <w:p w14:paraId="187285C8" w14:textId="4F1ACB64" w:rsidR="001B6A52" w:rsidRDefault="001B6A52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069D6C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!/bin/bash</w:t>
      </w:r>
    </w:p>
    <w:p w14:paraId="17613D0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86EF9E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run newmksst.sh to interpolate SST of CFS grib file to model grid"</w:t>
      </w:r>
    </w:p>
    <w:p w14:paraId="2474F964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690443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one=$CCAM_ROOT/src/onen/one2</w:t>
      </w:r>
    </w:p>
    <w:p w14:paraId="57952E5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11ED8C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topo=topout96_0._0._105.0km</w:t>
      </w:r>
    </w:p>
    <w:p w14:paraId="67702895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ln -sf $CCAM_ROOT/seas/topo/$topo .</w:t>
      </w:r>
    </w:p>
    <w:p w14:paraId="54D1BC7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D38D185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if [[ ! -e $topo ]];then </w:t>
      </w:r>
    </w:p>
    <w:p w14:paraId="57CA8114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$topo does not exist, exit"</w:t>
      </w:r>
    </w:p>
    <w:p w14:paraId="0EC6CB1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ls -l $topo</w:t>
      </w:r>
    </w:p>
    <w:p w14:paraId="7B69D744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xit</w:t>
      </w:r>
    </w:p>
    <w:p w14:paraId="2674487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560C9AF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CA246E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 takes monthly SST files (netcdf)</w:t>
      </w:r>
    </w:p>
    <w:p w14:paraId="3887F7B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 interpolates SST files to CCAM grid</w:t>
      </w:r>
    </w:p>
    <w:p w14:paraId="53363C55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 using provided CCAM topo data (topo below)</w:t>
      </w:r>
    </w:p>
    <w:p w14:paraId="62B56C75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 for use by CCAM with namip option</w:t>
      </w:r>
    </w:p>
    <w:p w14:paraId="650EADB4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F2AAD2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sst.cfs.01.2017082000.nc</w:t>
      </w:r>
    </w:p>
    <w:p w14:paraId="2340A38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1CF4D0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 link data</w:t>
      </w:r>
    </w:p>
    <w:p w14:paraId="08CB32E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>ls -ltr ../P1/tmpsfc.*.grb2</w:t>
      </w:r>
    </w:p>
    <w:p w14:paraId="766D941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ifile=`ls -1tr ../P1/tmpsfc.*.grb2|tail -1`</w:t>
      </w:r>
    </w:p>
    <w:p w14:paraId="64D695E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lastsst=sst.cfs.01.$S_DATE.nc</w:t>
      </w:r>
    </w:p>
    <w:p w14:paraId="174196F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4A491F4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ifile ]];then exit;fi</w:t>
      </w:r>
    </w:p>
    <w:p w14:paraId="7240C9D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A8B428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lastsst ]]; then</w:t>
      </w:r>
    </w:p>
    <w:p w14:paraId="0B83E23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# convert grib2 to netcdf</w:t>
      </w:r>
    </w:p>
    <w:p w14:paraId="5D8A92D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wgrib2 $ifile -netcdf $$"</w:t>
      </w:r>
    </w:p>
    <w:p w14:paraId="28308F7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wgrib2 $ifile -netcdf $$ &gt; /dev/null 2&gt; /dev/null</w:t>
      </w:r>
    </w:p>
    <w:p w14:paraId="69FD5D2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cdo -O seltimestep,1/11 -settunits,months -monmean $$ $lastsst 2&gt;/dev/null</w:t>
      </w:r>
    </w:p>
    <w:p w14:paraId="37EBFB4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# remove grib2 file</w:t>
      </w:r>
    </w:p>
    <w:p w14:paraId="7313EFF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rm $$</w:t>
      </w:r>
    </w:p>
    <w:p w14:paraId="5EEAC04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6EDE8DD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AF4B0EB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symd=`cdo -showdate -seltimestep,1 $lastsst|sed 's/-//g'|sed 's/ //g'`</w:t>
      </w:r>
    </w:p>
    <w:p w14:paraId="4834279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sh=`cdo -showtime -seltimestep,1 $lastsst|cut -d: -f1-2|sed 's/://g'|sed 's/ //g'`</w:t>
      </w:r>
    </w:p>
    <w:p w14:paraId="13DF042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DAF062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symd=$symd  sh=$sh"</w:t>
      </w:r>
    </w:p>
    <w:p w14:paraId="6E8C435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60112F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lyyy=`echo $symd|cut -c1-4`</w:t>
      </w:r>
    </w:p>
    <w:p w14:paraId="4242436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lm=`echo $symd|cut -c5-6`</w:t>
      </w:r>
    </w:p>
    <w:p w14:paraId="0320E24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lm=`expr $lm + 0`</w:t>
      </w:r>
    </w:p>
    <w:p w14:paraId="1F9543B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C53845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yyy=`date +%Y`</w:t>
      </w:r>
    </w:p>
    <w:p w14:paraId="6B0A068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m=`date +%m`</w:t>
      </w:r>
    </w:p>
    <w:p w14:paraId="7AA956F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cm=`expr $cm + 0`</w:t>
      </w:r>
    </w:p>
    <w:p w14:paraId="4D7A073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D72A4F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cyyy=$cyyy cm=$cm  lyyy=$lyyy lm=$lm"</w:t>
      </w:r>
    </w:p>
    <w:p w14:paraId="122F5A1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DA1083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iiiiiiiiiiiiiiiiiiiiiiiiiiiiiiiiiiiiiiiiiiiiiiiiiiii</w:t>
      </w:r>
    </w:p>
    <w:p w14:paraId="65C40AB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if [[ $cyyy -eq $lyyy &amp;&amp; $fcm -eq $flm ]];then</w:t>
      </w:r>
    </w:p>
    <w:p w14:paraId="2CDC73F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already have this ym"</w:t>
      </w:r>
    </w:p>
    <w:p w14:paraId="205A726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lse</w:t>
      </w:r>
    </w:p>
    <w:p w14:paraId="48E38374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echo "do we need new sst?"</w:t>
      </w:r>
    </w:p>
    <w:p w14:paraId="5B36CF2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i</w:t>
      </w:r>
    </w:p>
    <w:p w14:paraId="60B61F7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iiiiiiiiiiiiiiiiiiiiiiiiiiiiiiiiiiiiiiiiiiiiiiiiiiii</w:t>
      </w:r>
    </w:p>
    <w:p w14:paraId="45E16A8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3C0782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###################################&gt;  lastsst=$lastsst"</w:t>
      </w:r>
    </w:p>
    <w:p w14:paraId="39CEA2C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ofile=ts.$topo.$lastsst</w:t>
      </w:r>
    </w:p>
    <w:p w14:paraId="4748472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rm $ofile</w:t>
      </w:r>
    </w:p>
    <w:p w14:paraId="3ADE4AE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###################################&gt;  ofile=$ofile"</w:t>
      </w:r>
    </w:p>
    <w:p w14:paraId="7CEB7DE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14A749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iiiiiiiiiiiiiiiiiiiiiiiiiiiiiiiiiiiiiiiiiiiiiiiiiiii</w:t>
      </w:r>
    </w:p>
    <w:p w14:paraId="5067A4F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ofile ]];then</w:t>
      </w:r>
    </w:p>
    <w:p w14:paraId="3331598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7452F5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ofile=$ofile does not exist - create"</w:t>
      </w:r>
    </w:p>
    <w:p w14:paraId="0435200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519773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>syear=`echo $symd|sed 's/ //g'|cut -c1-4`</w:t>
      </w:r>
    </w:p>
    <w:p w14:paraId="3CFF634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smth=`echo $symd|sed 's/ //g'|cut -c5-6`</w:t>
      </w:r>
    </w:p>
    <w:p w14:paraId="2C91778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3A29DB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r copy $lastsst rsst.nc</w:t>
      </w:r>
    </w:p>
    <w:p w14:paraId="7088D64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4C927F5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#######################################################</w:t>
      </w:r>
    </w:p>
    <w:p w14:paraId="2B2B58E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 now interpolate sst to CCAM grid  for all times in file</w:t>
      </w:r>
    </w:p>
    <w:p w14:paraId="38FEC09B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#######################################################</w:t>
      </w:r>
    </w:p>
    <w:p w14:paraId="202FCB9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4A2D63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at &lt;&lt;EOF &gt; ts.nml</w:t>
      </w:r>
    </w:p>
    <w:p w14:paraId="5601052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&amp;gnml</w:t>
      </w:r>
    </w:p>
    <w:p w14:paraId="0030593B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nf="rsst.nc"</w:t>
      </w:r>
    </w:p>
    <w:p w14:paraId="59DBE3A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zsfil="$topo"   inzs=15</w:t>
      </w:r>
    </w:p>
    <w:p w14:paraId="63B978D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namein="TMP_surface" varun="K"</w:t>
      </w:r>
    </w:p>
    <w:p w14:paraId="5D5E1CB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nameout="tos"</w:t>
      </w:r>
    </w:p>
    <w:p w14:paraId="7E813475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ofile="isst.nc"</w:t>
      </w:r>
    </w:p>
    <w:p w14:paraId="3DC6566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fill=0</w:t>
      </w:r>
    </w:p>
    <w:p w14:paraId="7CEC940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ntimes=99999</w:t>
      </w:r>
    </w:p>
    <w:p w14:paraId="1AF8247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sdiag=f</w:t>
      </w:r>
    </w:p>
    <w:p w14:paraId="3C9AD09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ids=1,ide=10,jds=1,jde=10</w:t>
      </w:r>
    </w:p>
    <w:p w14:paraId="1A417DB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&amp;end</w:t>
      </w:r>
    </w:p>
    <w:p w14:paraId="5D8079D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OF</w:t>
      </w:r>
    </w:p>
    <w:p w14:paraId="24CE4AC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918685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$one &lt; ts.nml &gt; log.one.$lastsst"</w:t>
      </w:r>
    </w:p>
    <w:p w14:paraId="5867076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$one &lt; ts.nml #&gt; log.one.$lastsst</w:t>
      </w:r>
    </w:p>
    <w:p w14:paraId="0394C12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CC3E0B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ncatted -O -a units,time,m,c,"minutes since 1970-01-01 00:00:00" isst.nc nsst.nc</w:t>
      </w:r>
    </w:p>
    <w:p w14:paraId="0190D8FA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settaxis,${syear}-${smth}-15,00,43920minutes nsst.nc fasst.nc</w:t>
      </w:r>
    </w:p>
    <w:p w14:paraId="2CE0921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p fasst.nc asst.nc</w:t>
      </w:r>
    </w:p>
    <w:p w14:paraId="3E522B3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ncdump -c asst.nc|grep time:unit</w:t>
      </w:r>
    </w:p>
    <w:p w14:paraId="7150C9A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sinfon asst.nc</w:t>
      </w:r>
    </w:p>
    <w:p w14:paraId="4355577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C09993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asst.nc ]];then exit;fi</w:t>
      </w:r>
    </w:p>
    <w:p w14:paraId="5746DDA4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4B1CB8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ntime=`cdo ntime asst.nc`</w:t>
      </w:r>
    </w:p>
    <w:p w14:paraId="43DA941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ntime=$ntime"</w:t>
      </w:r>
    </w:p>
    <w:p w14:paraId="336F6B0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46ABCD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yy=$syear</w:t>
      </w:r>
    </w:p>
    <w:p w14:paraId="1DDC871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rm kdate.*</w:t>
      </w:r>
    </w:p>
    <w:p w14:paraId="30381DA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or ts in `seq 1 $ntime`</w:t>
      </w:r>
    </w:p>
    <w:p w14:paraId="73D7744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do</w:t>
      </w:r>
    </w:p>
    <w:p w14:paraId="2B93A58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m=`expr $ts - 1`</w:t>
      </w:r>
    </w:p>
    <w:p w14:paraId="5A40E8DB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mn=`expr $smth + $m`</w:t>
      </w:r>
    </w:p>
    <w:p w14:paraId="0731ECB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if [[ $mn -gt 12 ]];then</w:t>
      </w:r>
    </w:p>
    <w:p w14:paraId="21538D3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mn=`expr $mn - 12`</w:t>
      </w:r>
    </w:p>
    <w:p w14:paraId="1D5E25B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 yy=`expr $syear + 1`</w:t>
      </w:r>
    </w:p>
    <w:p w14:paraId="3FD8CA8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fi</w:t>
      </w:r>
    </w:p>
    <w:p w14:paraId="7ADF2F21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if [[ $mn -lt 10 ]];then mn=0$mn;fi</w:t>
      </w:r>
    </w:p>
    <w:p w14:paraId="5F1FEFC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 xml:space="preserve"> echo cdo -O setrtoc,0,99999999,${yy}${mn}15 -selname,kdate -seltimestep,$ts asst.nc kdate.$ts</w:t>
      </w:r>
    </w:p>
    <w:p w14:paraId="673DDF8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 cdo -O setrtoc,0,99999999,${yy}${mn}15 -selname,kdate -seltimestep,$ts asst.nc kdate.$ts</w:t>
      </w:r>
    </w:p>
    <w:p w14:paraId="4BB5607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done</w:t>
      </w:r>
    </w:p>
    <w:p w14:paraId="08436D76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O -mergetime kdate.* kdate</w:t>
      </w:r>
    </w:p>
    <w:p w14:paraId="1DCAF76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O -mulc,0. -selname,ktime asst.nc ktime</w:t>
      </w:r>
    </w:p>
    <w:p w14:paraId="0E80D78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O -mulc,0. -selname,mtimer asst.nc mtimer</w:t>
      </w:r>
    </w:p>
    <w:p w14:paraId="7FD7F0C2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O chname,mtimer,timer mtimer timer</w:t>
      </w:r>
    </w:p>
    <w:p w14:paraId="1A3C499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cdo -O merge kdate ktime mtimer replace"</w:t>
      </w:r>
    </w:p>
    <w:p w14:paraId="15DF5310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O -merge kdate ktime mtimer timer replace</w:t>
      </w:r>
    </w:p>
    <w:p w14:paraId="33824B4E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cdo -O -replace asst.nc replace $ofile</w:t>
      </w:r>
    </w:p>
    <w:p w14:paraId="288FB58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ncatted -O -a units,time,m,c,"minutes since ${syear}-${smth}-15 00:00:00" $ofile a.nc;mv a.nc $ofile</w:t>
      </w:r>
    </w:p>
    <w:p w14:paraId="2C3476E8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3C25AD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cho "file $ofile has all months of SST anom for this file on CCAM grid"</w:t>
      </w:r>
    </w:p>
    <w:p w14:paraId="02243C5C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ncdump -c $ofile|grep time:unit</w:t>
      </w:r>
    </w:p>
    <w:p w14:paraId="432C3CE9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32985ED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########################################################</w:t>
      </w:r>
    </w:p>
    <w:p w14:paraId="3B037FF5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050AFF3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fi # [[ ! -e $ofile ]];then</w:t>
      </w:r>
    </w:p>
    <w:p w14:paraId="027ABDDF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9D2B727" w14:textId="77777777" w:rsidR="00F41297" w:rsidRPr="00F41297" w:rsidRDefault="00F41297" w:rsidP="00F4129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F41297">
        <w:rPr>
          <w:rFonts w:ascii="Courier New" w:hAnsi="Courier New" w:cs="Courier New"/>
          <w:color w:val="000000"/>
          <w:sz w:val="24"/>
          <w:szCs w:val="24"/>
          <w:highlight w:val="white"/>
        </w:rPr>
        <w:t>exit 0</w:t>
      </w:r>
    </w:p>
    <w:p w14:paraId="51F99FA8" w14:textId="4BA42295" w:rsidR="00F41297" w:rsidRDefault="00F41297" w:rsidP="007D6F7C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2CF7888" w14:textId="24F86ED6" w:rsidR="00AD50AD" w:rsidRPr="00712D81" w:rsidRDefault="00AD50AD" w:rsidP="00AD50AD">
      <w:pPr>
        <w:pStyle w:val="Normal2"/>
        <w:rPr>
          <w:b/>
          <w:bCs w:val="0"/>
          <w:highlight w:val="lightGray"/>
        </w:rPr>
      </w:pPr>
      <w:r w:rsidRPr="00712D81">
        <w:rPr>
          <w:b/>
          <w:bCs w:val="0"/>
          <w:highlight w:val="lightGray"/>
        </w:rPr>
        <w:t>P3</w:t>
      </w:r>
    </w:p>
    <w:p w14:paraId="64E3EAB6" w14:textId="2764814C" w:rsidR="00087B22" w:rsidRPr="00D327EB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lightGray"/>
        </w:rPr>
      </w:pPr>
      <w:r w:rsidRPr="00D327EB">
        <w:rPr>
          <w:rFonts w:ascii="Courier New" w:hAnsi="Courier New" w:cs="Courier New"/>
          <w:color w:val="000000"/>
          <w:sz w:val="24"/>
          <w:szCs w:val="24"/>
          <w:highlight w:val="lightGray"/>
        </w:rPr>
        <w:t>ncheckanl.sh</w:t>
      </w:r>
    </w:p>
    <w:p w14:paraId="00F36493" w14:textId="77777777" w:rsid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B0459C3" w14:textId="75053C36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#!/bin/bash</w:t>
      </w:r>
    </w:p>
    <w:p w14:paraId="40F435A1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3BA2645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rundir=`pwd`</w:t>
      </w:r>
    </w:p>
    <w:p w14:paraId="475B1B87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D3BEAA1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#hfree=`df --output=pcent /home|tail -1|cut -d\% -f1|sed 's/ //g'`</w:t>
      </w:r>
    </w:p>
    <w:p w14:paraId="4EA4DB22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#echo "hfree=$hfree"</w:t>
      </w:r>
    </w:p>
    <w:p w14:paraId="25778D7B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#if [[ $hfree -gt 95 ]];then exit;fi</w:t>
      </w:r>
    </w:p>
    <w:p w14:paraId="767B7143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#echo "okay hfree=$hfree"</w:t>
      </w:r>
    </w:p>
    <w:p w14:paraId="78B4FF6A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2B76AE3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get last mean SST file to get year and month of prediction start"</w:t>
      </w:r>
    </w:p>
    <w:p w14:paraId="618C5729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use second to last file as this is for first year of prediction"</w:t>
      </w:r>
    </w:p>
    <w:p w14:paraId="5FF8B1C9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astts=`ls -1 $rundir/../P2/ts.topout96_0._0._105.0km*.nc|tail -1`</w:t>
      </w:r>
    </w:p>
    <w:p w14:paraId="62C94974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lastts=$lastts"</w:t>
      </w:r>
    </w:p>
    <w:p w14:paraId="5F13D462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lastts ]];then exit;fi</w:t>
      </w:r>
    </w:p>
    <w:p w14:paraId="16C7AD5D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asttsym=`echo ${lastts##*/}|cut -d_ -f4|cut -d. -f6`</w:t>
      </w:r>
    </w:p>
    <w:p w14:paraId="055282A2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yyy=`echo $lasttsym|cut -c1-4`</w:t>
      </w:r>
    </w:p>
    <w:p w14:paraId="496A3D05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m=`echo $lasttsym|cut -c5-6`</w:t>
      </w:r>
    </w:p>
    <w:p w14:paraId="0BB3BD30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96DA226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>ym=$lyyy$lm</w:t>
      </w:r>
    </w:p>
    <w:p w14:paraId="4DF238C3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ym=$lasttsym</w:t>
      </w:r>
    </w:p>
    <w:p w14:paraId="60786A14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68A67EC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lyyy=$lyyy lm=$lm  ym=$ym"</w:t>
      </w:r>
    </w:p>
    <w:p w14:paraId="06C1765F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46E6BF60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astanl=`ls -1tr ../P2/anl*nc|tail -1`</w:t>
      </w:r>
    </w:p>
    <w:p w14:paraId="1D48ADCE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s -ltr $lastanl</w:t>
      </w:r>
    </w:p>
    <w:p w14:paraId="084068D8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ln -sf $lastanl .</w:t>
      </w:r>
    </w:p>
    <w:p w14:paraId="2A02D201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numanl=`ls -1tr anl*nc|wc -l`</w:t>
      </w:r>
    </w:p>
    <w:p w14:paraId="493F384B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numanl=$numanl"</w:t>
      </w:r>
    </w:p>
    <w:p w14:paraId="195F7D79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F5D57D4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if [[ $numanl -eq 0 ]];then exit;fi</w:t>
      </w:r>
    </w:p>
    <w:p w14:paraId="3AFF6E28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431BE08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# now for files to pass to run_ccam.sh</w:t>
      </w:r>
    </w:p>
    <w:p w14:paraId="33544061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anlfile=`ls -1tr anl*nc|tail -1`</w:t>
      </w:r>
    </w:p>
    <w:p w14:paraId="42368C4D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anl=`echo $anlfile|cut -c4-6`</w:t>
      </w:r>
    </w:p>
    <w:p w14:paraId="41B12F41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utch=`echo $anlfile|cut -d. -f3`</w:t>
      </w:r>
    </w:p>
    <w:p w14:paraId="456E9CD1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type=CFS_$ym</w:t>
      </w:r>
    </w:p>
    <w:p w14:paraId="3F82CD5A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80CBDDB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anlfile=$anlfile  anl=$anl  utch=$utch"</w:t>
      </w:r>
    </w:p>
    <w:p w14:paraId="3BDC2AF6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869063F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if [[ $anl == "" ]]; then exit ;fi</w:t>
      </w:r>
    </w:p>
    <w:p w14:paraId="4021616C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if [[ $utch == "" ]]; then exit ;fi</w:t>
      </w:r>
    </w:p>
    <w:p w14:paraId="5BA35176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37904EB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echo "sbatch run1.sh $anl $utch $etype $ym $lastts 1.0"</w:t>
      </w:r>
    </w:p>
    <w:p w14:paraId="74BE782B" w14:textId="77777777" w:rsidR="00087B22" w:rsidRPr="00087B22" w:rsidRDefault="00087B22" w:rsidP="00087B22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087B22">
        <w:rPr>
          <w:rFonts w:ascii="Courier New" w:hAnsi="Courier New" w:cs="Courier New"/>
          <w:color w:val="000000"/>
          <w:sz w:val="24"/>
          <w:szCs w:val="24"/>
          <w:highlight w:val="white"/>
        </w:rPr>
        <w:t>sbatch run1.sh $anl $utch $etype $ym $lastts 1.0</w:t>
      </w:r>
    </w:p>
    <w:p w14:paraId="69C0D84A" w14:textId="486B363A" w:rsidR="00AD50AD" w:rsidRDefault="00AD50AD" w:rsidP="004B2E84">
      <w:pPr>
        <w:ind w:firstLine="0"/>
        <w:rPr>
          <w:highlight w:val="white"/>
        </w:rPr>
      </w:pPr>
    </w:p>
    <w:p w14:paraId="540C1B59" w14:textId="49765B73" w:rsidR="003A03A7" w:rsidRPr="00712D81" w:rsidRDefault="003A03A7" w:rsidP="003A03A7">
      <w:pPr>
        <w:pStyle w:val="Normal2"/>
        <w:rPr>
          <w:b/>
          <w:bCs w:val="0"/>
          <w:highlight w:val="lightGray"/>
        </w:rPr>
      </w:pPr>
      <w:r w:rsidRPr="00712D81">
        <w:rPr>
          <w:b/>
          <w:bCs w:val="0"/>
          <w:highlight w:val="lightGray"/>
        </w:rPr>
        <w:t>P5</w:t>
      </w:r>
    </w:p>
    <w:p w14:paraId="5C9F2E21" w14:textId="6911B999" w:rsidR="003A03A7" w:rsidRPr="003A03A7" w:rsidRDefault="003A03A7" w:rsidP="003A03A7">
      <w:pPr>
        <w:pStyle w:val="setcode"/>
      </w:pPr>
      <w:r w:rsidRPr="00542CD5">
        <w:rPr>
          <w:highlight w:val="lightGray"/>
        </w:rPr>
        <w:t>mkplots.sh:</w:t>
      </w:r>
    </w:p>
    <w:p w14:paraId="45BDF85E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#!/bin/bash</w:t>
      </w:r>
    </w:p>
    <w:p w14:paraId="23EE12EE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F58F3B2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rundir=`pwd`</w:t>
      </w:r>
    </w:p>
    <w:p w14:paraId="1289FF8F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31DC938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#hfree=`df --output=pcent /home|tail -1|cut -d\% -f1|sed 's/ //g'`</w:t>
      </w:r>
    </w:p>
    <w:p w14:paraId="38BD52FE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#echo "hfree=$hfree"</w:t>
      </w:r>
    </w:p>
    <w:p w14:paraId="5225B875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#if [[ $hfree -gt 95 ]];then exit;fi</w:t>
      </w:r>
    </w:p>
    <w:p w14:paraId="0C2246B6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#echo "okay hfree=$hfree"</w:t>
      </w:r>
    </w:p>
    <w:p w14:paraId="19FF5E4E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74D193ED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echo "get last mean SST file to get year and month of prediction start"</w:t>
      </w:r>
    </w:p>
    <w:p w14:paraId="2724D0C7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echo "use second to last file as this is for first year of prediction"</w:t>
      </w:r>
    </w:p>
    <w:p w14:paraId="4A6A2880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lastts=`ls -1 $rundir/../P2/ts.topout96_0._0._105.0km*.nc|tail -1`</w:t>
      </w:r>
    </w:p>
    <w:p w14:paraId="65A097E8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echo "lastts=$lastts"</w:t>
      </w:r>
    </w:p>
    <w:p w14:paraId="5CF07E37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if [[ ! -e $lastts ]];then exit;fi</w:t>
      </w:r>
    </w:p>
    <w:p w14:paraId="1126E325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lasttsym=`echo ${lastts##*/}|cut -d_ -f4|cut -d. -f6`</w:t>
      </w:r>
    </w:p>
    <w:p w14:paraId="1BE4A9C8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lyyy=`echo $lasttsym|cut -c1-4`</w:t>
      </w:r>
    </w:p>
    <w:p w14:paraId="2E521EFF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lastRenderedPageBreak/>
        <w:t>lm=`echo $lasttsym|cut -c5-6`</w:t>
      </w:r>
    </w:p>
    <w:p w14:paraId="1F7BDF1A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6E2AA057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ym=$lyyy$lm</w:t>
      </w:r>
    </w:p>
    <w:p w14:paraId="745616C6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ym=$lasttsym</w:t>
      </w:r>
    </w:p>
    <w:p w14:paraId="25B49CCC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CF0031F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echo "lyyy=$lyyy lm=$lm  ym=$ym"</w:t>
      </w:r>
    </w:p>
    <w:p w14:paraId="3EB47AE7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2CDBC410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lastanl=`ls -1tr ../P2/anl*nc|tail -1`</w:t>
      </w:r>
    </w:p>
    <w:p w14:paraId="05FD72FB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ls -ltr $lastanl</w:t>
      </w:r>
    </w:p>
    <w:p w14:paraId="6730C080" w14:textId="77777777" w:rsidR="003A03A7" w:rsidRPr="003A03A7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3A03A7">
        <w:rPr>
          <w:rFonts w:ascii="Courier New" w:hAnsi="Courier New" w:cs="Courier New"/>
          <w:color w:val="000000"/>
          <w:sz w:val="24"/>
          <w:szCs w:val="24"/>
          <w:highlight w:val="white"/>
        </w:rPr>
        <w:t>ln -sf $lastanl .</w:t>
      </w:r>
    </w:p>
    <w:p w14:paraId="5455ECFA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numanl=`ls -1tr anl*nc|wc -l`</w:t>
      </w:r>
    </w:p>
    <w:p w14:paraId="7F712409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echo "numanl=$numanl"</w:t>
      </w:r>
    </w:p>
    <w:p w14:paraId="328058B8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00D8509B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if [[ $numanl -eq 0 ]];then exit;fi</w:t>
      </w:r>
    </w:p>
    <w:p w14:paraId="059901E9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59EAF294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# now for files to pass to run_ccam.sh</w:t>
      </w:r>
    </w:p>
    <w:p w14:paraId="2569002D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anlfile=`ls -1tr anl*nc|tail -1`</w:t>
      </w:r>
    </w:p>
    <w:p w14:paraId="483881DC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anl=`echo $anlfile|cut -c4-6`</w:t>
      </w:r>
    </w:p>
    <w:p w14:paraId="3ADAA1A6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utch=`echo $anlfile|cut -d. -f3`</w:t>
      </w:r>
    </w:p>
    <w:p w14:paraId="70783724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etype=CFS_$ym</w:t>
      </w:r>
    </w:p>
    <w:p w14:paraId="4EE8581D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42892A13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echo "anlfile=$anlfile  anl=$anl  utch=$utch"</w:t>
      </w:r>
    </w:p>
    <w:p w14:paraId="231FF711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1C560AB0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if [[ $anl == "" ]]; then exit ;fi</w:t>
      </w:r>
    </w:p>
    <w:p w14:paraId="2BE4CEAA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if [[ $utch == "" ]]; then exit ;fi</w:t>
      </w:r>
    </w:p>
    <w:p w14:paraId="03D9299A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</w:p>
    <w:p w14:paraId="3D1DA441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echo "sbatch run1.sh $anl $utch $etype $ym $lastts 1.0"</w:t>
      </w:r>
    </w:p>
    <w:p w14:paraId="35332B01" w14:textId="77777777" w:rsidR="003A03A7" w:rsidRPr="007B620F" w:rsidRDefault="003A03A7" w:rsidP="003A03A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7B620F">
        <w:rPr>
          <w:rFonts w:ascii="Courier New" w:hAnsi="Courier New" w:cs="Courier New"/>
          <w:color w:val="000000"/>
          <w:sz w:val="24"/>
          <w:szCs w:val="24"/>
          <w:highlight w:val="white"/>
        </w:rPr>
        <w:t>sbatch run1.sh $anl $utch $etype $ym $lastts 1.0</w:t>
      </w:r>
    </w:p>
    <w:p w14:paraId="680A1C1E" w14:textId="159FD705" w:rsidR="003A03A7" w:rsidRPr="007B620F" w:rsidRDefault="003A03A7" w:rsidP="003A03A7">
      <w:pPr>
        <w:pStyle w:val="setcode"/>
        <w:rPr>
          <w:highlight w:val="white"/>
        </w:rPr>
      </w:pPr>
    </w:p>
    <w:p w14:paraId="3008AA2B" w14:textId="3F5C2EE2" w:rsidR="00954806" w:rsidRPr="007B620F" w:rsidRDefault="00954806" w:rsidP="003A03A7">
      <w:pPr>
        <w:pStyle w:val="setcode"/>
      </w:pPr>
      <w:r w:rsidRPr="007B620F">
        <w:rPr>
          <w:highlight w:val="lightGray"/>
        </w:rPr>
        <w:t>TC_Detection.sh:</w:t>
      </w:r>
    </w:p>
    <w:p w14:paraId="2EE09ED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!/bin/bash</w:t>
      </w:r>
    </w:p>
    <w:p w14:paraId="7A3A2C4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4C1133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SBATCH --job-name=TC_Detection.sh</w:t>
      </w:r>
    </w:p>
    <w:p w14:paraId="1E0A9E50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PBS -l cput=25:00:00</w:t>
      </w:r>
    </w:p>
    <w:p w14:paraId="1868368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PBS -l walltime=25:00:00</w:t>
      </w:r>
    </w:p>
    <w:p w14:paraId="7100E69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PBS -l vmem=2gb</w:t>
      </w:r>
    </w:p>
    <w:p w14:paraId="4A9AC08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DD942E1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wdir=`pwd`</w:t>
      </w:r>
    </w:p>
    <w:p w14:paraId="02E775ED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4A3C3D1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sstymdh=$1</w:t>
      </w:r>
    </w:p>
    <w:p w14:paraId="199BDDAE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symd=$2</w:t>
      </w:r>
    </w:p>
    <w:p w14:paraId="0B9421E3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sh=$3</w:t>
      </w:r>
    </w:p>
    <w:p w14:paraId="4CE4C93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vymd=$4</w:t>
      </w:r>
    </w:p>
    <w:p w14:paraId="0007E03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vh=$5</w:t>
      </w:r>
    </w:p>
    <w:p w14:paraId="49326E8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dom=$6</w:t>
      </w:r>
    </w:p>
    <w:p w14:paraId="2EC83B1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528FD25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cho "TC_Detection.sh sstymdh=$sstymdh symd=$symd sh=$sh vymdh=$vymd vh=$vh dom=$dom"</w:t>
      </w:r>
    </w:p>
    <w:p w14:paraId="728576D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52E415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res=20km; [[ $dom == 96_0._0._105.0km ]] &amp;&amp; res=105km</w:t>
      </w:r>
    </w:p>
    <w:p w14:paraId="5A8DC261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B66F54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 other arch ddir=/mnt/archive/users/csiro/CFS_$sstymdh/CFS_$sstymdh.$vymd.$vh.$symd.$sh</w:t>
      </w:r>
    </w:p>
    <w:p w14:paraId="07DC902B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ddir=/work/users/csiro/seas/run/CFS_$sstymdh/CFS_$sstymdh.$vymd.$vh.$symd.$sh</w:t>
      </w:r>
    </w:p>
    <w:p w14:paraId="33938043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ddir=/work/users/csiro/seas/run/CFS_$sstymdh/CFS_$sstymdh.$vymd.$vh.$symd.$sh</w:t>
      </w:r>
    </w:p>
    <w:p w14:paraId="3CAC5E7C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BB19436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tcfile=llggfs$dom.CFS_$sstymdh.$symd.$sh.$vymd.$vh.nc</w:t>
      </w:r>
    </w:p>
    <w:p w14:paraId="268FBB4D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ifile=$ddir/$tcfile</w:t>
      </w:r>
    </w:p>
    <w:p w14:paraId="73115116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7A60AA3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ls -l $ifile; [[ ! -e $ifile ]] &amp;&amp; exit</w:t>
      </w:r>
    </w:p>
    <w:p w14:paraId="696E9EC6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53CE04F2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ofile=$wdir/TC.$res.$sstymdh.$symd.$sh.$vymd.$vh.txt</w:t>
      </w:r>
    </w:p>
    <w:p w14:paraId="21A08AC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6F916D0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ls -l $ofile; [[ -e $ofile ]] &amp;&amp; exit</w:t>
      </w:r>
    </w:p>
    <w:p w14:paraId="3CED029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6B88B983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############################</w:t>
      </w:r>
    </w:p>
    <w:p w14:paraId="7741B6F2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cd $wdir</w:t>
      </w:r>
    </w:p>
    <w:p w14:paraId="2F14528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############################</w:t>
      </w:r>
    </w:p>
    <w:p w14:paraId="39AF058C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A74930B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year=`echo $vymd|cut -c1-4`</w:t>
      </w:r>
    </w:p>
    <w:p w14:paraId="3539D5E7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mon=`echo $vymd|cut -c5-6`</w:t>
      </w:r>
    </w:p>
    <w:p w14:paraId="06CFCEA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cho "year=$year  mon=$mon"</w:t>
      </w:r>
    </w:p>
    <w:p w14:paraId="6D374D9B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7DA91FF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### ifile is too big for TC detection, it takes too long. </w:t>
      </w:r>
    </w:p>
    <w:p w14:paraId="5C3BBC2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/bin/rm $tcfile $$.nc</w:t>
      </w:r>
    </w:p>
    <w:p w14:paraId="7AAE801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  ncks -O -F -d lev,2,5,1 -v temp,u,v,zg,psl,zs $ifile $$.nc</w:t>
      </w:r>
    </w:p>
    <w:p w14:paraId="137483E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need plevs 850 700 500 300</w:t>
      </w:r>
    </w:p>
    <w:p w14:paraId="77F488C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cdo -sellevel,850.,700.,500.,300. $ifile $$lev.nc</w:t>
      </w:r>
    </w:p>
    <w:p w14:paraId="7B306161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cdo -selname,psl,zs $ifile $$sfc.nc</w:t>
      </w:r>
    </w:p>
    <w:p w14:paraId="0A14C8D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cdo merge $$lev.nc $$sfc.nc $$.nc</w:t>
      </w:r>
    </w:p>
    <w:p w14:paraId="5A69AAA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rm $$lev.nc $$sfc.nc</w:t>
      </w:r>
    </w:p>
    <w:p w14:paraId="22C4E4F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ncpdq -U $$.nc $tcfile</w:t>
      </w:r>
    </w:p>
    <w:p w14:paraId="7690D42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D2903F7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################</w:t>
      </w:r>
    </w:p>
    <w:p w14:paraId="1989DBF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58C98121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[[ ! -e $tcfile ]] &amp;&amp; exit</w:t>
      </w:r>
    </w:p>
    <w:p w14:paraId="456BB15E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4F804FF2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ncdump -c $tcfile &gt; dump.$$</w:t>
      </w:r>
    </w:p>
    <w:p w14:paraId="0887C6DE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5BE4DEDB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grep UNLIMITED dump.$$&gt;jj.$$</w:t>
      </w:r>
    </w:p>
    <w:p w14:paraId="764657D7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cat jj.$$ | cut -d"(" -f2-2 &gt; $$.txt</w:t>
      </w:r>
    </w:p>
    <w:p w14:paraId="03A4BC9C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nrec=`cat $$.txt | cut -d" " -f1-1`</w:t>
      </w:r>
    </w:p>
    <w:p w14:paraId="61E4568E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nd=`expr $nrec / 4`</w:t>
      </w:r>
    </w:p>
    <w:p w14:paraId="0FD9740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cho "nd=$nd    nrec=$nrec"</w:t>
      </w:r>
    </w:p>
    <w:p w14:paraId="244526B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BEAB26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cat &lt;&lt; END1 &gt;info.tcdetect</w:t>
      </w:r>
    </w:p>
    <w:p w14:paraId="45CA687D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1176C2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&amp;DATETIMES</w:t>
      </w:r>
    </w:p>
    <w:p w14:paraId="7A9D382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 xml:space="preserve"> S_DATE =         ${year},</w:t>
      </w:r>
    </w:p>
    <w:p w14:paraId="7C81545D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                ${mon},</w:t>
      </w:r>
    </w:p>
    <w:p w14:paraId="088E71BE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                01,</w:t>
      </w:r>
    </w:p>
    <w:p w14:paraId="5BAE468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                00,</w:t>
      </w:r>
    </w:p>
    <w:p w14:paraId="47D4DEAB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E_DATE =         ${year},</w:t>
      </w:r>
    </w:p>
    <w:p w14:paraId="4C6F2B5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                ${mon},</w:t>
      </w:r>
    </w:p>
    <w:p w14:paraId="5FDEDE61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                ${nd},</w:t>
      </w:r>
    </w:p>
    <w:p w14:paraId="0406226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                18</w:t>
      </w:r>
    </w:p>
    <w:p w14:paraId="7A62AA3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IFILE  = "${tcfile}"</w:t>
      </w:r>
    </w:p>
    <w:p w14:paraId="3629409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/</w:t>
      </w:r>
    </w:p>
    <w:p w14:paraId="67A0ED9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&amp;DOMAINS</w:t>
      </w:r>
    </w:p>
    <w:p w14:paraId="23C7FE9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NX =           334,</w:t>
      </w:r>
    </w:p>
    <w:p w14:paraId="4A7FCCC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RX0 =     60.70279,</w:t>
      </w:r>
    </w:p>
    <w:p w14:paraId="23E02F9C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X =       0.35721,</w:t>
      </w:r>
    </w:p>
    <w:p w14:paraId="6A8F3F6C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NY =          144,</w:t>
      </w:r>
    </w:p>
    <w:p w14:paraId="1481049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RYFILE = "info.ry",</w:t>
      </w:r>
    </w:p>
    <w:p w14:paraId="34995C4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INPUT_DIR ="1998"</w:t>
      </w:r>
    </w:p>
    <w:p w14:paraId="7A763109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/</w:t>
      </w:r>
    </w:p>
    <w:p w14:paraId="23442247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&amp;CRITERIA</w:t>
      </w:r>
    </w:p>
    <w:p w14:paraId="07E3C8F3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VorCrit = 1.e-5,</w:t>
      </w:r>
    </w:p>
    <w:p w14:paraId="48A0CCD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TCorecrit = -1.,</w:t>
      </w:r>
    </w:p>
    <w:p w14:paraId="5BE0627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H500crit = -1,</w:t>
      </w:r>
    </w:p>
    <w:p w14:paraId="4A2F9A06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OCScrit = 5.,</w:t>
      </w:r>
    </w:p>
    <w:p w14:paraId="1F34A3A3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SLPcrit = -5.,</w:t>
      </w:r>
    </w:p>
    <w:p w14:paraId="41765452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CPradius = 300.,</w:t>
      </w:r>
    </w:p>
    <w:p w14:paraId="738D98C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Cradius = 300.,</w:t>
      </w:r>
    </w:p>
    <w:p w14:paraId="1A2B76C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EBUG = F</w:t>
      </w:r>
    </w:p>
    <w:p w14:paraId="107820F0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&amp;end</w:t>
      </w:r>
    </w:p>
    <w:p w14:paraId="6B94419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1A55D14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ND1</w:t>
      </w:r>
    </w:p>
    <w:p w14:paraId="2FF0A1A8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D767842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cho "tcdetect.exe"</w:t>
      </w:r>
    </w:p>
    <w:p w14:paraId="04F047BC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tcdetect.exe</w:t>
      </w:r>
    </w:p>
    <w:p w14:paraId="10FC9CEA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461C7787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cho "/bin/mv TCs.txt $ofile"</w:t>
      </w:r>
    </w:p>
    <w:p w14:paraId="4D224A90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/bin/mv TCs.txt $ofile</w:t>
      </w:r>
    </w:p>
    <w:p w14:paraId="37934BF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8D5C115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echo "rm $tcfile $$.nc dump.$$ $$.txt jj.$$"</w:t>
      </w:r>
    </w:p>
    <w:p w14:paraId="2B5D1C9F" w14:textId="77777777" w:rsidR="00954806" w:rsidRPr="007B620F" w:rsidRDefault="00954806" w:rsidP="00954806">
      <w:pPr>
        <w:shd w:val="clear" w:color="auto" w:fill="FFFFFF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B620F">
        <w:rPr>
          <w:rFonts w:ascii="Courier New" w:eastAsia="Times New Roman" w:hAnsi="Courier New" w:cs="Courier New"/>
          <w:color w:val="000000"/>
          <w:sz w:val="24"/>
          <w:szCs w:val="24"/>
        </w:rPr>
        <w:t>rm $tcfile $$.nc dump.$$ $$.txt jj.$$</w:t>
      </w:r>
    </w:p>
    <w:p w14:paraId="0C38267F" w14:textId="77777777" w:rsidR="00954806" w:rsidRPr="00F41297" w:rsidRDefault="00954806" w:rsidP="003A03A7">
      <w:pPr>
        <w:pStyle w:val="setcode"/>
        <w:rPr>
          <w:highlight w:val="white"/>
        </w:rPr>
      </w:pPr>
    </w:p>
    <w:sectPr w:rsidR="00954806" w:rsidRPr="00F41297" w:rsidSect="00053E18">
      <w:headerReference w:type="default" r:id="rId8"/>
      <w:pgSz w:w="11909" w:h="16834" w:code="9"/>
      <w:pgMar w:top="1418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1FB74" w14:textId="77777777" w:rsidR="00905396" w:rsidRDefault="00905396" w:rsidP="002242C7">
      <w:pPr>
        <w:spacing w:after="0" w:line="240" w:lineRule="auto"/>
      </w:pPr>
      <w:r>
        <w:separator/>
      </w:r>
    </w:p>
  </w:endnote>
  <w:endnote w:type="continuationSeparator" w:id="0">
    <w:p w14:paraId="0C81E35A" w14:textId="77777777" w:rsidR="00905396" w:rsidRDefault="00905396" w:rsidP="002242C7">
      <w:pPr>
        <w:spacing w:after="0" w:line="240" w:lineRule="auto"/>
      </w:pPr>
      <w:r>
        <w:continuationSeparator/>
      </w:r>
    </w:p>
  </w:endnote>
  <w:endnote w:type="continuationNotice" w:id="1">
    <w:p w14:paraId="6C4B9D81" w14:textId="77777777" w:rsidR="00905396" w:rsidRDefault="009053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FCBC7" w14:textId="77777777" w:rsidR="00905396" w:rsidRDefault="00905396" w:rsidP="002242C7">
      <w:pPr>
        <w:spacing w:after="0" w:line="240" w:lineRule="auto"/>
      </w:pPr>
      <w:r>
        <w:separator/>
      </w:r>
    </w:p>
  </w:footnote>
  <w:footnote w:type="continuationSeparator" w:id="0">
    <w:p w14:paraId="5C0F6799" w14:textId="77777777" w:rsidR="00905396" w:rsidRDefault="00905396" w:rsidP="002242C7">
      <w:pPr>
        <w:spacing w:after="0" w:line="240" w:lineRule="auto"/>
      </w:pPr>
      <w:r>
        <w:continuationSeparator/>
      </w:r>
    </w:p>
  </w:footnote>
  <w:footnote w:type="continuationNotice" w:id="1">
    <w:p w14:paraId="4B6C557F" w14:textId="77777777" w:rsidR="00905396" w:rsidRDefault="009053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B77F9" w14:textId="77777777" w:rsidR="00500EA3" w:rsidRDefault="00500EA3" w:rsidP="00896B59">
    <w:pPr>
      <w:pStyle w:val="Header"/>
      <w:ind w:firstLine="0"/>
      <w:rPr>
        <w:b/>
        <w:i/>
        <w:color w:val="FF0000"/>
      </w:rPr>
    </w:pPr>
  </w:p>
  <w:p w14:paraId="709658B5" w14:textId="77777777" w:rsidR="00500EA3" w:rsidRDefault="00500EA3" w:rsidP="00896B59">
    <w:pPr>
      <w:pStyle w:val="Header"/>
      <w:ind w:firstLine="0"/>
      <w:rPr>
        <w:b/>
        <w:i/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30F70"/>
    <w:multiLevelType w:val="hybridMultilevel"/>
    <w:tmpl w:val="FE1AF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F4AA4"/>
    <w:multiLevelType w:val="hybridMultilevel"/>
    <w:tmpl w:val="AC08578E"/>
    <w:lvl w:ilvl="0" w:tplc="27C4E124">
      <w:start w:val="5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67707F"/>
    <w:multiLevelType w:val="hybridMultilevel"/>
    <w:tmpl w:val="C1849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15E3A"/>
    <w:multiLevelType w:val="hybridMultilevel"/>
    <w:tmpl w:val="3D3EE22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E2D09A4"/>
    <w:multiLevelType w:val="hybridMultilevel"/>
    <w:tmpl w:val="22D8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87CD5"/>
    <w:multiLevelType w:val="hybridMultilevel"/>
    <w:tmpl w:val="822A1B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zMDEwMjI0NDMzNzZR0lEKTi0uzszPAykwMqkFACiDvzItAAAA"/>
  </w:docVars>
  <w:rsids>
    <w:rsidRoot w:val="00837243"/>
    <w:rsid w:val="000003DF"/>
    <w:rsid w:val="0000050D"/>
    <w:rsid w:val="00001669"/>
    <w:rsid w:val="00001F33"/>
    <w:rsid w:val="0000279F"/>
    <w:rsid w:val="0000319B"/>
    <w:rsid w:val="00003720"/>
    <w:rsid w:val="000042A0"/>
    <w:rsid w:val="00004A38"/>
    <w:rsid w:val="00004C4E"/>
    <w:rsid w:val="0000519A"/>
    <w:rsid w:val="0000605A"/>
    <w:rsid w:val="00006BEE"/>
    <w:rsid w:val="000073D0"/>
    <w:rsid w:val="000103B3"/>
    <w:rsid w:val="0001044E"/>
    <w:rsid w:val="0001062F"/>
    <w:rsid w:val="00011149"/>
    <w:rsid w:val="000112FC"/>
    <w:rsid w:val="000116CB"/>
    <w:rsid w:val="0001187E"/>
    <w:rsid w:val="00011F0A"/>
    <w:rsid w:val="00012D75"/>
    <w:rsid w:val="00013D98"/>
    <w:rsid w:val="00014067"/>
    <w:rsid w:val="00014359"/>
    <w:rsid w:val="0001478E"/>
    <w:rsid w:val="00014A71"/>
    <w:rsid w:val="00016645"/>
    <w:rsid w:val="000175B3"/>
    <w:rsid w:val="000175E4"/>
    <w:rsid w:val="000206AA"/>
    <w:rsid w:val="0002077C"/>
    <w:rsid w:val="000207B7"/>
    <w:rsid w:val="00020F03"/>
    <w:rsid w:val="000213A1"/>
    <w:rsid w:val="00021CFF"/>
    <w:rsid w:val="00021ED5"/>
    <w:rsid w:val="00023B2D"/>
    <w:rsid w:val="000258F3"/>
    <w:rsid w:val="000261A1"/>
    <w:rsid w:val="000267C4"/>
    <w:rsid w:val="000278C9"/>
    <w:rsid w:val="0003069E"/>
    <w:rsid w:val="00030FF9"/>
    <w:rsid w:val="000312EB"/>
    <w:rsid w:val="00032A03"/>
    <w:rsid w:val="000334F4"/>
    <w:rsid w:val="00033FFA"/>
    <w:rsid w:val="00034042"/>
    <w:rsid w:val="000343D9"/>
    <w:rsid w:val="000347F2"/>
    <w:rsid w:val="00035647"/>
    <w:rsid w:val="00036F46"/>
    <w:rsid w:val="00037777"/>
    <w:rsid w:val="00042C05"/>
    <w:rsid w:val="00042C80"/>
    <w:rsid w:val="00042E9D"/>
    <w:rsid w:val="0004335B"/>
    <w:rsid w:val="0004348C"/>
    <w:rsid w:val="000444A4"/>
    <w:rsid w:val="000449E8"/>
    <w:rsid w:val="00044C08"/>
    <w:rsid w:val="00046387"/>
    <w:rsid w:val="00047030"/>
    <w:rsid w:val="000475F2"/>
    <w:rsid w:val="00047612"/>
    <w:rsid w:val="00047E2F"/>
    <w:rsid w:val="00047FEB"/>
    <w:rsid w:val="000503AE"/>
    <w:rsid w:val="00050A05"/>
    <w:rsid w:val="00051B4D"/>
    <w:rsid w:val="00053459"/>
    <w:rsid w:val="00053620"/>
    <w:rsid w:val="000537FE"/>
    <w:rsid w:val="00053DE2"/>
    <w:rsid w:val="00053E18"/>
    <w:rsid w:val="00054334"/>
    <w:rsid w:val="00054896"/>
    <w:rsid w:val="000554E5"/>
    <w:rsid w:val="00055DAB"/>
    <w:rsid w:val="000562CE"/>
    <w:rsid w:val="00056782"/>
    <w:rsid w:val="0005724F"/>
    <w:rsid w:val="0005756C"/>
    <w:rsid w:val="000579AC"/>
    <w:rsid w:val="00061B2B"/>
    <w:rsid w:val="00061FD5"/>
    <w:rsid w:val="00062A75"/>
    <w:rsid w:val="000630AE"/>
    <w:rsid w:val="00063160"/>
    <w:rsid w:val="00063238"/>
    <w:rsid w:val="00063AA7"/>
    <w:rsid w:val="00063CA4"/>
    <w:rsid w:val="00064819"/>
    <w:rsid w:val="00064B22"/>
    <w:rsid w:val="000651B6"/>
    <w:rsid w:val="000652EF"/>
    <w:rsid w:val="00065426"/>
    <w:rsid w:val="000655A1"/>
    <w:rsid w:val="00066B2B"/>
    <w:rsid w:val="000670D2"/>
    <w:rsid w:val="00067585"/>
    <w:rsid w:val="000675BD"/>
    <w:rsid w:val="00067739"/>
    <w:rsid w:val="00067A48"/>
    <w:rsid w:val="000706F4"/>
    <w:rsid w:val="00070BE9"/>
    <w:rsid w:val="00071CEE"/>
    <w:rsid w:val="00071E86"/>
    <w:rsid w:val="00072225"/>
    <w:rsid w:val="00072841"/>
    <w:rsid w:val="00072948"/>
    <w:rsid w:val="00072D9E"/>
    <w:rsid w:val="00074080"/>
    <w:rsid w:val="000749E2"/>
    <w:rsid w:val="000759A3"/>
    <w:rsid w:val="0007668F"/>
    <w:rsid w:val="000766E2"/>
    <w:rsid w:val="000770BF"/>
    <w:rsid w:val="000777D9"/>
    <w:rsid w:val="00077F44"/>
    <w:rsid w:val="00081F44"/>
    <w:rsid w:val="0008270D"/>
    <w:rsid w:val="00084F43"/>
    <w:rsid w:val="0008522A"/>
    <w:rsid w:val="000854E8"/>
    <w:rsid w:val="00085AFE"/>
    <w:rsid w:val="00085CE6"/>
    <w:rsid w:val="00086940"/>
    <w:rsid w:val="000876F6"/>
    <w:rsid w:val="00087A38"/>
    <w:rsid w:val="00087B22"/>
    <w:rsid w:val="00087E2E"/>
    <w:rsid w:val="00090549"/>
    <w:rsid w:val="0009232D"/>
    <w:rsid w:val="00092A25"/>
    <w:rsid w:val="00094849"/>
    <w:rsid w:val="00094B36"/>
    <w:rsid w:val="00095410"/>
    <w:rsid w:val="00095C4D"/>
    <w:rsid w:val="00095E94"/>
    <w:rsid w:val="00096168"/>
    <w:rsid w:val="00096232"/>
    <w:rsid w:val="0009662F"/>
    <w:rsid w:val="00097C89"/>
    <w:rsid w:val="000A18CC"/>
    <w:rsid w:val="000A1958"/>
    <w:rsid w:val="000A1C39"/>
    <w:rsid w:val="000A27BA"/>
    <w:rsid w:val="000A309D"/>
    <w:rsid w:val="000A3194"/>
    <w:rsid w:val="000A338E"/>
    <w:rsid w:val="000A3ED8"/>
    <w:rsid w:val="000A59E3"/>
    <w:rsid w:val="000A5D1C"/>
    <w:rsid w:val="000A5E3D"/>
    <w:rsid w:val="000A6717"/>
    <w:rsid w:val="000A730B"/>
    <w:rsid w:val="000A78BC"/>
    <w:rsid w:val="000B0211"/>
    <w:rsid w:val="000B021F"/>
    <w:rsid w:val="000B04C9"/>
    <w:rsid w:val="000B19A1"/>
    <w:rsid w:val="000B1DB1"/>
    <w:rsid w:val="000B246D"/>
    <w:rsid w:val="000B2FCB"/>
    <w:rsid w:val="000B30C5"/>
    <w:rsid w:val="000B3373"/>
    <w:rsid w:val="000B3786"/>
    <w:rsid w:val="000B3927"/>
    <w:rsid w:val="000B40E0"/>
    <w:rsid w:val="000B412C"/>
    <w:rsid w:val="000B497B"/>
    <w:rsid w:val="000B4C55"/>
    <w:rsid w:val="000B4FA0"/>
    <w:rsid w:val="000B5B3E"/>
    <w:rsid w:val="000B5C14"/>
    <w:rsid w:val="000B6654"/>
    <w:rsid w:val="000B6E9B"/>
    <w:rsid w:val="000B6FE5"/>
    <w:rsid w:val="000B6FF9"/>
    <w:rsid w:val="000B7789"/>
    <w:rsid w:val="000C0067"/>
    <w:rsid w:val="000C045A"/>
    <w:rsid w:val="000C0C23"/>
    <w:rsid w:val="000C28F7"/>
    <w:rsid w:val="000C44FD"/>
    <w:rsid w:val="000C4537"/>
    <w:rsid w:val="000C48B8"/>
    <w:rsid w:val="000C4AC9"/>
    <w:rsid w:val="000C5F35"/>
    <w:rsid w:val="000C603A"/>
    <w:rsid w:val="000C6096"/>
    <w:rsid w:val="000C71AF"/>
    <w:rsid w:val="000C792A"/>
    <w:rsid w:val="000D065E"/>
    <w:rsid w:val="000D074A"/>
    <w:rsid w:val="000D07F7"/>
    <w:rsid w:val="000D1CB5"/>
    <w:rsid w:val="000D2021"/>
    <w:rsid w:val="000D2495"/>
    <w:rsid w:val="000D288E"/>
    <w:rsid w:val="000D3589"/>
    <w:rsid w:val="000D4213"/>
    <w:rsid w:val="000D4EED"/>
    <w:rsid w:val="000D5014"/>
    <w:rsid w:val="000D5D01"/>
    <w:rsid w:val="000D6671"/>
    <w:rsid w:val="000D7E35"/>
    <w:rsid w:val="000E08B3"/>
    <w:rsid w:val="000E11D1"/>
    <w:rsid w:val="000E144A"/>
    <w:rsid w:val="000E177D"/>
    <w:rsid w:val="000E226D"/>
    <w:rsid w:val="000E31EC"/>
    <w:rsid w:val="000E342D"/>
    <w:rsid w:val="000E47A8"/>
    <w:rsid w:val="000E4B65"/>
    <w:rsid w:val="000E4DD0"/>
    <w:rsid w:val="000E5992"/>
    <w:rsid w:val="000E67F7"/>
    <w:rsid w:val="000E6957"/>
    <w:rsid w:val="000E778C"/>
    <w:rsid w:val="000E7F7B"/>
    <w:rsid w:val="000F096F"/>
    <w:rsid w:val="000F1233"/>
    <w:rsid w:val="000F1BA3"/>
    <w:rsid w:val="000F25E9"/>
    <w:rsid w:val="000F346A"/>
    <w:rsid w:val="000F4663"/>
    <w:rsid w:val="000F4841"/>
    <w:rsid w:val="000F5307"/>
    <w:rsid w:val="000F5372"/>
    <w:rsid w:val="000F559E"/>
    <w:rsid w:val="000F62B3"/>
    <w:rsid w:val="000F6DA2"/>
    <w:rsid w:val="00100080"/>
    <w:rsid w:val="0010008F"/>
    <w:rsid w:val="00100612"/>
    <w:rsid w:val="0010063E"/>
    <w:rsid w:val="00101671"/>
    <w:rsid w:val="001018A6"/>
    <w:rsid w:val="00101B05"/>
    <w:rsid w:val="001021C2"/>
    <w:rsid w:val="001023AD"/>
    <w:rsid w:val="0010278D"/>
    <w:rsid w:val="001027CE"/>
    <w:rsid w:val="00102B4A"/>
    <w:rsid w:val="00102E4D"/>
    <w:rsid w:val="00102F61"/>
    <w:rsid w:val="00103051"/>
    <w:rsid w:val="001030EA"/>
    <w:rsid w:val="001043EC"/>
    <w:rsid w:val="001049E4"/>
    <w:rsid w:val="00104CF0"/>
    <w:rsid w:val="00104E50"/>
    <w:rsid w:val="00104EA1"/>
    <w:rsid w:val="00104F52"/>
    <w:rsid w:val="0010529A"/>
    <w:rsid w:val="001054F8"/>
    <w:rsid w:val="00105CE7"/>
    <w:rsid w:val="00106BA8"/>
    <w:rsid w:val="00106DF2"/>
    <w:rsid w:val="00107071"/>
    <w:rsid w:val="001104A7"/>
    <w:rsid w:val="001111EC"/>
    <w:rsid w:val="00111339"/>
    <w:rsid w:val="00111BB8"/>
    <w:rsid w:val="0011208B"/>
    <w:rsid w:val="00112CB5"/>
    <w:rsid w:val="00113C9A"/>
    <w:rsid w:val="001149EC"/>
    <w:rsid w:val="001150B1"/>
    <w:rsid w:val="0011783C"/>
    <w:rsid w:val="00120C14"/>
    <w:rsid w:val="00120EEF"/>
    <w:rsid w:val="00122534"/>
    <w:rsid w:val="001228DC"/>
    <w:rsid w:val="00122FA0"/>
    <w:rsid w:val="00123B3D"/>
    <w:rsid w:val="00123FA7"/>
    <w:rsid w:val="00124239"/>
    <w:rsid w:val="00124444"/>
    <w:rsid w:val="0012485A"/>
    <w:rsid w:val="00124A08"/>
    <w:rsid w:val="0012505F"/>
    <w:rsid w:val="00125576"/>
    <w:rsid w:val="001260A2"/>
    <w:rsid w:val="001260CF"/>
    <w:rsid w:val="001266F7"/>
    <w:rsid w:val="00126901"/>
    <w:rsid w:val="001271B1"/>
    <w:rsid w:val="001305C2"/>
    <w:rsid w:val="00130CE0"/>
    <w:rsid w:val="00130CE2"/>
    <w:rsid w:val="001312F6"/>
    <w:rsid w:val="00131BD0"/>
    <w:rsid w:val="001322D4"/>
    <w:rsid w:val="00132515"/>
    <w:rsid w:val="00132D5F"/>
    <w:rsid w:val="00133018"/>
    <w:rsid w:val="00133315"/>
    <w:rsid w:val="0013339F"/>
    <w:rsid w:val="00133561"/>
    <w:rsid w:val="00133805"/>
    <w:rsid w:val="00133E84"/>
    <w:rsid w:val="00133F9D"/>
    <w:rsid w:val="0013453D"/>
    <w:rsid w:val="00134B18"/>
    <w:rsid w:val="00134B58"/>
    <w:rsid w:val="00135573"/>
    <w:rsid w:val="00135FED"/>
    <w:rsid w:val="001370E6"/>
    <w:rsid w:val="0013746C"/>
    <w:rsid w:val="001401C1"/>
    <w:rsid w:val="001403DF"/>
    <w:rsid w:val="00141474"/>
    <w:rsid w:val="0014159F"/>
    <w:rsid w:val="001426F5"/>
    <w:rsid w:val="00143486"/>
    <w:rsid w:val="001436FD"/>
    <w:rsid w:val="001437C0"/>
    <w:rsid w:val="001438E4"/>
    <w:rsid w:val="00143D4A"/>
    <w:rsid w:val="00144F88"/>
    <w:rsid w:val="00146E31"/>
    <w:rsid w:val="00146F9D"/>
    <w:rsid w:val="001500C7"/>
    <w:rsid w:val="00153DD5"/>
    <w:rsid w:val="001557A5"/>
    <w:rsid w:val="00155E4E"/>
    <w:rsid w:val="00157090"/>
    <w:rsid w:val="00157283"/>
    <w:rsid w:val="0016076D"/>
    <w:rsid w:val="00161080"/>
    <w:rsid w:val="00161F2C"/>
    <w:rsid w:val="0016214D"/>
    <w:rsid w:val="00162CB2"/>
    <w:rsid w:val="00163B4F"/>
    <w:rsid w:val="00163F2A"/>
    <w:rsid w:val="00164394"/>
    <w:rsid w:val="001646AD"/>
    <w:rsid w:val="001647A6"/>
    <w:rsid w:val="00164C34"/>
    <w:rsid w:val="001654B3"/>
    <w:rsid w:val="001659BA"/>
    <w:rsid w:val="00166109"/>
    <w:rsid w:val="00166AAB"/>
    <w:rsid w:val="00167E3A"/>
    <w:rsid w:val="00170BED"/>
    <w:rsid w:val="0017210C"/>
    <w:rsid w:val="0017214B"/>
    <w:rsid w:val="00172374"/>
    <w:rsid w:val="001728FF"/>
    <w:rsid w:val="00173A8F"/>
    <w:rsid w:val="0017486F"/>
    <w:rsid w:val="0017533E"/>
    <w:rsid w:val="00175F40"/>
    <w:rsid w:val="00176B82"/>
    <w:rsid w:val="00176F66"/>
    <w:rsid w:val="001770BA"/>
    <w:rsid w:val="0017759A"/>
    <w:rsid w:val="001817BB"/>
    <w:rsid w:val="00182067"/>
    <w:rsid w:val="00182CA9"/>
    <w:rsid w:val="00184873"/>
    <w:rsid w:val="001848EF"/>
    <w:rsid w:val="001849D9"/>
    <w:rsid w:val="00187204"/>
    <w:rsid w:val="00187272"/>
    <w:rsid w:val="0018737A"/>
    <w:rsid w:val="0018768A"/>
    <w:rsid w:val="00187F87"/>
    <w:rsid w:val="00191759"/>
    <w:rsid w:val="00191A01"/>
    <w:rsid w:val="00191B6E"/>
    <w:rsid w:val="00191C3F"/>
    <w:rsid w:val="001927C7"/>
    <w:rsid w:val="00192CBE"/>
    <w:rsid w:val="00193F8C"/>
    <w:rsid w:val="00194097"/>
    <w:rsid w:val="00195CB3"/>
    <w:rsid w:val="00196A45"/>
    <w:rsid w:val="001979C5"/>
    <w:rsid w:val="00197A38"/>
    <w:rsid w:val="001A05CC"/>
    <w:rsid w:val="001A0C75"/>
    <w:rsid w:val="001A12F4"/>
    <w:rsid w:val="001A1AAA"/>
    <w:rsid w:val="001A1C49"/>
    <w:rsid w:val="001A1D7B"/>
    <w:rsid w:val="001A202F"/>
    <w:rsid w:val="001A29F1"/>
    <w:rsid w:val="001A3BAA"/>
    <w:rsid w:val="001A3F66"/>
    <w:rsid w:val="001A4153"/>
    <w:rsid w:val="001A43B3"/>
    <w:rsid w:val="001A5745"/>
    <w:rsid w:val="001A5EFC"/>
    <w:rsid w:val="001A5F8A"/>
    <w:rsid w:val="001A6DAC"/>
    <w:rsid w:val="001A6FF4"/>
    <w:rsid w:val="001A7481"/>
    <w:rsid w:val="001A7868"/>
    <w:rsid w:val="001A7A23"/>
    <w:rsid w:val="001A7C81"/>
    <w:rsid w:val="001A7F16"/>
    <w:rsid w:val="001B0A99"/>
    <w:rsid w:val="001B1842"/>
    <w:rsid w:val="001B2339"/>
    <w:rsid w:val="001B2AF5"/>
    <w:rsid w:val="001B341C"/>
    <w:rsid w:val="001B3BA8"/>
    <w:rsid w:val="001B40A9"/>
    <w:rsid w:val="001B4898"/>
    <w:rsid w:val="001B4D3B"/>
    <w:rsid w:val="001B580B"/>
    <w:rsid w:val="001B5A8A"/>
    <w:rsid w:val="001B68D3"/>
    <w:rsid w:val="001B6A52"/>
    <w:rsid w:val="001B6AF2"/>
    <w:rsid w:val="001B71BE"/>
    <w:rsid w:val="001B7A82"/>
    <w:rsid w:val="001B7B9D"/>
    <w:rsid w:val="001C05DD"/>
    <w:rsid w:val="001C1488"/>
    <w:rsid w:val="001C34C3"/>
    <w:rsid w:val="001C3B7C"/>
    <w:rsid w:val="001C467A"/>
    <w:rsid w:val="001C4EC5"/>
    <w:rsid w:val="001C57BA"/>
    <w:rsid w:val="001C5D14"/>
    <w:rsid w:val="001C6095"/>
    <w:rsid w:val="001C6453"/>
    <w:rsid w:val="001C6FC7"/>
    <w:rsid w:val="001C70DE"/>
    <w:rsid w:val="001C7471"/>
    <w:rsid w:val="001C7550"/>
    <w:rsid w:val="001D0C32"/>
    <w:rsid w:val="001D137B"/>
    <w:rsid w:val="001D267D"/>
    <w:rsid w:val="001D391D"/>
    <w:rsid w:val="001D409E"/>
    <w:rsid w:val="001D46E3"/>
    <w:rsid w:val="001D4E2F"/>
    <w:rsid w:val="001D5AD6"/>
    <w:rsid w:val="001D6109"/>
    <w:rsid w:val="001D6551"/>
    <w:rsid w:val="001D6D90"/>
    <w:rsid w:val="001D7AC5"/>
    <w:rsid w:val="001E1398"/>
    <w:rsid w:val="001E14BC"/>
    <w:rsid w:val="001E1870"/>
    <w:rsid w:val="001E1B2D"/>
    <w:rsid w:val="001E2B3A"/>
    <w:rsid w:val="001E35D9"/>
    <w:rsid w:val="001E35EF"/>
    <w:rsid w:val="001E3FF5"/>
    <w:rsid w:val="001E4157"/>
    <w:rsid w:val="001E5094"/>
    <w:rsid w:val="001E54B1"/>
    <w:rsid w:val="001E5ABD"/>
    <w:rsid w:val="001E5B6F"/>
    <w:rsid w:val="001E5BE1"/>
    <w:rsid w:val="001E5C3E"/>
    <w:rsid w:val="001E7823"/>
    <w:rsid w:val="001E7CC2"/>
    <w:rsid w:val="001E7F4C"/>
    <w:rsid w:val="001F03F7"/>
    <w:rsid w:val="001F0837"/>
    <w:rsid w:val="001F0891"/>
    <w:rsid w:val="001F1027"/>
    <w:rsid w:val="001F1D63"/>
    <w:rsid w:val="001F1F96"/>
    <w:rsid w:val="001F3462"/>
    <w:rsid w:val="001F3537"/>
    <w:rsid w:val="001F3FDD"/>
    <w:rsid w:val="001F4039"/>
    <w:rsid w:val="001F4711"/>
    <w:rsid w:val="001F47EE"/>
    <w:rsid w:val="001F48B9"/>
    <w:rsid w:val="001F6186"/>
    <w:rsid w:val="001F7482"/>
    <w:rsid w:val="001F79F5"/>
    <w:rsid w:val="001F7E3A"/>
    <w:rsid w:val="002003BD"/>
    <w:rsid w:val="00201F75"/>
    <w:rsid w:val="00202B4C"/>
    <w:rsid w:val="002036DD"/>
    <w:rsid w:val="00203BEB"/>
    <w:rsid w:val="00203C01"/>
    <w:rsid w:val="00204C4A"/>
    <w:rsid w:val="00204E27"/>
    <w:rsid w:val="00204FE0"/>
    <w:rsid w:val="00205233"/>
    <w:rsid w:val="002052B0"/>
    <w:rsid w:val="00205AA2"/>
    <w:rsid w:val="00205F03"/>
    <w:rsid w:val="0020645D"/>
    <w:rsid w:val="00206943"/>
    <w:rsid w:val="00206AC2"/>
    <w:rsid w:val="00206DDA"/>
    <w:rsid w:val="00207A1C"/>
    <w:rsid w:val="00207BDE"/>
    <w:rsid w:val="00210BD1"/>
    <w:rsid w:val="00210C19"/>
    <w:rsid w:val="002115E9"/>
    <w:rsid w:val="00211C5A"/>
    <w:rsid w:val="00211DCD"/>
    <w:rsid w:val="00212ABA"/>
    <w:rsid w:val="00212E41"/>
    <w:rsid w:val="002131C5"/>
    <w:rsid w:val="00213260"/>
    <w:rsid w:val="00213399"/>
    <w:rsid w:val="00214FFF"/>
    <w:rsid w:val="002150BD"/>
    <w:rsid w:val="0021554B"/>
    <w:rsid w:val="0021588A"/>
    <w:rsid w:val="00215A67"/>
    <w:rsid w:val="0021749D"/>
    <w:rsid w:val="002178EC"/>
    <w:rsid w:val="00217E6D"/>
    <w:rsid w:val="00220CFB"/>
    <w:rsid w:val="00222533"/>
    <w:rsid w:val="00222744"/>
    <w:rsid w:val="0022275A"/>
    <w:rsid w:val="00223FEB"/>
    <w:rsid w:val="0022416D"/>
    <w:rsid w:val="002241A8"/>
    <w:rsid w:val="002242C7"/>
    <w:rsid w:val="002257E4"/>
    <w:rsid w:val="00225F27"/>
    <w:rsid w:val="00226239"/>
    <w:rsid w:val="00227010"/>
    <w:rsid w:val="00227259"/>
    <w:rsid w:val="00227387"/>
    <w:rsid w:val="00227E08"/>
    <w:rsid w:val="0023060C"/>
    <w:rsid w:val="00230B13"/>
    <w:rsid w:val="00231136"/>
    <w:rsid w:val="002321EF"/>
    <w:rsid w:val="00232272"/>
    <w:rsid w:val="00232AE1"/>
    <w:rsid w:val="00233640"/>
    <w:rsid w:val="00233973"/>
    <w:rsid w:val="002339B0"/>
    <w:rsid w:val="00234F99"/>
    <w:rsid w:val="00235973"/>
    <w:rsid w:val="00236455"/>
    <w:rsid w:val="00236675"/>
    <w:rsid w:val="00236DD2"/>
    <w:rsid w:val="00237555"/>
    <w:rsid w:val="0023787B"/>
    <w:rsid w:val="00240014"/>
    <w:rsid w:val="00240463"/>
    <w:rsid w:val="00240960"/>
    <w:rsid w:val="00242116"/>
    <w:rsid w:val="002427DD"/>
    <w:rsid w:val="002431D1"/>
    <w:rsid w:val="00243CB3"/>
    <w:rsid w:val="00245341"/>
    <w:rsid w:val="00245F4C"/>
    <w:rsid w:val="00246DE2"/>
    <w:rsid w:val="00247635"/>
    <w:rsid w:val="00247C8D"/>
    <w:rsid w:val="002505D4"/>
    <w:rsid w:val="00250724"/>
    <w:rsid w:val="0025140F"/>
    <w:rsid w:val="00252009"/>
    <w:rsid w:val="002525C8"/>
    <w:rsid w:val="00252CE3"/>
    <w:rsid w:val="00252D17"/>
    <w:rsid w:val="0025317F"/>
    <w:rsid w:val="002532FE"/>
    <w:rsid w:val="00254739"/>
    <w:rsid w:val="002549F9"/>
    <w:rsid w:val="00254B00"/>
    <w:rsid w:val="00254C6D"/>
    <w:rsid w:val="00255204"/>
    <w:rsid w:val="00255618"/>
    <w:rsid w:val="00255C6A"/>
    <w:rsid w:val="002565AE"/>
    <w:rsid w:val="00256FB9"/>
    <w:rsid w:val="00257674"/>
    <w:rsid w:val="0025775D"/>
    <w:rsid w:val="00257A08"/>
    <w:rsid w:val="002622B9"/>
    <w:rsid w:val="00263C7E"/>
    <w:rsid w:val="0026432C"/>
    <w:rsid w:val="00264645"/>
    <w:rsid w:val="00264AFB"/>
    <w:rsid w:val="002664EC"/>
    <w:rsid w:val="0026666F"/>
    <w:rsid w:val="00266741"/>
    <w:rsid w:val="002673A3"/>
    <w:rsid w:val="00267586"/>
    <w:rsid w:val="002714D2"/>
    <w:rsid w:val="0027235D"/>
    <w:rsid w:val="00272B69"/>
    <w:rsid w:val="0027364D"/>
    <w:rsid w:val="00273E9D"/>
    <w:rsid w:val="0027541D"/>
    <w:rsid w:val="00275A77"/>
    <w:rsid w:val="00276007"/>
    <w:rsid w:val="00276036"/>
    <w:rsid w:val="00276372"/>
    <w:rsid w:val="002769A1"/>
    <w:rsid w:val="00276CB5"/>
    <w:rsid w:val="00276EA4"/>
    <w:rsid w:val="00276F6B"/>
    <w:rsid w:val="0027795B"/>
    <w:rsid w:val="0027797D"/>
    <w:rsid w:val="00277FE8"/>
    <w:rsid w:val="002803E8"/>
    <w:rsid w:val="00280480"/>
    <w:rsid w:val="00282153"/>
    <w:rsid w:val="00282E47"/>
    <w:rsid w:val="002835A2"/>
    <w:rsid w:val="002849CE"/>
    <w:rsid w:val="00285CAD"/>
    <w:rsid w:val="002869BD"/>
    <w:rsid w:val="00290672"/>
    <w:rsid w:val="00291B69"/>
    <w:rsid w:val="00292CA4"/>
    <w:rsid w:val="00293C43"/>
    <w:rsid w:val="00293FC5"/>
    <w:rsid w:val="00294660"/>
    <w:rsid w:val="002948AC"/>
    <w:rsid w:val="00294CE6"/>
    <w:rsid w:val="0029571D"/>
    <w:rsid w:val="002959AA"/>
    <w:rsid w:val="00296F07"/>
    <w:rsid w:val="0029718D"/>
    <w:rsid w:val="002974C2"/>
    <w:rsid w:val="00297FC4"/>
    <w:rsid w:val="002A059F"/>
    <w:rsid w:val="002A0A80"/>
    <w:rsid w:val="002A2BFD"/>
    <w:rsid w:val="002A360F"/>
    <w:rsid w:val="002A476A"/>
    <w:rsid w:val="002A47D2"/>
    <w:rsid w:val="002A50BF"/>
    <w:rsid w:val="002A530F"/>
    <w:rsid w:val="002A62A9"/>
    <w:rsid w:val="002A68FB"/>
    <w:rsid w:val="002A6EA8"/>
    <w:rsid w:val="002A722F"/>
    <w:rsid w:val="002A7254"/>
    <w:rsid w:val="002A737D"/>
    <w:rsid w:val="002A7488"/>
    <w:rsid w:val="002A74C0"/>
    <w:rsid w:val="002B024F"/>
    <w:rsid w:val="002B0E35"/>
    <w:rsid w:val="002B1C64"/>
    <w:rsid w:val="002B2CDC"/>
    <w:rsid w:val="002B3283"/>
    <w:rsid w:val="002B3742"/>
    <w:rsid w:val="002B3C7D"/>
    <w:rsid w:val="002B4B7F"/>
    <w:rsid w:val="002B6CFE"/>
    <w:rsid w:val="002B6F59"/>
    <w:rsid w:val="002C11BF"/>
    <w:rsid w:val="002C1D8E"/>
    <w:rsid w:val="002C1E63"/>
    <w:rsid w:val="002C2FBB"/>
    <w:rsid w:val="002C45AE"/>
    <w:rsid w:val="002C4E72"/>
    <w:rsid w:val="002C533B"/>
    <w:rsid w:val="002C60A7"/>
    <w:rsid w:val="002C67E4"/>
    <w:rsid w:val="002C72AC"/>
    <w:rsid w:val="002C7FC2"/>
    <w:rsid w:val="002D0517"/>
    <w:rsid w:val="002D064B"/>
    <w:rsid w:val="002D1F65"/>
    <w:rsid w:val="002D264A"/>
    <w:rsid w:val="002D271E"/>
    <w:rsid w:val="002D297F"/>
    <w:rsid w:val="002D2A14"/>
    <w:rsid w:val="002D2C17"/>
    <w:rsid w:val="002D3568"/>
    <w:rsid w:val="002D514B"/>
    <w:rsid w:val="002D5829"/>
    <w:rsid w:val="002D6C9A"/>
    <w:rsid w:val="002D7710"/>
    <w:rsid w:val="002D794D"/>
    <w:rsid w:val="002D7BF1"/>
    <w:rsid w:val="002E1817"/>
    <w:rsid w:val="002E1898"/>
    <w:rsid w:val="002E32BE"/>
    <w:rsid w:val="002E47EF"/>
    <w:rsid w:val="002E4C6F"/>
    <w:rsid w:val="002E4F35"/>
    <w:rsid w:val="002E4FCE"/>
    <w:rsid w:val="002E51C7"/>
    <w:rsid w:val="002E51C8"/>
    <w:rsid w:val="002E59A1"/>
    <w:rsid w:val="002E6548"/>
    <w:rsid w:val="002E67B1"/>
    <w:rsid w:val="002E6EDA"/>
    <w:rsid w:val="002E71F3"/>
    <w:rsid w:val="002E7357"/>
    <w:rsid w:val="002F0469"/>
    <w:rsid w:val="002F0FC4"/>
    <w:rsid w:val="002F15FA"/>
    <w:rsid w:val="002F2CA1"/>
    <w:rsid w:val="002F3105"/>
    <w:rsid w:val="002F348C"/>
    <w:rsid w:val="002F4076"/>
    <w:rsid w:val="002F44DA"/>
    <w:rsid w:val="002F4BB0"/>
    <w:rsid w:val="002F4D23"/>
    <w:rsid w:val="002F7C62"/>
    <w:rsid w:val="0030020C"/>
    <w:rsid w:val="003003E2"/>
    <w:rsid w:val="00301125"/>
    <w:rsid w:val="00301624"/>
    <w:rsid w:val="00301B64"/>
    <w:rsid w:val="00301C10"/>
    <w:rsid w:val="003022DA"/>
    <w:rsid w:val="00302A2B"/>
    <w:rsid w:val="00302EB6"/>
    <w:rsid w:val="003035F4"/>
    <w:rsid w:val="00303A1B"/>
    <w:rsid w:val="00304076"/>
    <w:rsid w:val="00304D36"/>
    <w:rsid w:val="00305AE9"/>
    <w:rsid w:val="003068E7"/>
    <w:rsid w:val="0030696C"/>
    <w:rsid w:val="00307B90"/>
    <w:rsid w:val="00310590"/>
    <w:rsid w:val="0031072C"/>
    <w:rsid w:val="003114C5"/>
    <w:rsid w:val="003125CA"/>
    <w:rsid w:val="003159A7"/>
    <w:rsid w:val="00316525"/>
    <w:rsid w:val="00316BFC"/>
    <w:rsid w:val="00317640"/>
    <w:rsid w:val="003205D6"/>
    <w:rsid w:val="00320792"/>
    <w:rsid w:val="00320B5E"/>
    <w:rsid w:val="003214C4"/>
    <w:rsid w:val="00322243"/>
    <w:rsid w:val="0032288F"/>
    <w:rsid w:val="00322C58"/>
    <w:rsid w:val="0032455E"/>
    <w:rsid w:val="00324D03"/>
    <w:rsid w:val="00324FE9"/>
    <w:rsid w:val="003254E6"/>
    <w:rsid w:val="0032572F"/>
    <w:rsid w:val="00325BD7"/>
    <w:rsid w:val="00326841"/>
    <w:rsid w:val="00327476"/>
    <w:rsid w:val="00331550"/>
    <w:rsid w:val="00331ECC"/>
    <w:rsid w:val="003322CC"/>
    <w:rsid w:val="003323E4"/>
    <w:rsid w:val="00332CF2"/>
    <w:rsid w:val="00333290"/>
    <w:rsid w:val="0033470E"/>
    <w:rsid w:val="0033510C"/>
    <w:rsid w:val="003352D9"/>
    <w:rsid w:val="00335614"/>
    <w:rsid w:val="0033676A"/>
    <w:rsid w:val="00336B81"/>
    <w:rsid w:val="003374F6"/>
    <w:rsid w:val="00337715"/>
    <w:rsid w:val="0034054B"/>
    <w:rsid w:val="003417C7"/>
    <w:rsid w:val="00341923"/>
    <w:rsid w:val="00341EE5"/>
    <w:rsid w:val="003422D1"/>
    <w:rsid w:val="00342F5D"/>
    <w:rsid w:val="00344A57"/>
    <w:rsid w:val="00344AA6"/>
    <w:rsid w:val="00344CEC"/>
    <w:rsid w:val="00344FBD"/>
    <w:rsid w:val="00345E5E"/>
    <w:rsid w:val="00345FE6"/>
    <w:rsid w:val="00346DF9"/>
    <w:rsid w:val="003471C9"/>
    <w:rsid w:val="00347D43"/>
    <w:rsid w:val="0035004E"/>
    <w:rsid w:val="00350C54"/>
    <w:rsid w:val="0035119E"/>
    <w:rsid w:val="00351342"/>
    <w:rsid w:val="003514CF"/>
    <w:rsid w:val="00351EDF"/>
    <w:rsid w:val="00352932"/>
    <w:rsid w:val="00352EEB"/>
    <w:rsid w:val="003530D5"/>
    <w:rsid w:val="00353B5D"/>
    <w:rsid w:val="003555DC"/>
    <w:rsid w:val="00355C1C"/>
    <w:rsid w:val="00355CEE"/>
    <w:rsid w:val="0035617C"/>
    <w:rsid w:val="0035671F"/>
    <w:rsid w:val="00356743"/>
    <w:rsid w:val="00356B05"/>
    <w:rsid w:val="00356BB7"/>
    <w:rsid w:val="00357193"/>
    <w:rsid w:val="0035741A"/>
    <w:rsid w:val="003576AB"/>
    <w:rsid w:val="0035773E"/>
    <w:rsid w:val="003601AB"/>
    <w:rsid w:val="0036070D"/>
    <w:rsid w:val="00360AEC"/>
    <w:rsid w:val="003620DC"/>
    <w:rsid w:val="00362820"/>
    <w:rsid w:val="003628EB"/>
    <w:rsid w:val="003633A3"/>
    <w:rsid w:val="00363A54"/>
    <w:rsid w:val="00364814"/>
    <w:rsid w:val="00364B65"/>
    <w:rsid w:val="003659F6"/>
    <w:rsid w:val="00365D94"/>
    <w:rsid w:val="0036632F"/>
    <w:rsid w:val="00367E0F"/>
    <w:rsid w:val="00367E24"/>
    <w:rsid w:val="003704AD"/>
    <w:rsid w:val="003706C7"/>
    <w:rsid w:val="00370AD9"/>
    <w:rsid w:val="00370E5E"/>
    <w:rsid w:val="00370F13"/>
    <w:rsid w:val="0037105F"/>
    <w:rsid w:val="00372AB6"/>
    <w:rsid w:val="00372B42"/>
    <w:rsid w:val="00372D3C"/>
    <w:rsid w:val="00372FBC"/>
    <w:rsid w:val="00373DC3"/>
    <w:rsid w:val="0037525E"/>
    <w:rsid w:val="00375A20"/>
    <w:rsid w:val="00375DBE"/>
    <w:rsid w:val="00375DF0"/>
    <w:rsid w:val="00376D77"/>
    <w:rsid w:val="003772BC"/>
    <w:rsid w:val="00377713"/>
    <w:rsid w:val="00380E9B"/>
    <w:rsid w:val="003827AB"/>
    <w:rsid w:val="00382F2D"/>
    <w:rsid w:val="0038319A"/>
    <w:rsid w:val="00383FC9"/>
    <w:rsid w:val="003846AA"/>
    <w:rsid w:val="00385AA4"/>
    <w:rsid w:val="00386F5E"/>
    <w:rsid w:val="00390804"/>
    <w:rsid w:val="003918BE"/>
    <w:rsid w:val="00393ADC"/>
    <w:rsid w:val="00394048"/>
    <w:rsid w:val="003942EE"/>
    <w:rsid w:val="00395938"/>
    <w:rsid w:val="003964D5"/>
    <w:rsid w:val="003964D7"/>
    <w:rsid w:val="003968DD"/>
    <w:rsid w:val="0039698F"/>
    <w:rsid w:val="003976CA"/>
    <w:rsid w:val="00397F2E"/>
    <w:rsid w:val="003A03A7"/>
    <w:rsid w:val="003A11BF"/>
    <w:rsid w:val="003A1EFC"/>
    <w:rsid w:val="003A2AA7"/>
    <w:rsid w:val="003A3790"/>
    <w:rsid w:val="003A439B"/>
    <w:rsid w:val="003A4D3D"/>
    <w:rsid w:val="003A54E1"/>
    <w:rsid w:val="003A57E6"/>
    <w:rsid w:val="003A6388"/>
    <w:rsid w:val="003A6C28"/>
    <w:rsid w:val="003A712E"/>
    <w:rsid w:val="003A75EB"/>
    <w:rsid w:val="003B0803"/>
    <w:rsid w:val="003B0CFF"/>
    <w:rsid w:val="003B0E6D"/>
    <w:rsid w:val="003B12F4"/>
    <w:rsid w:val="003B156F"/>
    <w:rsid w:val="003B17F9"/>
    <w:rsid w:val="003B2149"/>
    <w:rsid w:val="003B24DD"/>
    <w:rsid w:val="003B2F62"/>
    <w:rsid w:val="003B3279"/>
    <w:rsid w:val="003B358C"/>
    <w:rsid w:val="003B3DF5"/>
    <w:rsid w:val="003B410B"/>
    <w:rsid w:val="003B4158"/>
    <w:rsid w:val="003B4647"/>
    <w:rsid w:val="003B46B7"/>
    <w:rsid w:val="003B4878"/>
    <w:rsid w:val="003B5635"/>
    <w:rsid w:val="003B5B96"/>
    <w:rsid w:val="003B799C"/>
    <w:rsid w:val="003C0E0E"/>
    <w:rsid w:val="003C1B48"/>
    <w:rsid w:val="003C2C13"/>
    <w:rsid w:val="003C2C6F"/>
    <w:rsid w:val="003C35C0"/>
    <w:rsid w:val="003C3B66"/>
    <w:rsid w:val="003C3B9E"/>
    <w:rsid w:val="003C3EE4"/>
    <w:rsid w:val="003C3F2F"/>
    <w:rsid w:val="003C5485"/>
    <w:rsid w:val="003C5FCB"/>
    <w:rsid w:val="003C6790"/>
    <w:rsid w:val="003C6C43"/>
    <w:rsid w:val="003C75D1"/>
    <w:rsid w:val="003C763B"/>
    <w:rsid w:val="003C78D0"/>
    <w:rsid w:val="003D0426"/>
    <w:rsid w:val="003D0820"/>
    <w:rsid w:val="003D0E9B"/>
    <w:rsid w:val="003D113F"/>
    <w:rsid w:val="003D1AC4"/>
    <w:rsid w:val="003D1C92"/>
    <w:rsid w:val="003D29F7"/>
    <w:rsid w:val="003D3994"/>
    <w:rsid w:val="003D3E1B"/>
    <w:rsid w:val="003D4000"/>
    <w:rsid w:val="003D40BF"/>
    <w:rsid w:val="003D4807"/>
    <w:rsid w:val="003D5CA7"/>
    <w:rsid w:val="003D5FB6"/>
    <w:rsid w:val="003D7382"/>
    <w:rsid w:val="003D778D"/>
    <w:rsid w:val="003D7998"/>
    <w:rsid w:val="003E02B3"/>
    <w:rsid w:val="003E1EDC"/>
    <w:rsid w:val="003E2906"/>
    <w:rsid w:val="003E3210"/>
    <w:rsid w:val="003E3DED"/>
    <w:rsid w:val="003E3EDF"/>
    <w:rsid w:val="003E503A"/>
    <w:rsid w:val="003E5067"/>
    <w:rsid w:val="003E50FD"/>
    <w:rsid w:val="003E5109"/>
    <w:rsid w:val="003E6071"/>
    <w:rsid w:val="003E75C6"/>
    <w:rsid w:val="003F06DB"/>
    <w:rsid w:val="003F0B8E"/>
    <w:rsid w:val="003F0C93"/>
    <w:rsid w:val="003F0FA7"/>
    <w:rsid w:val="003F0FC6"/>
    <w:rsid w:val="003F1636"/>
    <w:rsid w:val="003F19F2"/>
    <w:rsid w:val="003F3741"/>
    <w:rsid w:val="003F40BA"/>
    <w:rsid w:val="003F4903"/>
    <w:rsid w:val="003F55F1"/>
    <w:rsid w:val="003F5790"/>
    <w:rsid w:val="003F6209"/>
    <w:rsid w:val="003F662B"/>
    <w:rsid w:val="003F6DBA"/>
    <w:rsid w:val="003F79D2"/>
    <w:rsid w:val="0040023C"/>
    <w:rsid w:val="0040147D"/>
    <w:rsid w:val="00401811"/>
    <w:rsid w:val="00401AAB"/>
    <w:rsid w:val="00401EE6"/>
    <w:rsid w:val="00402D6C"/>
    <w:rsid w:val="00403C59"/>
    <w:rsid w:val="00403CE1"/>
    <w:rsid w:val="004044F3"/>
    <w:rsid w:val="0040474E"/>
    <w:rsid w:val="004048F2"/>
    <w:rsid w:val="004054B4"/>
    <w:rsid w:val="004054DD"/>
    <w:rsid w:val="0040593C"/>
    <w:rsid w:val="00405990"/>
    <w:rsid w:val="00406749"/>
    <w:rsid w:val="00406AB6"/>
    <w:rsid w:val="00406D55"/>
    <w:rsid w:val="00407722"/>
    <w:rsid w:val="00407ADF"/>
    <w:rsid w:val="00407FE7"/>
    <w:rsid w:val="00410508"/>
    <w:rsid w:val="00410538"/>
    <w:rsid w:val="004105A2"/>
    <w:rsid w:val="00411340"/>
    <w:rsid w:val="00412466"/>
    <w:rsid w:val="00412513"/>
    <w:rsid w:val="00412E0C"/>
    <w:rsid w:val="00413501"/>
    <w:rsid w:val="00413B1A"/>
    <w:rsid w:val="00414F8E"/>
    <w:rsid w:val="00415294"/>
    <w:rsid w:val="00415CA2"/>
    <w:rsid w:val="00416C02"/>
    <w:rsid w:val="00417AE2"/>
    <w:rsid w:val="00420101"/>
    <w:rsid w:val="004211B6"/>
    <w:rsid w:val="004231F4"/>
    <w:rsid w:val="00424557"/>
    <w:rsid w:val="0042500C"/>
    <w:rsid w:val="00425124"/>
    <w:rsid w:val="004254A4"/>
    <w:rsid w:val="00425B28"/>
    <w:rsid w:val="00425C4B"/>
    <w:rsid w:val="00425EF2"/>
    <w:rsid w:val="00427354"/>
    <w:rsid w:val="004275C5"/>
    <w:rsid w:val="004275C9"/>
    <w:rsid w:val="00427674"/>
    <w:rsid w:val="004276C7"/>
    <w:rsid w:val="00430581"/>
    <w:rsid w:val="00430D83"/>
    <w:rsid w:val="00431224"/>
    <w:rsid w:val="004312F0"/>
    <w:rsid w:val="00431A9D"/>
    <w:rsid w:val="00432471"/>
    <w:rsid w:val="0043409A"/>
    <w:rsid w:val="00434554"/>
    <w:rsid w:val="00434763"/>
    <w:rsid w:val="004358CE"/>
    <w:rsid w:val="004362EE"/>
    <w:rsid w:val="0044059B"/>
    <w:rsid w:val="00440751"/>
    <w:rsid w:val="0044087C"/>
    <w:rsid w:val="004412DC"/>
    <w:rsid w:val="00441CAF"/>
    <w:rsid w:val="00442979"/>
    <w:rsid w:val="00442B61"/>
    <w:rsid w:val="00443616"/>
    <w:rsid w:val="00444DD1"/>
    <w:rsid w:val="00445542"/>
    <w:rsid w:val="004456E4"/>
    <w:rsid w:val="00445A1A"/>
    <w:rsid w:val="00446631"/>
    <w:rsid w:val="00447154"/>
    <w:rsid w:val="004533EB"/>
    <w:rsid w:val="004536DB"/>
    <w:rsid w:val="00455B27"/>
    <w:rsid w:val="00455B9B"/>
    <w:rsid w:val="004561D3"/>
    <w:rsid w:val="004562DA"/>
    <w:rsid w:val="00456CC0"/>
    <w:rsid w:val="00456EB2"/>
    <w:rsid w:val="00457E43"/>
    <w:rsid w:val="00460432"/>
    <w:rsid w:val="0046049A"/>
    <w:rsid w:val="00460DB1"/>
    <w:rsid w:val="00462213"/>
    <w:rsid w:val="004623C4"/>
    <w:rsid w:val="00462947"/>
    <w:rsid w:val="00462D5F"/>
    <w:rsid w:val="00464663"/>
    <w:rsid w:val="00464ABB"/>
    <w:rsid w:val="00464C5A"/>
    <w:rsid w:val="00465B5D"/>
    <w:rsid w:val="00465E98"/>
    <w:rsid w:val="00466C26"/>
    <w:rsid w:val="00466E76"/>
    <w:rsid w:val="004702F1"/>
    <w:rsid w:val="004714D7"/>
    <w:rsid w:val="00471CA9"/>
    <w:rsid w:val="00472831"/>
    <w:rsid w:val="00473005"/>
    <w:rsid w:val="00473896"/>
    <w:rsid w:val="00474174"/>
    <w:rsid w:val="00474246"/>
    <w:rsid w:val="00474CF2"/>
    <w:rsid w:val="004756AD"/>
    <w:rsid w:val="0047651D"/>
    <w:rsid w:val="00476883"/>
    <w:rsid w:val="00476BDD"/>
    <w:rsid w:val="0047787C"/>
    <w:rsid w:val="00477DD9"/>
    <w:rsid w:val="00477FA0"/>
    <w:rsid w:val="0048144B"/>
    <w:rsid w:val="00481474"/>
    <w:rsid w:val="00481733"/>
    <w:rsid w:val="00481B3B"/>
    <w:rsid w:val="00482583"/>
    <w:rsid w:val="00482649"/>
    <w:rsid w:val="004828E4"/>
    <w:rsid w:val="00483065"/>
    <w:rsid w:val="004830DB"/>
    <w:rsid w:val="0048311F"/>
    <w:rsid w:val="00483B1A"/>
    <w:rsid w:val="004842DE"/>
    <w:rsid w:val="004854DE"/>
    <w:rsid w:val="00485AD9"/>
    <w:rsid w:val="004861A8"/>
    <w:rsid w:val="00486562"/>
    <w:rsid w:val="0048662D"/>
    <w:rsid w:val="00486638"/>
    <w:rsid w:val="00487A79"/>
    <w:rsid w:val="00491510"/>
    <w:rsid w:val="004920C1"/>
    <w:rsid w:val="00493018"/>
    <w:rsid w:val="004933A2"/>
    <w:rsid w:val="004933CB"/>
    <w:rsid w:val="004946B9"/>
    <w:rsid w:val="0049472C"/>
    <w:rsid w:val="00494926"/>
    <w:rsid w:val="00494D5F"/>
    <w:rsid w:val="00495203"/>
    <w:rsid w:val="00495B10"/>
    <w:rsid w:val="00495CFB"/>
    <w:rsid w:val="00496ECE"/>
    <w:rsid w:val="00497FA6"/>
    <w:rsid w:val="004A0969"/>
    <w:rsid w:val="004A0AC6"/>
    <w:rsid w:val="004A1A37"/>
    <w:rsid w:val="004A1C72"/>
    <w:rsid w:val="004A2364"/>
    <w:rsid w:val="004A24B1"/>
    <w:rsid w:val="004A35A6"/>
    <w:rsid w:val="004A4033"/>
    <w:rsid w:val="004A4B11"/>
    <w:rsid w:val="004A4FFD"/>
    <w:rsid w:val="004A58DC"/>
    <w:rsid w:val="004A66D2"/>
    <w:rsid w:val="004B077B"/>
    <w:rsid w:val="004B0D08"/>
    <w:rsid w:val="004B0F59"/>
    <w:rsid w:val="004B1295"/>
    <w:rsid w:val="004B1FB2"/>
    <w:rsid w:val="004B2511"/>
    <w:rsid w:val="004B257C"/>
    <w:rsid w:val="004B274F"/>
    <w:rsid w:val="004B2E84"/>
    <w:rsid w:val="004B3149"/>
    <w:rsid w:val="004B31B1"/>
    <w:rsid w:val="004B3AE6"/>
    <w:rsid w:val="004B3D82"/>
    <w:rsid w:val="004B3D8A"/>
    <w:rsid w:val="004B4DCF"/>
    <w:rsid w:val="004B52DA"/>
    <w:rsid w:val="004B6A89"/>
    <w:rsid w:val="004B77CB"/>
    <w:rsid w:val="004B7D48"/>
    <w:rsid w:val="004C02C3"/>
    <w:rsid w:val="004C0328"/>
    <w:rsid w:val="004C05CD"/>
    <w:rsid w:val="004C0E1E"/>
    <w:rsid w:val="004C116A"/>
    <w:rsid w:val="004C1281"/>
    <w:rsid w:val="004C15DD"/>
    <w:rsid w:val="004C168D"/>
    <w:rsid w:val="004C192D"/>
    <w:rsid w:val="004C1BC1"/>
    <w:rsid w:val="004C2225"/>
    <w:rsid w:val="004C3A0A"/>
    <w:rsid w:val="004C48ED"/>
    <w:rsid w:val="004C5294"/>
    <w:rsid w:val="004C5868"/>
    <w:rsid w:val="004C6022"/>
    <w:rsid w:val="004C6AB8"/>
    <w:rsid w:val="004C77BC"/>
    <w:rsid w:val="004C78AA"/>
    <w:rsid w:val="004C7EA2"/>
    <w:rsid w:val="004D0873"/>
    <w:rsid w:val="004D23C9"/>
    <w:rsid w:val="004D2863"/>
    <w:rsid w:val="004D3092"/>
    <w:rsid w:val="004D347D"/>
    <w:rsid w:val="004D3DA9"/>
    <w:rsid w:val="004D4274"/>
    <w:rsid w:val="004D4339"/>
    <w:rsid w:val="004D4515"/>
    <w:rsid w:val="004D572C"/>
    <w:rsid w:val="004D5A12"/>
    <w:rsid w:val="004D6351"/>
    <w:rsid w:val="004D6756"/>
    <w:rsid w:val="004D67DD"/>
    <w:rsid w:val="004D7AC9"/>
    <w:rsid w:val="004E009B"/>
    <w:rsid w:val="004E065D"/>
    <w:rsid w:val="004E15B4"/>
    <w:rsid w:val="004E1DC2"/>
    <w:rsid w:val="004E1F91"/>
    <w:rsid w:val="004E2944"/>
    <w:rsid w:val="004E3D07"/>
    <w:rsid w:val="004E58A8"/>
    <w:rsid w:val="004E6531"/>
    <w:rsid w:val="004E6B36"/>
    <w:rsid w:val="004E6FAF"/>
    <w:rsid w:val="004E7259"/>
    <w:rsid w:val="004E726A"/>
    <w:rsid w:val="004E7403"/>
    <w:rsid w:val="004E7E68"/>
    <w:rsid w:val="004F060A"/>
    <w:rsid w:val="004F0618"/>
    <w:rsid w:val="004F07AA"/>
    <w:rsid w:val="004F0B30"/>
    <w:rsid w:val="004F0DE7"/>
    <w:rsid w:val="004F1122"/>
    <w:rsid w:val="004F1457"/>
    <w:rsid w:val="004F1464"/>
    <w:rsid w:val="004F1700"/>
    <w:rsid w:val="004F1AD4"/>
    <w:rsid w:val="004F28AA"/>
    <w:rsid w:val="004F2CDB"/>
    <w:rsid w:val="004F324F"/>
    <w:rsid w:val="004F4A15"/>
    <w:rsid w:val="004F5225"/>
    <w:rsid w:val="004F59E9"/>
    <w:rsid w:val="004F5A65"/>
    <w:rsid w:val="004F632F"/>
    <w:rsid w:val="004F6BB2"/>
    <w:rsid w:val="004F7411"/>
    <w:rsid w:val="004F76C7"/>
    <w:rsid w:val="005003CF"/>
    <w:rsid w:val="00500BE4"/>
    <w:rsid w:val="00500C7A"/>
    <w:rsid w:val="00500EA3"/>
    <w:rsid w:val="00501C84"/>
    <w:rsid w:val="00503B18"/>
    <w:rsid w:val="00503D7C"/>
    <w:rsid w:val="0050443F"/>
    <w:rsid w:val="00504547"/>
    <w:rsid w:val="0050503A"/>
    <w:rsid w:val="005052E3"/>
    <w:rsid w:val="00505E1B"/>
    <w:rsid w:val="00505E82"/>
    <w:rsid w:val="00507E42"/>
    <w:rsid w:val="00510439"/>
    <w:rsid w:val="00510B5A"/>
    <w:rsid w:val="0051100B"/>
    <w:rsid w:val="00511332"/>
    <w:rsid w:val="00511580"/>
    <w:rsid w:val="005121A0"/>
    <w:rsid w:val="00512B52"/>
    <w:rsid w:val="00512C37"/>
    <w:rsid w:val="00513370"/>
    <w:rsid w:val="00513D68"/>
    <w:rsid w:val="00514681"/>
    <w:rsid w:val="00514E9D"/>
    <w:rsid w:val="0051530D"/>
    <w:rsid w:val="00515334"/>
    <w:rsid w:val="00515AD1"/>
    <w:rsid w:val="00515BB2"/>
    <w:rsid w:val="00516091"/>
    <w:rsid w:val="00516AF0"/>
    <w:rsid w:val="00516D29"/>
    <w:rsid w:val="005176F9"/>
    <w:rsid w:val="00521252"/>
    <w:rsid w:val="0052220A"/>
    <w:rsid w:val="005222DD"/>
    <w:rsid w:val="00522B4B"/>
    <w:rsid w:val="00522F3F"/>
    <w:rsid w:val="005233C9"/>
    <w:rsid w:val="0052393F"/>
    <w:rsid w:val="005240BA"/>
    <w:rsid w:val="005240BD"/>
    <w:rsid w:val="00524477"/>
    <w:rsid w:val="00524E41"/>
    <w:rsid w:val="00524F2E"/>
    <w:rsid w:val="00525023"/>
    <w:rsid w:val="00525378"/>
    <w:rsid w:val="0052596A"/>
    <w:rsid w:val="00525BDA"/>
    <w:rsid w:val="005267E9"/>
    <w:rsid w:val="00527218"/>
    <w:rsid w:val="00527492"/>
    <w:rsid w:val="00527A6A"/>
    <w:rsid w:val="00527D75"/>
    <w:rsid w:val="005314E6"/>
    <w:rsid w:val="00531533"/>
    <w:rsid w:val="0053182F"/>
    <w:rsid w:val="00531D4A"/>
    <w:rsid w:val="0053245C"/>
    <w:rsid w:val="005327D4"/>
    <w:rsid w:val="005329E1"/>
    <w:rsid w:val="005331FC"/>
    <w:rsid w:val="00533815"/>
    <w:rsid w:val="00533A9A"/>
    <w:rsid w:val="005344D8"/>
    <w:rsid w:val="00534891"/>
    <w:rsid w:val="00534AD5"/>
    <w:rsid w:val="00535039"/>
    <w:rsid w:val="00535200"/>
    <w:rsid w:val="005356B3"/>
    <w:rsid w:val="00535CF0"/>
    <w:rsid w:val="0053650A"/>
    <w:rsid w:val="005375DB"/>
    <w:rsid w:val="00537A15"/>
    <w:rsid w:val="00540A5E"/>
    <w:rsid w:val="00540ECA"/>
    <w:rsid w:val="005411B7"/>
    <w:rsid w:val="00541BC1"/>
    <w:rsid w:val="00542CD5"/>
    <w:rsid w:val="00543103"/>
    <w:rsid w:val="005439D8"/>
    <w:rsid w:val="00544990"/>
    <w:rsid w:val="00545FFE"/>
    <w:rsid w:val="00546E1E"/>
    <w:rsid w:val="005475F0"/>
    <w:rsid w:val="00547722"/>
    <w:rsid w:val="00547978"/>
    <w:rsid w:val="00547D79"/>
    <w:rsid w:val="00547D9F"/>
    <w:rsid w:val="00550120"/>
    <w:rsid w:val="005504DE"/>
    <w:rsid w:val="00550685"/>
    <w:rsid w:val="005512FD"/>
    <w:rsid w:val="005514B2"/>
    <w:rsid w:val="0055161A"/>
    <w:rsid w:val="00552394"/>
    <w:rsid w:val="00553AE3"/>
    <w:rsid w:val="005568C9"/>
    <w:rsid w:val="005572BE"/>
    <w:rsid w:val="005576CA"/>
    <w:rsid w:val="00557A12"/>
    <w:rsid w:val="00557B4A"/>
    <w:rsid w:val="00557C8A"/>
    <w:rsid w:val="00560645"/>
    <w:rsid w:val="005606AF"/>
    <w:rsid w:val="00560B7A"/>
    <w:rsid w:val="00560EBF"/>
    <w:rsid w:val="00562747"/>
    <w:rsid w:val="00562BD8"/>
    <w:rsid w:val="00564BE1"/>
    <w:rsid w:val="00565038"/>
    <w:rsid w:val="00565BCB"/>
    <w:rsid w:val="00565E68"/>
    <w:rsid w:val="00566407"/>
    <w:rsid w:val="00566750"/>
    <w:rsid w:val="005702AF"/>
    <w:rsid w:val="00570493"/>
    <w:rsid w:val="005711A9"/>
    <w:rsid w:val="00572410"/>
    <w:rsid w:val="0057316C"/>
    <w:rsid w:val="0057336F"/>
    <w:rsid w:val="00573A0C"/>
    <w:rsid w:val="00573F13"/>
    <w:rsid w:val="0057477B"/>
    <w:rsid w:val="00574878"/>
    <w:rsid w:val="00574C67"/>
    <w:rsid w:val="00574EDD"/>
    <w:rsid w:val="00576AFB"/>
    <w:rsid w:val="00577623"/>
    <w:rsid w:val="005804C6"/>
    <w:rsid w:val="00580938"/>
    <w:rsid w:val="00580D0C"/>
    <w:rsid w:val="00582017"/>
    <w:rsid w:val="0058224D"/>
    <w:rsid w:val="00582A30"/>
    <w:rsid w:val="005831A2"/>
    <w:rsid w:val="00583372"/>
    <w:rsid w:val="005841B4"/>
    <w:rsid w:val="00584642"/>
    <w:rsid w:val="0058498B"/>
    <w:rsid w:val="0058513D"/>
    <w:rsid w:val="005858CD"/>
    <w:rsid w:val="005859F6"/>
    <w:rsid w:val="00586064"/>
    <w:rsid w:val="0058646C"/>
    <w:rsid w:val="005866CB"/>
    <w:rsid w:val="00586847"/>
    <w:rsid w:val="00586D8D"/>
    <w:rsid w:val="00590067"/>
    <w:rsid w:val="005915D0"/>
    <w:rsid w:val="00591B51"/>
    <w:rsid w:val="00592463"/>
    <w:rsid w:val="00593623"/>
    <w:rsid w:val="00593643"/>
    <w:rsid w:val="005936AA"/>
    <w:rsid w:val="00593849"/>
    <w:rsid w:val="00593DF6"/>
    <w:rsid w:val="005949FC"/>
    <w:rsid w:val="0059537D"/>
    <w:rsid w:val="005956C0"/>
    <w:rsid w:val="00595C75"/>
    <w:rsid w:val="00597473"/>
    <w:rsid w:val="005976C5"/>
    <w:rsid w:val="005978F3"/>
    <w:rsid w:val="00597B4F"/>
    <w:rsid w:val="00597FD3"/>
    <w:rsid w:val="005A063C"/>
    <w:rsid w:val="005A0B9F"/>
    <w:rsid w:val="005A0C73"/>
    <w:rsid w:val="005A1063"/>
    <w:rsid w:val="005A1276"/>
    <w:rsid w:val="005A1E32"/>
    <w:rsid w:val="005A2FE2"/>
    <w:rsid w:val="005A3059"/>
    <w:rsid w:val="005A30B2"/>
    <w:rsid w:val="005A31F6"/>
    <w:rsid w:val="005A32F4"/>
    <w:rsid w:val="005A344D"/>
    <w:rsid w:val="005A3A21"/>
    <w:rsid w:val="005A3D32"/>
    <w:rsid w:val="005A4378"/>
    <w:rsid w:val="005A482F"/>
    <w:rsid w:val="005A4F13"/>
    <w:rsid w:val="005A6B21"/>
    <w:rsid w:val="005A6CE1"/>
    <w:rsid w:val="005B0027"/>
    <w:rsid w:val="005B00EB"/>
    <w:rsid w:val="005B0B21"/>
    <w:rsid w:val="005B0B74"/>
    <w:rsid w:val="005B1731"/>
    <w:rsid w:val="005B17FB"/>
    <w:rsid w:val="005B23A2"/>
    <w:rsid w:val="005B2966"/>
    <w:rsid w:val="005B2E76"/>
    <w:rsid w:val="005B4F80"/>
    <w:rsid w:val="005B542E"/>
    <w:rsid w:val="005B6771"/>
    <w:rsid w:val="005B7362"/>
    <w:rsid w:val="005B77BB"/>
    <w:rsid w:val="005C0993"/>
    <w:rsid w:val="005C0BDA"/>
    <w:rsid w:val="005C1DEE"/>
    <w:rsid w:val="005C35FC"/>
    <w:rsid w:val="005C3AE2"/>
    <w:rsid w:val="005C3F0B"/>
    <w:rsid w:val="005C49F5"/>
    <w:rsid w:val="005C4AE4"/>
    <w:rsid w:val="005C4EA4"/>
    <w:rsid w:val="005C54D6"/>
    <w:rsid w:val="005C5E31"/>
    <w:rsid w:val="005C65AB"/>
    <w:rsid w:val="005C6A87"/>
    <w:rsid w:val="005C7633"/>
    <w:rsid w:val="005C7790"/>
    <w:rsid w:val="005C7845"/>
    <w:rsid w:val="005D29B0"/>
    <w:rsid w:val="005D2C24"/>
    <w:rsid w:val="005D2D5F"/>
    <w:rsid w:val="005D4308"/>
    <w:rsid w:val="005D46DB"/>
    <w:rsid w:val="005D4D26"/>
    <w:rsid w:val="005D51DB"/>
    <w:rsid w:val="005D5371"/>
    <w:rsid w:val="005D6042"/>
    <w:rsid w:val="005D6053"/>
    <w:rsid w:val="005D67D6"/>
    <w:rsid w:val="005D6AF8"/>
    <w:rsid w:val="005D78A2"/>
    <w:rsid w:val="005E10DC"/>
    <w:rsid w:val="005E1646"/>
    <w:rsid w:val="005E1D4D"/>
    <w:rsid w:val="005E28A7"/>
    <w:rsid w:val="005E3093"/>
    <w:rsid w:val="005E35EE"/>
    <w:rsid w:val="005E364D"/>
    <w:rsid w:val="005E3E10"/>
    <w:rsid w:val="005E43D5"/>
    <w:rsid w:val="005E4BCD"/>
    <w:rsid w:val="005E4EC6"/>
    <w:rsid w:val="005E5333"/>
    <w:rsid w:val="005E5576"/>
    <w:rsid w:val="005E7322"/>
    <w:rsid w:val="005E7432"/>
    <w:rsid w:val="005E7695"/>
    <w:rsid w:val="005E7AFA"/>
    <w:rsid w:val="005F00D0"/>
    <w:rsid w:val="005F24A6"/>
    <w:rsid w:val="005F289E"/>
    <w:rsid w:val="005F28D2"/>
    <w:rsid w:val="005F36E3"/>
    <w:rsid w:val="005F405D"/>
    <w:rsid w:val="005F45E9"/>
    <w:rsid w:val="005F5614"/>
    <w:rsid w:val="005F5CD6"/>
    <w:rsid w:val="005F6408"/>
    <w:rsid w:val="005F78B7"/>
    <w:rsid w:val="005F7D33"/>
    <w:rsid w:val="006001A8"/>
    <w:rsid w:val="00600538"/>
    <w:rsid w:val="00600685"/>
    <w:rsid w:val="00600699"/>
    <w:rsid w:val="00600850"/>
    <w:rsid w:val="00600ADB"/>
    <w:rsid w:val="00601700"/>
    <w:rsid w:val="00602FD2"/>
    <w:rsid w:val="0060324B"/>
    <w:rsid w:val="0060353A"/>
    <w:rsid w:val="00603668"/>
    <w:rsid w:val="00604249"/>
    <w:rsid w:val="00604429"/>
    <w:rsid w:val="00604B5B"/>
    <w:rsid w:val="00604C8E"/>
    <w:rsid w:val="00605F59"/>
    <w:rsid w:val="0060699D"/>
    <w:rsid w:val="00606A87"/>
    <w:rsid w:val="00606FF4"/>
    <w:rsid w:val="0060780C"/>
    <w:rsid w:val="006103E5"/>
    <w:rsid w:val="00610E19"/>
    <w:rsid w:val="00611052"/>
    <w:rsid w:val="0061141F"/>
    <w:rsid w:val="00611479"/>
    <w:rsid w:val="00611BEE"/>
    <w:rsid w:val="006130F0"/>
    <w:rsid w:val="00613E65"/>
    <w:rsid w:val="00614CA3"/>
    <w:rsid w:val="006156CA"/>
    <w:rsid w:val="00615A07"/>
    <w:rsid w:val="00615F70"/>
    <w:rsid w:val="00616322"/>
    <w:rsid w:val="00616564"/>
    <w:rsid w:val="00616660"/>
    <w:rsid w:val="00616E00"/>
    <w:rsid w:val="006175A8"/>
    <w:rsid w:val="0061768F"/>
    <w:rsid w:val="006177AF"/>
    <w:rsid w:val="0062002B"/>
    <w:rsid w:val="00620916"/>
    <w:rsid w:val="00621A14"/>
    <w:rsid w:val="00621D20"/>
    <w:rsid w:val="0062204E"/>
    <w:rsid w:val="0062218E"/>
    <w:rsid w:val="006228C2"/>
    <w:rsid w:val="00622B45"/>
    <w:rsid w:val="00623208"/>
    <w:rsid w:val="006235D3"/>
    <w:rsid w:val="00623FF3"/>
    <w:rsid w:val="00624A10"/>
    <w:rsid w:val="00625657"/>
    <w:rsid w:val="00625A30"/>
    <w:rsid w:val="00625A5B"/>
    <w:rsid w:val="00626964"/>
    <w:rsid w:val="00627B7E"/>
    <w:rsid w:val="0063022F"/>
    <w:rsid w:val="006309B6"/>
    <w:rsid w:val="00631345"/>
    <w:rsid w:val="006326B5"/>
    <w:rsid w:val="00632714"/>
    <w:rsid w:val="00633E5A"/>
    <w:rsid w:val="00634215"/>
    <w:rsid w:val="00635B4E"/>
    <w:rsid w:val="00635C5D"/>
    <w:rsid w:val="0063671C"/>
    <w:rsid w:val="00636877"/>
    <w:rsid w:val="006379BB"/>
    <w:rsid w:val="0064179A"/>
    <w:rsid w:val="00641B1A"/>
    <w:rsid w:val="00642F96"/>
    <w:rsid w:val="006431CD"/>
    <w:rsid w:val="00643A1D"/>
    <w:rsid w:val="00644A17"/>
    <w:rsid w:val="00644AD2"/>
    <w:rsid w:val="00644FA7"/>
    <w:rsid w:val="006453AA"/>
    <w:rsid w:val="00645E95"/>
    <w:rsid w:val="0064614A"/>
    <w:rsid w:val="0064664E"/>
    <w:rsid w:val="00646D8F"/>
    <w:rsid w:val="00647D9C"/>
    <w:rsid w:val="00647EBA"/>
    <w:rsid w:val="00650E30"/>
    <w:rsid w:val="00650F30"/>
    <w:rsid w:val="00651014"/>
    <w:rsid w:val="00651A0F"/>
    <w:rsid w:val="00652207"/>
    <w:rsid w:val="0065390E"/>
    <w:rsid w:val="00654F36"/>
    <w:rsid w:val="0065650D"/>
    <w:rsid w:val="006577AC"/>
    <w:rsid w:val="006600F8"/>
    <w:rsid w:val="00660300"/>
    <w:rsid w:val="00660B55"/>
    <w:rsid w:val="00660D4C"/>
    <w:rsid w:val="00660DD2"/>
    <w:rsid w:val="00660EB1"/>
    <w:rsid w:val="00661874"/>
    <w:rsid w:val="0066291B"/>
    <w:rsid w:val="006630FD"/>
    <w:rsid w:val="00663B60"/>
    <w:rsid w:val="00664C29"/>
    <w:rsid w:val="00665BBF"/>
    <w:rsid w:val="006664AD"/>
    <w:rsid w:val="006666F2"/>
    <w:rsid w:val="00666BFB"/>
    <w:rsid w:val="00666E56"/>
    <w:rsid w:val="00667C5A"/>
    <w:rsid w:val="00667E71"/>
    <w:rsid w:val="006701CB"/>
    <w:rsid w:val="006708E6"/>
    <w:rsid w:val="00670987"/>
    <w:rsid w:val="00671115"/>
    <w:rsid w:val="0067168E"/>
    <w:rsid w:val="006716F8"/>
    <w:rsid w:val="00672692"/>
    <w:rsid w:val="0067294E"/>
    <w:rsid w:val="00672967"/>
    <w:rsid w:val="00673268"/>
    <w:rsid w:val="00673656"/>
    <w:rsid w:val="006739C5"/>
    <w:rsid w:val="00673DBB"/>
    <w:rsid w:val="006747E1"/>
    <w:rsid w:val="00674E42"/>
    <w:rsid w:val="00674F24"/>
    <w:rsid w:val="006753F4"/>
    <w:rsid w:val="006755E3"/>
    <w:rsid w:val="006758C4"/>
    <w:rsid w:val="00676FEC"/>
    <w:rsid w:val="0067779E"/>
    <w:rsid w:val="00677E13"/>
    <w:rsid w:val="006802BE"/>
    <w:rsid w:val="00680594"/>
    <w:rsid w:val="00680C59"/>
    <w:rsid w:val="00681369"/>
    <w:rsid w:val="006841CF"/>
    <w:rsid w:val="006849A2"/>
    <w:rsid w:val="0068517C"/>
    <w:rsid w:val="00685288"/>
    <w:rsid w:val="00685C71"/>
    <w:rsid w:val="00686D47"/>
    <w:rsid w:val="0068788C"/>
    <w:rsid w:val="00690911"/>
    <w:rsid w:val="00691A57"/>
    <w:rsid w:val="00691B98"/>
    <w:rsid w:val="006927B8"/>
    <w:rsid w:val="00692D02"/>
    <w:rsid w:val="00692FFA"/>
    <w:rsid w:val="006942D3"/>
    <w:rsid w:val="00695B4E"/>
    <w:rsid w:val="00697424"/>
    <w:rsid w:val="00697613"/>
    <w:rsid w:val="00697827"/>
    <w:rsid w:val="00697849"/>
    <w:rsid w:val="00697E01"/>
    <w:rsid w:val="00697EFD"/>
    <w:rsid w:val="006A0858"/>
    <w:rsid w:val="006A1949"/>
    <w:rsid w:val="006A3094"/>
    <w:rsid w:val="006A3452"/>
    <w:rsid w:val="006A37C1"/>
    <w:rsid w:val="006A3A27"/>
    <w:rsid w:val="006A4529"/>
    <w:rsid w:val="006A463D"/>
    <w:rsid w:val="006A4A31"/>
    <w:rsid w:val="006A5948"/>
    <w:rsid w:val="006A5958"/>
    <w:rsid w:val="006A638A"/>
    <w:rsid w:val="006A69E3"/>
    <w:rsid w:val="006A7536"/>
    <w:rsid w:val="006A7D0C"/>
    <w:rsid w:val="006B098E"/>
    <w:rsid w:val="006B0A13"/>
    <w:rsid w:val="006B0A9B"/>
    <w:rsid w:val="006B1BEA"/>
    <w:rsid w:val="006B2A1E"/>
    <w:rsid w:val="006B3486"/>
    <w:rsid w:val="006B37BA"/>
    <w:rsid w:val="006B4264"/>
    <w:rsid w:val="006B52DF"/>
    <w:rsid w:val="006B5792"/>
    <w:rsid w:val="006B5B46"/>
    <w:rsid w:val="006B6369"/>
    <w:rsid w:val="006B7C03"/>
    <w:rsid w:val="006B7C1C"/>
    <w:rsid w:val="006C0B0A"/>
    <w:rsid w:val="006C19D4"/>
    <w:rsid w:val="006C1B22"/>
    <w:rsid w:val="006C2FC5"/>
    <w:rsid w:val="006C322E"/>
    <w:rsid w:val="006C4614"/>
    <w:rsid w:val="006C52D9"/>
    <w:rsid w:val="006C5408"/>
    <w:rsid w:val="006C55FC"/>
    <w:rsid w:val="006C56E2"/>
    <w:rsid w:val="006C57AD"/>
    <w:rsid w:val="006C679A"/>
    <w:rsid w:val="006C6975"/>
    <w:rsid w:val="006C78F9"/>
    <w:rsid w:val="006D0490"/>
    <w:rsid w:val="006D0739"/>
    <w:rsid w:val="006D1DB4"/>
    <w:rsid w:val="006D1FE1"/>
    <w:rsid w:val="006D29BB"/>
    <w:rsid w:val="006D2D76"/>
    <w:rsid w:val="006D38A3"/>
    <w:rsid w:val="006D391C"/>
    <w:rsid w:val="006D448C"/>
    <w:rsid w:val="006D4863"/>
    <w:rsid w:val="006D4B76"/>
    <w:rsid w:val="006D6A7E"/>
    <w:rsid w:val="006D6C11"/>
    <w:rsid w:val="006D6C2E"/>
    <w:rsid w:val="006D7777"/>
    <w:rsid w:val="006E07B6"/>
    <w:rsid w:val="006E0C0E"/>
    <w:rsid w:val="006E1C3B"/>
    <w:rsid w:val="006E1EAE"/>
    <w:rsid w:val="006E249A"/>
    <w:rsid w:val="006E2833"/>
    <w:rsid w:val="006E28E5"/>
    <w:rsid w:val="006E2C63"/>
    <w:rsid w:val="006E30F6"/>
    <w:rsid w:val="006E31FA"/>
    <w:rsid w:val="006E324F"/>
    <w:rsid w:val="006E3465"/>
    <w:rsid w:val="006E3665"/>
    <w:rsid w:val="006E4028"/>
    <w:rsid w:val="006E4035"/>
    <w:rsid w:val="006E446A"/>
    <w:rsid w:val="006E4754"/>
    <w:rsid w:val="006E47AC"/>
    <w:rsid w:val="006E56FC"/>
    <w:rsid w:val="006E58D7"/>
    <w:rsid w:val="006E64DD"/>
    <w:rsid w:val="006E7CF8"/>
    <w:rsid w:val="006F0B6C"/>
    <w:rsid w:val="006F0C02"/>
    <w:rsid w:val="006F2053"/>
    <w:rsid w:val="006F22F4"/>
    <w:rsid w:val="006F26B4"/>
    <w:rsid w:val="006F2C6C"/>
    <w:rsid w:val="006F3243"/>
    <w:rsid w:val="006F33A0"/>
    <w:rsid w:val="006F34F1"/>
    <w:rsid w:val="006F3DF3"/>
    <w:rsid w:val="006F48AE"/>
    <w:rsid w:val="006F4FA5"/>
    <w:rsid w:val="006F4FEA"/>
    <w:rsid w:val="006F5137"/>
    <w:rsid w:val="006F54FD"/>
    <w:rsid w:val="006F7223"/>
    <w:rsid w:val="007015B1"/>
    <w:rsid w:val="00702244"/>
    <w:rsid w:val="007022D9"/>
    <w:rsid w:val="00702A72"/>
    <w:rsid w:val="00703AF1"/>
    <w:rsid w:val="00703DA2"/>
    <w:rsid w:val="007045BB"/>
    <w:rsid w:val="00705168"/>
    <w:rsid w:val="0070624E"/>
    <w:rsid w:val="0070708A"/>
    <w:rsid w:val="00707169"/>
    <w:rsid w:val="007078CB"/>
    <w:rsid w:val="00710F7B"/>
    <w:rsid w:val="0071163D"/>
    <w:rsid w:val="007125BD"/>
    <w:rsid w:val="00712D81"/>
    <w:rsid w:val="00712F7F"/>
    <w:rsid w:val="007132FE"/>
    <w:rsid w:val="0071338C"/>
    <w:rsid w:val="007135C2"/>
    <w:rsid w:val="00713891"/>
    <w:rsid w:val="00714330"/>
    <w:rsid w:val="00714F39"/>
    <w:rsid w:val="007166E3"/>
    <w:rsid w:val="00717857"/>
    <w:rsid w:val="00717DDE"/>
    <w:rsid w:val="007200FD"/>
    <w:rsid w:val="00720BBE"/>
    <w:rsid w:val="00720D10"/>
    <w:rsid w:val="007220BF"/>
    <w:rsid w:val="007225E3"/>
    <w:rsid w:val="00722A06"/>
    <w:rsid w:val="00722DF7"/>
    <w:rsid w:val="007238FF"/>
    <w:rsid w:val="00723A1F"/>
    <w:rsid w:val="00723DBA"/>
    <w:rsid w:val="0072418C"/>
    <w:rsid w:val="007245FD"/>
    <w:rsid w:val="00725389"/>
    <w:rsid w:val="007256AC"/>
    <w:rsid w:val="00725ED9"/>
    <w:rsid w:val="00725F6B"/>
    <w:rsid w:val="00726ABB"/>
    <w:rsid w:val="007279AC"/>
    <w:rsid w:val="00727A0B"/>
    <w:rsid w:val="0073004F"/>
    <w:rsid w:val="0073046A"/>
    <w:rsid w:val="00730F6F"/>
    <w:rsid w:val="007330F1"/>
    <w:rsid w:val="007350BB"/>
    <w:rsid w:val="007359F3"/>
    <w:rsid w:val="00735A5E"/>
    <w:rsid w:val="00735CD8"/>
    <w:rsid w:val="0073627C"/>
    <w:rsid w:val="00736E7D"/>
    <w:rsid w:val="0073705C"/>
    <w:rsid w:val="007379DC"/>
    <w:rsid w:val="0074006B"/>
    <w:rsid w:val="00740131"/>
    <w:rsid w:val="00740215"/>
    <w:rsid w:val="0074031A"/>
    <w:rsid w:val="007406FC"/>
    <w:rsid w:val="0074173B"/>
    <w:rsid w:val="0074278F"/>
    <w:rsid w:val="0074326C"/>
    <w:rsid w:val="007465C7"/>
    <w:rsid w:val="00747114"/>
    <w:rsid w:val="0074728D"/>
    <w:rsid w:val="007473CD"/>
    <w:rsid w:val="00747959"/>
    <w:rsid w:val="00747ACF"/>
    <w:rsid w:val="00750011"/>
    <w:rsid w:val="00750C16"/>
    <w:rsid w:val="007511EC"/>
    <w:rsid w:val="00751CA1"/>
    <w:rsid w:val="0075255C"/>
    <w:rsid w:val="0075364A"/>
    <w:rsid w:val="0075370E"/>
    <w:rsid w:val="00753B75"/>
    <w:rsid w:val="00753D6D"/>
    <w:rsid w:val="0075443F"/>
    <w:rsid w:val="00754855"/>
    <w:rsid w:val="0075648F"/>
    <w:rsid w:val="00757689"/>
    <w:rsid w:val="007602EC"/>
    <w:rsid w:val="00760397"/>
    <w:rsid w:val="00760F13"/>
    <w:rsid w:val="0076208A"/>
    <w:rsid w:val="007620D1"/>
    <w:rsid w:val="007621E8"/>
    <w:rsid w:val="00762589"/>
    <w:rsid w:val="00762798"/>
    <w:rsid w:val="007634CF"/>
    <w:rsid w:val="00763ECF"/>
    <w:rsid w:val="00764CF5"/>
    <w:rsid w:val="00765996"/>
    <w:rsid w:val="00765BCA"/>
    <w:rsid w:val="00766402"/>
    <w:rsid w:val="00766F07"/>
    <w:rsid w:val="00767B8E"/>
    <w:rsid w:val="00767D63"/>
    <w:rsid w:val="00770356"/>
    <w:rsid w:val="007719C8"/>
    <w:rsid w:val="007724F1"/>
    <w:rsid w:val="00772F27"/>
    <w:rsid w:val="00773469"/>
    <w:rsid w:val="00774472"/>
    <w:rsid w:val="007745B8"/>
    <w:rsid w:val="00775347"/>
    <w:rsid w:val="00776155"/>
    <w:rsid w:val="007772F7"/>
    <w:rsid w:val="00777666"/>
    <w:rsid w:val="007802B0"/>
    <w:rsid w:val="00780720"/>
    <w:rsid w:val="0078085B"/>
    <w:rsid w:val="00780A24"/>
    <w:rsid w:val="0078191A"/>
    <w:rsid w:val="00781C18"/>
    <w:rsid w:val="0078283F"/>
    <w:rsid w:val="00782C61"/>
    <w:rsid w:val="00782D3F"/>
    <w:rsid w:val="00782E06"/>
    <w:rsid w:val="00783AAB"/>
    <w:rsid w:val="007840A9"/>
    <w:rsid w:val="00784730"/>
    <w:rsid w:val="00784AE1"/>
    <w:rsid w:val="00785548"/>
    <w:rsid w:val="00785E5D"/>
    <w:rsid w:val="0078622A"/>
    <w:rsid w:val="007862CE"/>
    <w:rsid w:val="00786A38"/>
    <w:rsid w:val="00787642"/>
    <w:rsid w:val="00787C48"/>
    <w:rsid w:val="007901FF"/>
    <w:rsid w:val="007909D5"/>
    <w:rsid w:val="00791229"/>
    <w:rsid w:val="00791909"/>
    <w:rsid w:val="00791DCA"/>
    <w:rsid w:val="0079323F"/>
    <w:rsid w:val="007942CB"/>
    <w:rsid w:val="0079471C"/>
    <w:rsid w:val="00794C99"/>
    <w:rsid w:val="00794EDD"/>
    <w:rsid w:val="007967FB"/>
    <w:rsid w:val="00796BC3"/>
    <w:rsid w:val="00796DC6"/>
    <w:rsid w:val="007A0B46"/>
    <w:rsid w:val="007A1789"/>
    <w:rsid w:val="007A1CB3"/>
    <w:rsid w:val="007A2475"/>
    <w:rsid w:val="007A4125"/>
    <w:rsid w:val="007A4745"/>
    <w:rsid w:val="007A4D8E"/>
    <w:rsid w:val="007A5B0B"/>
    <w:rsid w:val="007A5D09"/>
    <w:rsid w:val="007A78DC"/>
    <w:rsid w:val="007A7E6D"/>
    <w:rsid w:val="007B0654"/>
    <w:rsid w:val="007B15F1"/>
    <w:rsid w:val="007B1EA4"/>
    <w:rsid w:val="007B20D6"/>
    <w:rsid w:val="007B23C6"/>
    <w:rsid w:val="007B244A"/>
    <w:rsid w:val="007B445A"/>
    <w:rsid w:val="007B4906"/>
    <w:rsid w:val="007B4FDE"/>
    <w:rsid w:val="007B588C"/>
    <w:rsid w:val="007B5910"/>
    <w:rsid w:val="007B5A00"/>
    <w:rsid w:val="007B620F"/>
    <w:rsid w:val="007B740A"/>
    <w:rsid w:val="007B7B6D"/>
    <w:rsid w:val="007B7C85"/>
    <w:rsid w:val="007C003F"/>
    <w:rsid w:val="007C0E7E"/>
    <w:rsid w:val="007C16D8"/>
    <w:rsid w:val="007C243A"/>
    <w:rsid w:val="007C2715"/>
    <w:rsid w:val="007C32F1"/>
    <w:rsid w:val="007C4822"/>
    <w:rsid w:val="007C49DA"/>
    <w:rsid w:val="007C5985"/>
    <w:rsid w:val="007C5A11"/>
    <w:rsid w:val="007C6031"/>
    <w:rsid w:val="007C6258"/>
    <w:rsid w:val="007C6DAC"/>
    <w:rsid w:val="007C7086"/>
    <w:rsid w:val="007C71EF"/>
    <w:rsid w:val="007C73FD"/>
    <w:rsid w:val="007C7F99"/>
    <w:rsid w:val="007D1EEC"/>
    <w:rsid w:val="007D1F8E"/>
    <w:rsid w:val="007D246D"/>
    <w:rsid w:val="007D341D"/>
    <w:rsid w:val="007D3AFD"/>
    <w:rsid w:val="007D3B5F"/>
    <w:rsid w:val="007D3BE0"/>
    <w:rsid w:val="007D412A"/>
    <w:rsid w:val="007D456D"/>
    <w:rsid w:val="007D4687"/>
    <w:rsid w:val="007D485C"/>
    <w:rsid w:val="007D4DA6"/>
    <w:rsid w:val="007D64C2"/>
    <w:rsid w:val="007D678A"/>
    <w:rsid w:val="007D6E48"/>
    <w:rsid w:val="007D6F7C"/>
    <w:rsid w:val="007D75DE"/>
    <w:rsid w:val="007D7BB1"/>
    <w:rsid w:val="007E0296"/>
    <w:rsid w:val="007E10D5"/>
    <w:rsid w:val="007E164F"/>
    <w:rsid w:val="007E1AC8"/>
    <w:rsid w:val="007E1C25"/>
    <w:rsid w:val="007E1D5F"/>
    <w:rsid w:val="007E29C1"/>
    <w:rsid w:val="007E39EA"/>
    <w:rsid w:val="007E3CA7"/>
    <w:rsid w:val="007E522B"/>
    <w:rsid w:val="007E5773"/>
    <w:rsid w:val="007E5E08"/>
    <w:rsid w:val="007E62A3"/>
    <w:rsid w:val="007E66EE"/>
    <w:rsid w:val="007F06EB"/>
    <w:rsid w:val="007F109F"/>
    <w:rsid w:val="007F10DE"/>
    <w:rsid w:val="007F2BE0"/>
    <w:rsid w:val="007F2F04"/>
    <w:rsid w:val="007F35F5"/>
    <w:rsid w:val="007F372F"/>
    <w:rsid w:val="007F3EFC"/>
    <w:rsid w:val="007F423A"/>
    <w:rsid w:val="007F45BD"/>
    <w:rsid w:val="007F51D0"/>
    <w:rsid w:val="007F5E33"/>
    <w:rsid w:val="007F6995"/>
    <w:rsid w:val="007F6DB0"/>
    <w:rsid w:val="0080085D"/>
    <w:rsid w:val="00800DC4"/>
    <w:rsid w:val="0080194F"/>
    <w:rsid w:val="008019CA"/>
    <w:rsid w:val="00801E6A"/>
    <w:rsid w:val="00801EE7"/>
    <w:rsid w:val="008025D2"/>
    <w:rsid w:val="00802992"/>
    <w:rsid w:val="0080327B"/>
    <w:rsid w:val="008039AB"/>
    <w:rsid w:val="00803F81"/>
    <w:rsid w:val="00806154"/>
    <w:rsid w:val="00806A79"/>
    <w:rsid w:val="00806DDD"/>
    <w:rsid w:val="00806E9D"/>
    <w:rsid w:val="00807BB7"/>
    <w:rsid w:val="00807DC8"/>
    <w:rsid w:val="008103E8"/>
    <w:rsid w:val="00810F10"/>
    <w:rsid w:val="00811417"/>
    <w:rsid w:val="008115A4"/>
    <w:rsid w:val="0081182F"/>
    <w:rsid w:val="0081259C"/>
    <w:rsid w:val="00812B7F"/>
    <w:rsid w:val="0081345F"/>
    <w:rsid w:val="00814074"/>
    <w:rsid w:val="00814394"/>
    <w:rsid w:val="008146FC"/>
    <w:rsid w:val="00815581"/>
    <w:rsid w:val="008160D9"/>
    <w:rsid w:val="0081714A"/>
    <w:rsid w:val="0081745D"/>
    <w:rsid w:val="00817644"/>
    <w:rsid w:val="00817839"/>
    <w:rsid w:val="00817E0E"/>
    <w:rsid w:val="00817FAD"/>
    <w:rsid w:val="008202C0"/>
    <w:rsid w:val="00820A7F"/>
    <w:rsid w:val="00821210"/>
    <w:rsid w:val="00821405"/>
    <w:rsid w:val="00821A7D"/>
    <w:rsid w:val="00822C52"/>
    <w:rsid w:val="00823158"/>
    <w:rsid w:val="008233B2"/>
    <w:rsid w:val="00823DAF"/>
    <w:rsid w:val="0082408D"/>
    <w:rsid w:val="008247DE"/>
    <w:rsid w:val="0082598F"/>
    <w:rsid w:val="00827043"/>
    <w:rsid w:val="00827091"/>
    <w:rsid w:val="008275D0"/>
    <w:rsid w:val="00827F3E"/>
    <w:rsid w:val="0083002B"/>
    <w:rsid w:val="00830F87"/>
    <w:rsid w:val="00831032"/>
    <w:rsid w:val="0083197B"/>
    <w:rsid w:val="00833145"/>
    <w:rsid w:val="0083382D"/>
    <w:rsid w:val="00833CE9"/>
    <w:rsid w:val="008345F6"/>
    <w:rsid w:val="00834832"/>
    <w:rsid w:val="00834E3E"/>
    <w:rsid w:val="008350FF"/>
    <w:rsid w:val="00837243"/>
    <w:rsid w:val="00837D16"/>
    <w:rsid w:val="00840D65"/>
    <w:rsid w:val="00841259"/>
    <w:rsid w:val="008414B0"/>
    <w:rsid w:val="008415E3"/>
    <w:rsid w:val="00841CDA"/>
    <w:rsid w:val="00843104"/>
    <w:rsid w:val="00844413"/>
    <w:rsid w:val="00845312"/>
    <w:rsid w:val="00845EC3"/>
    <w:rsid w:val="008461DB"/>
    <w:rsid w:val="008468E0"/>
    <w:rsid w:val="00846ACF"/>
    <w:rsid w:val="00846D13"/>
    <w:rsid w:val="00846DFD"/>
    <w:rsid w:val="00846ED0"/>
    <w:rsid w:val="00847417"/>
    <w:rsid w:val="00847B91"/>
    <w:rsid w:val="00847E53"/>
    <w:rsid w:val="0085003F"/>
    <w:rsid w:val="00850D6C"/>
    <w:rsid w:val="00850FC7"/>
    <w:rsid w:val="008511CE"/>
    <w:rsid w:val="00851722"/>
    <w:rsid w:val="00851F2F"/>
    <w:rsid w:val="00851F87"/>
    <w:rsid w:val="00851FB0"/>
    <w:rsid w:val="00852127"/>
    <w:rsid w:val="00852540"/>
    <w:rsid w:val="00852A2A"/>
    <w:rsid w:val="00852C0C"/>
    <w:rsid w:val="008534A3"/>
    <w:rsid w:val="00853ADB"/>
    <w:rsid w:val="008555A8"/>
    <w:rsid w:val="00855AC8"/>
    <w:rsid w:val="00855B73"/>
    <w:rsid w:val="00855D81"/>
    <w:rsid w:val="00856098"/>
    <w:rsid w:val="0085611C"/>
    <w:rsid w:val="00856144"/>
    <w:rsid w:val="0085620A"/>
    <w:rsid w:val="008569F1"/>
    <w:rsid w:val="00857698"/>
    <w:rsid w:val="008604A2"/>
    <w:rsid w:val="0086097E"/>
    <w:rsid w:val="00860CAC"/>
    <w:rsid w:val="00861AD5"/>
    <w:rsid w:val="0086356D"/>
    <w:rsid w:val="008640E0"/>
    <w:rsid w:val="00864464"/>
    <w:rsid w:val="008653B9"/>
    <w:rsid w:val="00865FFD"/>
    <w:rsid w:val="008666AA"/>
    <w:rsid w:val="00866927"/>
    <w:rsid w:val="00866992"/>
    <w:rsid w:val="00867B2F"/>
    <w:rsid w:val="00867E3B"/>
    <w:rsid w:val="00870206"/>
    <w:rsid w:val="008705A8"/>
    <w:rsid w:val="008709C1"/>
    <w:rsid w:val="00870C8E"/>
    <w:rsid w:val="00870D28"/>
    <w:rsid w:val="00871102"/>
    <w:rsid w:val="00871ACF"/>
    <w:rsid w:val="008722D6"/>
    <w:rsid w:val="008729FD"/>
    <w:rsid w:val="008729FF"/>
    <w:rsid w:val="00872CA6"/>
    <w:rsid w:val="008732FF"/>
    <w:rsid w:val="00873B62"/>
    <w:rsid w:val="00873BA6"/>
    <w:rsid w:val="0087401F"/>
    <w:rsid w:val="0087451F"/>
    <w:rsid w:val="00874995"/>
    <w:rsid w:val="00874B6F"/>
    <w:rsid w:val="00874F17"/>
    <w:rsid w:val="00875B7D"/>
    <w:rsid w:val="00876643"/>
    <w:rsid w:val="008767BF"/>
    <w:rsid w:val="0087749F"/>
    <w:rsid w:val="008774E5"/>
    <w:rsid w:val="00877931"/>
    <w:rsid w:val="00880180"/>
    <w:rsid w:val="0088166E"/>
    <w:rsid w:val="00881721"/>
    <w:rsid w:val="00881B1A"/>
    <w:rsid w:val="00881CD8"/>
    <w:rsid w:val="00882B58"/>
    <w:rsid w:val="00883D72"/>
    <w:rsid w:val="00883FDE"/>
    <w:rsid w:val="00884135"/>
    <w:rsid w:val="00884EC3"/>
    <w:rsid w:val="00885208"/>
    <w:rsid w:val="00885215"/>
    <w:rsid w:val="00885266"/>
    <w:rsid w:val="00885D7E"/>
    <w:rsid w:val="00885FB8"/>
    <w:rsid w:val="00886092"/>
    <w:rsid w:val="00886A5A"/>
    <w:rsid w:val="0088748C"/>
    <w:rsid w:val="00887936"/>
    <w:rsid w:val="0089053C"/>
    <w:rsid w:val="00891192"/>
    <w:rsid w:val="008911B2"/>
    <w:rsid w:val="00891CCB"/>
    <w:rsid w:val="00892191"/>
    <w:rsid w:val="00893E71"/>
    <w:rsid w:val="008942DE"/>
    <w:rsid w:val="0089436B"/>
    <w:rsid w:val="00894443"/>
    <w:rsid w:val="00895DEE"/>
    <w:rsid w:val="00896407"/>
    <w:rsid w:val="00896B59"/>
    <w:rsid w:val="008A0ACD"/>
    <w:rsid w:val="008A0B64"/>
    <w:rsid w:val="008A0E34"/>
    <w:rsid w:val="008A0FA2"/>
    <w:rsid w:val="008A16AE"/>
    <w:rsid w:val="008A18DF"/>
    <w:rsid w:val="008A1BF6"/>
    <w:rsid w:val="008A23D8"/>
    <w:rsid w:val="008A3D76"/>
    <w:rsid w:val="008A41B8"/>
    <w:rsid w:val="008A6537"/>
    <w:rsid w:val="008A6A89"/>
    <w:rsid w:val="008A72A9"/>
    <w:rsid w:val="008B0D44"/>
    <w:rsid w:val="008B0E5C"/>
    <w:rsid w:val="008B11E9"/>
    <w:rsid w:val="008B1CC2"/>
    <w:rsid w:val="008B1E07"/>
    <w:rsid w:val="008B246C"/>
    <w:rsid w:val="008B28E7"/>
    <w:rsid w:val="008B4D46"/>
    <w:rsid w:val="008B4E45"/>
    <w:rsid w:val="008B4F2B"/>
    <w:rsid w:val="008B5116"/>
    <w:rsid w:val="008B59B5"/>
    <w:rsid w:val="008B787D"/>
    <w:rsid w:val="008C0A9F"/>
    <w:rsid w:val="008C0C1F"/>
    <w:rsid w:val="008C15C3"/>
    <w:rsid w:val="008C270C"/>
    <w:rsid w:val="008C28B7"/>
    <w:rsid w:val="008C31F3"/>
    <w:rsid w:val="008C35C6"/>
    <w:rsid w:val="008C4AEE"/>
    <w:rsid w:val="008C4D9B"/>
    <w:rsid w:val="008C4FEC"/>
    <w:rsid w:val="008C6CE1"/>
    <w:rsid w:val="008D101C"/>
    <w:rsid w:val="008D2DE9"/>
    <w:rsid w:val="008D31D6"/>
    <w:rsid w:val="008D3527"/>
    <w:rsid w:val="008D3F7B"/>
    <w:rsid w:val="008D4F75"/>
    <w:rsid w:val="008D504F"/>
    <w:rsid w:val="008D5A85"/>
    <w:rsid w:val="008D5D9D"/>
    <w:rsid w:val="008D67DE"/>
    <w:rsid w:val="008D6EE4"/>
    <w:rsid w:val="008D71F3"/>
    <w:rsid w:val="008D7834"/>
    <w:rsid w:val="008D7D98"/>
    <w:rsid w:val="008E0785"/>
    <w:rsid w:val="008E0D15"/>
    <w:rsid w:val="008E0D67"/>
    <w:rsid w:val="008E170E"/>
    <w:rsid w:val="008E19F8"/>
    <w:rsid w:val="008E20C1"/>
    <w:rsid w:val="008E2C10"/>
    <w:rsid w:val="008E304A"/>
    <w:rsid w:val="008E36E2"/>
    <w:rsid w:val="008E382E"/>
    <w:rsid w:val="008E3938"/>
    <w:rsid w:val="008E3ACF"/>
    <w:rsid w:val="008E4207"/>
    <w:rsid w:val="008E4599"/>
    <w:rsid w:val="008E50CC"/>
    <w:rsid w:val="008E56F4"/>
    <w:rsid w:val="008E5B90"/>
    <w:rsid w:val="008E6422"/>
    <w:rsid w:val="008E64A9"/>
    <w:rsid w:val="008E6CBF"/>
    <w:rsid w:val="008E7A09"/>
    <w:rsid w:val="008F0981"/>
    <w:rsid w:val="008F0F81"/>
    <w:rsid w:val="008F1395"/>
    <w:rsid w:val="008F1517"/>
    <w:rsid w:val="008F1641"/>
    <w:rsid w:val="008F1CF9"/>
    <w:rsid w:val="008F1D41"/>
    <w:rsid w:val="008F1DE1"/>
    <w:rsid w:val="008F2380"/>
    <w:rsid w:val="008F3801"/>
    <w:rsid w:val="008F42EE"/>
    <w:rsid w:val="008F5A09"/>
    <w:rsid w:val="008F7196"/>
    <w:rsid w:val="008F7607"/>
    <w:rsid w:val="008F766F"/>
    <w:rsid w:val="008F7703"/>
    <w:rsid w:val="008F7865"/>
    <w:rsid w:val="008F7FCD"/>
    <w:rsid w:val="009008D1"/>
    <w:rsid w:val="00900AED"/>
    <w:rsid w:val="00900AF4"/>
    <w:rsid w:val="009018E7"/>
    <w:rsid w:val="00902864"/>
    <w:rsid w:val="009033B4"/>
    <w:rsid w:val="00903496"/>
    <w:rsid w:val="00903787"/>
    <w:rsid w:val="00904BED"/>
    <w:rsid w:val="00905396"/>
    <w:rsid w:val="009056CD"/>
    <w:rsid w:val="00905E75"/>
    <w:rsid w:val="009063F0"/>
    <w:rsid w:val="00907000"/>
    <w:rsid w:val="0090702C"/>
    <w:rsid w:val="00907160"/>
    <w:rsid w:val="0090756A"/>
    <w:rsid w:val="009100E2"/>
    <w:rsid w:val="00910292"/>
    <w:rsid w:val="009108E9"/>
    <w:rsid w:val="00910B71"/>
    <w:rsid w:val="00910CE3"/>
    <w:rsid w:val="00910D2A"/>
    <w:rsid w:val="00911848"/>
    <w:rsid w:val="009119E5"/>
    <w:rsid w:val="00911A6A"/>
    <w:rsid w:val="00911B40"/>
    <w:rsid w:val="00911D33"/>
    <w:rsid w:val="0091267D"/>
    <w:rsid w:val="009127B1"/>
    <w:rsid w:val="009132DA"/>
    <w:rsid w:val="00913300"/>
    <w:rsid w:val="00913625"/>
    <w:rsid w:val="009140B4"/>
    <w:rsid w:val="00914221"/>
    <w:rsid w:val="00914457"/>
    <w:rsid w:val="009154FA"/>
    <w:rsid w:val="00915BE0"/>
    <w:rsid w:val="0091622C"/>
    <w:rsid w:val="00917A08"/>
    <w:rsid w:val="009200D9"/>
    <w:rsid w:val="00920BD7"/>
    <w:rsid w:val="00920E29"/>
    <w:rsid w:val="00920E97"/>
    <w:rsid w:val="00921160"/>
    <w:rsid w:val="009213B8"/>
    <w:rsid w:val="009214B4"/>
    <w:rsid w:val="00921977"/>
    <w:rsid w:val="00921B1D"/>
    <w:rsid w:val="00922073"/>
    <w:rsid w:val="009226E9"/>
    <w:rsid w:val="0092276C"/>
    <w:rsid w:val="00922A2B"/>
    <w:rsid w:val="0092318C"/>
    <w:rsid w:val="009254AA"/>
    <w:rsid w:val="009263E9"/>
    <w:rsid w:val="0092660E"/>
    <w:rsid w:val="00927027"/>
    <w:rsid w:val="0092721A"/>
    <w:rsid w:val="00927900"/>
    <w:rsid w:val="009305CB"/>
    <w:rsid w:val="00930914"/>
    <w:rsid w:val="00931025"/>
    <w:rsid w:val="009312F7"/>
    <w:rsid w:val="00931593"/>
    <w:rsid w:val="0093197D"/>
    <w:rsid w:val="0093279D"/>
    <w:rsid w:val="00933D5E"/>
    <w:rsid w:val="00934106"/>
    <w:rsid w:val="00934899"/>
    <w:rsid w:val="00934BDF"/>
    <w:rsid w:val="00934F59"/>
    <w:rsid w:val="00935048"/>
    <w:rsid w:val="0093570C"/>
    <w:rsid w:val="009362E3"/>
    <w:rsid w:val="0093709E"/>
    <w:rsid w:val="00937883"/>
    <w:rsid w:val="00941E83"/>
    <w:rsid w:val="00944A03"/>
    <w:rsid w:val="00945CFC"/>
    <w:rsid w:val="0094620C"/>
    <w:rsid w:val="00946954"/>
    <w:rsid w:val="00946D40"/>
    <w:rsid w:val="00946EEC"/>
    <w:rsid w:val="00950C4C"/>
    <w:rsid w:val="00950D71"/>
    <w:rsid w:val="00952480"/>
    <w:rsid w:val="00952C5C"/>
    <w:rsid w:val="00952D94"/>
    <w:rsid w:val="0095333D"/>
    <w:rsid w:val="009534D0"/>
    <w:rsid w:val="00953E03"/>
    <w:rsid w:val="009546B1"/>
    <w:rsid w:val="00954806"/>
    <w:rsid w:val="00954C24"/>
    <w:rsid w:val="00954F19"/>
    <w:rsid w:val="009552BE"/>
    <w:rsid w:val="00957118"/>
    <w:rsid w:val="0095794C"/>
    <w:rsid w:val="009603B5"/>
    <w:rsid w:val="00960BCF"/>
    <w:rsid w:val="00961437"/>
    <w:rsid w:val="00962A89"/>
    <w:rsid w:val="00962C1F"/>
    <w:rsid w:val="009634A8"/>
    <w:rsid w:val="00963B36"/>
    <w:rsid w:val="00964868"/>
    <w:rsid w:val="00965748"/>
    <w:rsid w:val="00965D66"/>
    <w:rsid w:val="0096686D"/>
    <w:rsid w:val="009703F5"/>
    <w:rsid w:val="00970E3F"/>
    <w:rsid w:val="00970E43"/>
    <w:rsid w:val="0097208A"/>
    <w:rsid w:val="00972D36"/>
    <w:rsid w:val="0097312B"/>
    <w:rsid w:val="009731DA"/>
    <w:rsid w:val="00973AF0"/>
    <w:rsid w:val="00973FF6"/>
    <w:rsid w:val="0097437F"/>
    <w:rsid w:val="00974686"/>
    <w:rsid w:val="00974979"/>
    <w:rsid w:val="00975926"/>
    <w:rsid w:val="00975B5F"/>
    <w:rsid w:val="00976B16"/>
    <w:rsid w:val="00976E6B"/>
    <w:rsid w:val="009777F2"/>
    <w:rsid w:val="0097794A"/>
    <w:rsid w:val="00977A89"/>
    <w:rsid w:val="00977D27"/>
    <w:rsid w:val="00977D33"/>
    <w:rsid w:val="0098023F"/>
    <w:rsid w:val="0098085A"/>
    <w:rsid w:val="00980AE1"/>
    <w:rsid w:val="00981CD0"/>
    <w:rsid w:val="00982965"/>
    <w:rsid w:val="00982E8D"/>
    <w:rsid w:val="0098366A"/>
    <w:rsid w:val="009846FA"/>
    <w:rsid w:val="00985F6F"/>
    <w:rsid w:val="00986959"/>
    <w:rsid w:val="00986D35"/>
    <w:rsid w:val="0098781E"/>
    <w:rsid w:val="00990001"/>
    <w:rsid w:val="00990126"/>
    <w:rsid w:val="0099071D"/>
    <w:rsid w:val="00990AB0"/>
    <w:rsid w:val="00990AE8"/>
    <w:rsid w:val="00992AA6"/>
    <w:rsid w:val="00993679"/>
    <w:rsid w:val="00993900"/>
    <w:rsid w:val="009939E1"/>
    <w:rsid w:val="00993DE8"/>
    <w:rsid w:val="009940EA"/>
    <w:rsid w:val="00995416"/>
    <w:rsid w:val="009957BB"/>
    <w:rsid w:val="00996A63"/>
    <w:rsid w:val="009A0DDF"/>
    <w:rsid w:val="009A179E"/>
    <w:rsid w:val="009A1AA2"/>
    <w:rsid w:val="009A1B34"/>
    <w:rsid w:val="009A1D26"/>
    <w:rsid w:val="009A25DF"/>
    <w:rsid w:val="009A2601"/>
    <w:rsid w:val="009A331B"/>
    <w:rsid w:val="009A4030"/>
    <w:rsid w:val="009A4534"/>
    <w:rsid w:val="009A48F8"/>
    <w:rsid w:val="009A5EA1"/>
    <w:rsid w:val="009A7255"/>
    <w:rsid w:val="009B034B"/>
    <w:rsid w:val="009B05A6"/>
    <w:rsid w:val="009B1601"/>
    <w:rsid w:val="009B17BE"/>
    <w:rsid w:val="009B2A31"/>
    <w:rsid w:val="009B2AC7"/>
    <w:rsid w:val="009B2D81"/>
    <w:rsid w:val="009B361C"/>
    <w:rsid w:val="009B3CF9"/>
    <w:rsid w:val="009B3DD3"/>
    <w:rsid w:val="009B4096"/>
    <w:rsid w:val="009B4173"/>
    <w:rsid w:val="009B526C"/>
    <w:rsid w:val="009B62F2"/>
    <w:rsid w:val="009B65AD"/>
    <w:rsid w:val="009B740A"/>
    <w:rsid w:val="009B7945"/>
    <w:rsid w:val="009C086B"/>
    <w:rsid w:val="009C0B02"/>
    <w:rsid w:val="009C111B"/>
    <w:rsid w:val="009C196A"/>
    <w:rsid w:val="009C1D32"/>
    <w:rsid w:val="009C1E8B"/>
    <w:rsid w:val="009C2045"/>
    <w:rsid w:val="009C2B8A"/>
    <w:rsid w:val="009C2EFC"/>
    <w:rsid w:val="009C2F0A"/>
    <w:rsid w:val="009C31CD"/>
    <w:rsid w:val="009C339F"/>
    <w:rsid w:val="009C4E7B"/>
    <w:rsid w:val="009C60BE"/>
    <w:rsid w:val="009C67C8"/>
    <w:rsid w:val="009C7092"/>
    <w:rsid w:val="009C75B4"/>
    <w:rsid w:val="009C7E47"/>
    <w:rsid w:val="009D011B"/>
    <w:rsid w:val="009D0164"/>
    <w:rsid w:val="009D1269"/>
    <w:rsid w:val="009D1987"/>
    <w:rsid w:val="009D1F4F"/>
    <w:rsid w:val="009D2038"/>
    <w:rsid w:val="009D2CE4"/>
    <w:rsid w:val="009D3A76"/>
    <w:rsid w:val="009D6317"/>
    <w:rsid w:val="009D6A8A"/>
    <w:rsid w:val="009D6D9F"/>
    <w:rsid w:val="009D726B"/>
    <w:rsid w:val="009D761F"/>
    <w:rsid w:val="009D7AD1"/>
    <w:rsid w:val="009D7EDA"/>
    <w:rsid w:val="009E0022"/>
    <w:rsid w:val="009E0AB6"/>
    <w:rsid w:val="009E0E03"/>
    <w:rsid w:val="009E1291"/>
    <w:rsid w:val="009E1B78"/>
    <w:rsid w:val="009E248F"/>
    <w:rsid w:val="009E25D3"/>
    <w:rsid w:val="009E32F3"/>
    <w:rsid w:val="009E3694"/>
    <w:rsid w:val="009E5201"/>
    <w:rsid w:val="009E5734"/>
    <w:rsid w:val="009E600D"/>
    <w:rsid w:val="009E66B1"/>
    <w:rsid w:val="009E6C0E"/>
    <w:rsid w:val="009E6C9C"/>
    <w:rsid w:val="009E6EB1"/>
    <w:rsid w:val="009E7817"/>
    <w:rsid w:val="009E7A9B"/>
    <w:rsid w:val="009F031C"/>
    <w:rsid w:val="009F0751"/>
    <w:rsid w:val="009F11B6"/>
    <w:rsid w:val="009F2C3B"/>
    <w:rsid w:val="009F367D"/>
    <w:rsid w:val="009F4378"/>
    <w:rsid w:val="009F48B3"/>
    <w:rsid w:val="009F5464"/>
    <w:rsid w:val="009F5BB1"/>
    <w:rsid w:val="009F5D26"/>
    <w:rsid w:val="009F5F51"/>
    <w:rsid w:val="00A00319"/>
    <w:rsid w:val="00A00898"/>
    <w:rsid w:val="00A008D3"/>
    <w:rsid w:val="00A02138"/>
    <w:rsid w:val="00A02385"/>
    <w:rsid w:val="00A0406F"/>
    <w:rsid w:val="00A04676"/>
    <w:rsid w:val="00A04D2A"/>
    <w:rsid w:val="00A04DA7"/>
    <w:rsid w:val="00A05101"/>
    <w:rsid w:val="00A051CA"/>
    <w:rsid w:val="00A053BC"/>
    <w:rsid w:val="00A058E6"/>
    <w:rsid w:val="00A06328"/>
    <w:rsid w:val="00A06D10"/>
    <w:rsid w:val="00A06E4F"/>
    <w:rsid w:val="00A0724B"/>
    <w:rsid w:val="00A07B20"/>
    <w:rsid w:val="00A104B3"/>
    <w:rsid w:val="00A10563"/>
    <w:rsid w:val="00A106F8"/>
    <w:rsid w:val="00A11959"/>
    <w:rsid w:val="00A119D5"/>
    <w:rsid w:val="00A12716"/>
    <w:rsid w:val="00A12B81"/>
    <w:rsid w:val="00A1369C"/>
    <w:rsid w:val="00A143CC"/>
    <w:rsid w:val="00A14526"/>
    <w:rsid w:val="00A14714"/>
    <w:rsid w:val="00A14D19"/>
    <w:rsid w:val="00A1513E"/>
    <w:rsid w:val="00A15756"/>
    <w:rsid w:val="00A15F8A"/>
    <w:rsid w:val="00A1695B"/>
    <w:rsid w:val="00A16BDA"/>
    <w:rsid w:val="00A17702"/>
    <w:rsid w:val="00A17CC9"/>
    <w:rsid w:val="00A214E4"/>
    <w:rsid w:val="00A219FA"/>
    <w:rsid w:val="00A22F67"/>
    <w:rsid w:val="00A23071"/>
    <w:rsid w:val="00A234DC"/>
    <w:rsid w:val="00A246D0"/>
    <w:rsid w:val="00A2483F"/>
    <w:rsid w:val="00A256EB"/>
    <w:rsid w:val="00A25C03"/>
    <w:rsid w:val="00A25D94"/>
    <w:rsid w:val="00A25FD5"/>
    <w:rsid w:val="00A26895"/>
    <w:rsid w:val="00A273A1"/>
    <w:rsid w:val="00A2748C"/>
    <w:rsid w:val="00A277E8"/>
    <w:rsid w:val="00A27F02"/>
    <w:rsid w:val="00A305AE"/>
    <w:rsid w:val="00A30B58"/>
    <w:rsid w:val="00A30B9B"/>
    <w:rsid w:val="00A311CB"/>
    <w:rsid w:val="00A32701"/>
    <w:rsid w:val="00A32C90"/>
    <w:rsid w:val="00A33512"/>
    <w:rsid w:val="00A33A62"/>
    <w:rsid w:val="00A33D4A"/>
    <w:rsid w:val="00A34681"/>
    <w:rsid w:val="00A36133"/>
    <w:rsid w:val="00A36977"/>
    <w:rsid w:val="00A37499"/>
    <w:rsid w:val="00A37B72"/>
    <w:rsid w:val="00A37BDC"/>
    <w:rsid w:val="00A37D14"/>
    <w:rsid w:val="00A41E41"/>
    <w:rsid w:val="00A41E6E"/>
    <w:rsid w:val="00A41FDC"/>
    <w:rsid w:val="00A433B4"/>
    <w:rsid w:val="00A43687"/>
    <w:rsid w:val="00A43D32"/>
    <w:rsid w:val="00A44501"/>
    <w:rsid w:val="00A447C6"/>
    <w:rsid w:val="00A448FE"/>
    <w:rsid w:val="00A44DDE"/>
    <w:rsid w:val="00A45968"/>
    <w:rsid w:val="00A45E32"/>
    <w:rsid w:val="00A45F39"/>
    <w:rsid w:val="00A46159"/>
    <w:rsid w:val="00A4621F"/>
    <w:rsid w:val="00A46907"/>
    <w:rsid w:val="00A47493"/>
    <w:rsid w:val="00A4788F"/>
    <w:rsid w:val="00A521F5"/>
    <w:rsid w:val="00A5253F"/>
    <w:rsid w:val="00A532D4"/>
    <w:rsid w:val="00A532EE"/>
    <w:rsid w:val="00A537D7"/>
    <w:rsid w:val="00A54CD6"/>
    <w:rsid w:val="00A556E8"/>
    <w:rsid w:val="00A55BF7"/>
    <w:rsid w:val="00A5623B"/>
    <w:rsid w:val="00A565C6"/>
    <w:rsid w:val="00A56E70"/>
    <w:rsid w:val="00A57117"/>
    <w:rsid w:val="00A578FC"/>
    <w:rsid w:val="00A6082C"/>
    <w:rsid w:val="00A61514"/>
    <w:rsid w:val="00A61AA4"/>
    <w:rsid w:val="00A62335"/>
    <w:rsid w:val="00A62523"/>
    <w:rsid w:val="00A633CD"/>
    <w:rsid w:val="00A63595"/>
    <w:rsid w:val="00A63BEF"/>
    <w:rsid w:val="00A642F2"/>
    <w:rsid w:val="00A6549B"/>
    <w:rsid w:val="00A65ADD"/>
    <w:rsid w:val="00A65C15"/>
    <w:rsid w:val="00A66A55"/>
    <w:rsid w:val="00A6766C"/>
    <w:rsid w:val="00A704E2"/>
    <w:rsid w:val="00A70C8F"/>
    <w:rsid w:val="00A70F97"/>
    <w:rsid w:val="00A71694"/>
    <w:rsid w:val="00A71B5D"/>
    <w:rsid w:val="00A73027"/>
    <w:rsid w:val="00A75678"/>
    <w:rsid w:val="00A75799"/>
    <w:rsid w:val="00A7638E"/>
    <w:rsid w:val="00A76874"/>
    <w:rsid w:val="00A778EE"/>
    <w:rsid w:val="00A80284"/>
    <w:rsid w:val="00A806A5"/>
    <w:rsid w:val="00A81F72"/>
    <w:rsid w:val="00A82026"/>
    <w:rsid w:val="00A83CD9"/>
    <w:rsid w:val="00A83F06"/>
    <w:rsid w:val="00A853C3"/>
    <w:rsid w:val="00A85584"/>
    <w:rsid w:val="00A860A2"/>
    <w:rsid w:val="00A87374"/>
    <w:rsid w:val="00A87BE4"/>
    <w:rsid w:val="00A87C38"/>
    <w:rsid w:val="00A90086"/>
    <w:rsid w:val="00A9036F"/>
    <w:rsid w:val="00A90459"/>
    <w:rsid w:val="00A90BA4"/>
    <w:rsid w:val="00A90C6F"/>
    <w:rsid w:val="00A91174"/>
    <w:rsid w:val="00A91F0C"/>
    <w:rsid w:val="00A93D6D"/>
    <w:rsid w:val="00A93DEC"/>
    <w:rsid w:val="00A94C1D"/>
    <w:rsid w:val="00A95457"/>
    <w:rsid w:val="00A9602F"/>
    <w:rsid w:val="00A9736B"/>
    <w:rsid w:val="00AA05D3"/>
    <w:rsid w:val="00AA0D2D"/>
    <w:rsid w:val="00AA1097"/>
    <w:rsid w:val="00AA204A"/>
    <w:rsid w:val="00AA289C"/>
    <w:rsid w:val="00AA2D50"/>
    <w:rsid w:val="00AA2EDA"/>
    <w:rsid w:val="00AA303D"/>
    <w:rsid w:val="00AA3110"/>
    <w:rsid w:val="00AA32A0"/>
    <w:rsid w:val="00AA3F31"/>
    <w:rsid w:val="00AA48AA"/>
    <w:rsid w:val="00AA4DC6"/>
    <w:rsid w:val="00AA4E83"/>
    <w:rsid w:val="00AA4F99"/>
    <w:rsid w:val="00AA53C4"/>
    <w:rsid w:val="00AA5658"/>
    <w:rsid w:val="00AA5703"/>
    <w:rsid w:val="00AA5780"/>
    <w:rsid w:val="00AA5AE7"/>
    <w:rsid w:val="00AA5C2F"/>
    <w:rsid w:val="00AA672C"/>
    <w:rsid w:val="00AA6D06"/>
    <w:rsid w:val="00AA6DBE"/>
    <w:rsid w:val="00AA6FF3"/>
    <w:rsid w:val="00AA754C"/>
    <w:rsid w:val="00AA7FA0"/>
    <w:rsid w:val="00AB01C4"/>
    <w:rsid w:val="00AB0C34"/>
    <w:rsid w:val="00AB137F"/>
    <w:rsid w:val="00AB206B"/>
    <w:rsid w:val="00AB2127"/>
    <w:rsid w:val="00AB2C09"/>
    <w:rsid w:val="00AB2E42"/>
    <w:rsid w:val="00AB3A14"/>
    <w:rsid w:val="00AB4628"/>
    <w:rsid w:val="00AB67EC"/>
    <w:rsid w:val="00AB7780"/>
    <w:rsid w:val="00AB7E6A"/>
    <w:rsid w:val="00AC00CB"/>
    <w:rsid w:val="00AC039E"/>
    <w:rsid w:val="00AC0DE2"/>
    <w:rsid w:val="00AC1C77"/>
    <w:rsid w:val="00AC20CC"/>
    <w:rsid w:val="00AC266E"/>
    <w:rsid w:val="00AC274F"/>
    <w:rsid w:val="00AC284B"/>
    <w:rsid w:val="00AC2CC8"/>
    <w:rsid w:val="00AC440D"/>
    <w:rsid w:val="00AC547A"/>
    <w:rsid w:val="00AC66C6"/>
    <w:rsid w:val="00AC738F"/>
    <w:rsid w:val="00AC78BF"/>
    <w:rsid w:val="00AD0B12"/>
    <w:rsid w:val="00AD0BCD"/>
    <w:rsid w:val="00AD0E7A"/>
    <w:rsid w:val="00AD1298"/>
    <w:rsid w:val="00AD2CFE"/>
    <w:rsid w:val="00AD497A"/>
    <w:rsid w:val="00AD50AD"/>
    <w:rsid w:val="00AD54AB"/>
    <w:rsid w:val="00AD6395"/>
    <w:rsid w:val="00AD65B7"/>
    <w:rsid w:val="00AD6A99"/>
    <w:rsid w:val="00AD6A9F"/>
    <w:rsid w:val="00AD6F0D"/>
    <w:rsid w:val="00AD7ED0"/>
    <w:rsid w:val="00AE00C0"/>
    <w:rsid w:val="00AE086B"/>
    <w:rsid w:val="00AE1209"/>
    <w:rsid w:val="00AE13CF"/>
    <w:rsid w:val="00AE15E8"/>
    <w:rsid w:val="00AE16E0"/>
    <w:rsid w:val="00AE2195"/>
    <w:rsid w:val="00AE2341"/>
    <w:rsid w:val="00AE2B1D"/>
    <w:rsid w:val="00AE35A6"/>
    <w:rsid w:val="00AE3693"/>
    <w:rsid w:val="00AE4000"/>
    <w:rsid w:val="00AE4175"/>
    <w:rsid w:val="00AE50B6"/>
    <w:rsid w:val="00AE6DC8"/>
    <w:rsid w:val="00AE6FD5"/>
    <w:rsid w:val="00AE73FB"/>
    <w:rsid w:val="00AE779B"/>
    <w:rsid w:val="00AE7D7C"/>
    <w:rsid w:val="00AE7F0A"/>
    <w:rsid w:val="00AF0099"/>
    <w:rsid w:val="00AF0579"/>
    <w:rsid w:val="00AF0F06"/>
    <w:rsid w:val="00AF1030"/>
    <w:rsid w:val="00AF11B4"/>
    <w:rsid w:val="00AF223F"/>
    <w:rsid w:val="00AF2EEF"/>
    <w:rsid w:val="00AF3C6D"/>
    <w:rsid w:val="00AF45AC"/>
    <w:rsid w:val="00AF4B56"/>
    <w:rsid w:val="00AF532E"/>
    <w:rsid w:val="00AF592D"/>
    <w:rsid w:val="00AF62DC"/>
    <w:rsid w:val="00AF684E"/>
    <w:rsid w:val="00AF69D0"/>
    <w:rsid w:val="00AF776C"/>
    <w:rsid w:val="00AF78E4"/>
    <w:rsid w:val="00AF7A0C"/>
    <w:rsid w:val="00B00189"/>
    <w:rsid w:val="00B00BAB"/>
    <w:rsid w:val="00B02BD4"/>
    <w:rsid w:val="00B02E25"/>
    <w:rsid w:val="00B02E68"/>
    <w:rsid w:val="00B03D4D"/>
    <w:rsid w:val="00B03FED"/>
    <w:rsid w:val="00B042A8"/>
    <w:rsid w:val="00B05EAD"/>
    <w:rsid w:val="00B105C3"/>
    <w:rsid w:val="00B10620"/>
    <w:rsid w:val="00B11A64"/>
    <w:rsid w:val="00B12DCE"/>
    <w:rsid w:val="00B12EBE"/>
    <w:rsid w:val="00B1310D"/>
    <w:rsid w:val="00B13685"/>
    <w:rsid w:val="00B140C2"/>
    <w:rsid w:val="00B145D2"/>
    <w:rsid w:val="00B154A6"/>
    <w:rsid w:val="00B15B63"/>
    <w:rsid w:val="00B15CEE"/>
    <w:rsid w:val="00B16164"/>
    <w:rsid w:val="00B16358"/>
    <w:rsid w:val="00B165B4"/>
    <w:rsid w:val="00B17099"/>
    <w:rsid w:val="00B17547"/>
    <w:rsid w:val="00B17B14"/>
    <w:rsid w:val="00B17D6F"/>
    <w:rsid w:val="00B17F4F"/>
    <w:rsid w:val="00B20039"/>
    <w:rsid w:val="00B201B0"/>
    <w:rsid w:val="00B20778"/>
    <w:rsid w:val="00B21980"/>
    <w:rsid w:val="00B22418"/>
    <w:rsid w:val="00B22E0B"/>
    <w:rsid w:val="00B23317"/>
    <w:rsid w:val="00B23C93"/>
    <w:rsid w:val="00B242A4"/>
    <w:rsid w:val="00B243A1"/>
    <w:rsid w:val="00B2552B"/>
    <w:rsid w:val="00B25E45"/>
    <w:rsid w:val="00B2713F"/>
    <w:rsid w:val="00B2723A"/>
    <w:rsid w:val="00B3011C"/>
    <w:rsid w:val="00B30BE3"/>
    <w:rsid w:val="00B30E32"/>
    <w:rsid w:val="00B30E90"/>
    <w:rsid w:val="00B318A6"/>
    <w:rsid w:val="00B31F1A"/>
    <w:rsid w:val="00B32098"/>
    <w:rsid w:val="00B33611"/>
    <w:rsid w:val="00B3378B"/>
    <w:rsid w:val="00B33F4E"/>
    <w:rsid w:val="00B3434C"/>
    <w:rsid w:val="00B344FB"/>
    <w:rsid w:val="00B34714"/>
    <w:rsid w:val="00B35357"/>
    <w:rsid w:val="00B35394"/>
    <w:rsid w:val="00B3567C"/>
    <w:rsid w:val="00B366B5"/>
    <w:rsid w:val="00B36887"/>
    <w:rsid w:val="00B36AB2"/>
    <w:rsid w:val="00B37AFE"/>
    <w:rsid w:val="00B37D3B"/>
    <w:rsid w:val="00B40A1B"/>
    <w:rsid w:val="00B41854"/>
    <w:rsid w:val="00B425BA"/>
    <w:rsid w:val="00B42DFB"/>
    <w:rsid w:val="00B42E58"/>
    <w:rsid w:val="00B44043"/>
    <w:rsid w:val="00B4461E"/>
    <w:rsid w:val="00B45422"/>
    <w:rsid w:val="00B454FB"/>
    <w:rsid w:val="00B45596"/>
    <w:rsid w:val="00B45C90"/>
    <w:rsid w:val="00B45CA4"/>
    <w:rsid w:val="00B45E12"/>
    <w:rsid w:val="00B46348"/>
    <w:rsid w:val="00B4778C"/>
    <w:rsid w:val="00B50D59"/>
    <w:rsid w:val="00B51D3A"/>
    <w:rsid w:val="00B52E19"/>
    <w:rsid w:val="00B531A6"/>
    <w:rsid w:val="00B539EE"/>
    <w:rsid w:val="00B54363"/>
    <w:rsid w:val="00B549D5"/>
    <w:rsid w:val="00B54AE8"/>
    <w:rsid w:val="00B552F9"/>
    <w:rsid w:val="00B553B2"/>
    <w:rsid w:val="00B5603F"/>
    <w:rsid w:val="00B5640D"/>
    <w:rsid w:val="00B56B9F"/>
    <w:rsid w:val="00B57119"/>
    <w:rsid w:val="00B5764D"/>
    <w:rsid w:val="00B606D3"/>
    <w:rsid w:val="00B60C3F"/>
    <w:rsid w:val="00B60E10"/>
    <w:rsid w:val="00B6131D"/>
    <w:rsid w:val="00B62435"/>
    <w:rsid w:val="00B62763"/>
    <w:rsid w:val="00B62EBB"/>
    <w:rsid w:val="00B63156"/>
    <w:rsid w:val="00B6384A"/>
    <w:rsid w:val="00B642C9"/>
    <w:rsid w:val="00B650FE"/>
    <w:rsid w:val="00B669DA"/>
    <w:rsid w:val="00B6751F"/>
    <w:rsid w:val="00B675B1"/>
    <w:rsid w:val="00B67AC5"/>
    <w:rsid w:val="00B70359"/>
    <w:rsid w:val="00B708BA"/>
    <w:rsid w:val="00B709EA"/>
    <w:rsid w:val="00B71AAE"/>
    <w:rsid w:val="00B72AEE"/>
    <w:rsid w:val="00B734DF"/>
    <w:rsid w:val="00B73FE0"/>
    <w:rsid w:val="00B74837"/>
    <w:rsid w:val="00B7504F"/>
    <w:rsid w:val="00B7519A"/>
    <w:rsid w:val="00B7530D"/>
    <w:rsid w:val="00B75D4A"/>
    <w:rsid w:val="00B76101"/>
    <w:rsid w:val="00B762AC"/>
    <w:rsid w:val="00B764BA"/>
    <w:rsid w:val="00B7727F"/>
    <w:rsid w:val="00B778C7"/>
    <w:rsid w:val="00B77BD7"/>
    <w:rsid w:val="00B80013"/>
    <w:rsid w:val="00B80355"/>
    <w:rsid w:val="00B80B7C"/>
    <w:rsid w:val="00B8154D"/>
    <w:rsid w:val="00B8157A"/>
    <w:rsid w:val="00B816CB"/>
    <w:rsid w:val="00B82350"/>
    <w:rsid w:val="00B823F7"/>
    <w:rsid w:val="00B82A17"/>
    <w:rsid w:val="00B842C4"/>
    <w:rsid w:val="00B84576"/>
    <w:rsid w:val="00B84B30"/>
    <w:rsid w:val="00B84D50"/>
    <w:rsid w:val="00B85162"/>
    <w:rsid w:val="00B854AA"/>
    <w:rsid w:val="00B86594"/>
    <w:rsid w:val="00B866E4"/>
    <w:rsid w:val="00B86B36"/>
    <w:rsid w:val="00B87261"/>
    <w:rsid w:val="00B87369"/>
    <w:rsid w:val="00B9026F"/>
    <w:rsid w:val="00B90337"/>
    <w:rsid w:val="00B9065B"/>
    <w:rsid w:val="00B919BD"/>
    <w:rsid w:val="00B91BBF"/>
    <w:rsid w:val="00B9262A"/>
    <w:rsid w:val="00B927AB"/>
    <w:rsid w:val="00B92B28"/>
    <w:rsid w:val="00B92F88"/>
    <w:rsid w:val="00B938D1"/>
    <w:rsid w:val="00B942BA"/>
    <w:rsid w:val="00B943C7"/>
    <w:rsid w:val="00B9473A"/>
    <w:rsid w:val="00B94B90"/>
    <w:rsid w:val="00B94D6F"/>
    <w:rsid w:val="00B94ED1"/>
    <w:rsid w:val="00B95120"/>
    <w:rsid w:val="00B95337"/>
    <w:rsid w:val="00B958E7"/>
    <w:rsid w:val="00B95AFE"/>
    <w:rsid w:val="00B95C4A"/>
    <w:rsid w:val="00B9682B"/>
    <w:rsid w:val="00B9684F"/>
    <w:rsid w:val="00B96D1E"/>
    <w:rsid w:val="00B97170"/>
    <w:rsid w:val="00B97997"/>
    <w:rsid w:val="00BA0913"/>
    <w:rsid w:val="00BA0CB6"/>
    <w:rsid w:val="00BA0EFC"/>
    <w:rsid w:val="00BA11D5"/>
    <w:rsid w:val="00BA1A6A"/>
    <w:rsid w:val="00BA1C43"/>
    <w:rsid w:val="00BA1F30"/>
    <w:rsid w:val="00BA2490"/>
    <w:rsid w:val="00BA2F2D"/>
    <w:rsid w:val="00BA34B3"/>
    <w:rsid w:val="00BA34C8"/>
    <w:rsid w:val="00BA386E"/>
    <w:rsid w:val="00BA3C75"/>
    <w:rsid w:val="00BA3EA8"/>
    <w:rsid w:val="00BA4D68"/>
    <w:rsid w:val="00BA629E"/>
    <w:rsid w:val="00BA63CE"/>
    <w:rsid w:val="00BA656A"/>
    <w:rsid w:val="00BA6A30"/>
    <w:rsid w:val="00BA7111"/>
    <w:rsid w:val="00BA7C5A"/>
    <w:rsid w:val="00BB2363"/>
    <w:rsid w:val="00BB35E7"/>
    <w:rsid w:val="00BB36CF"/>
    <w:rsid w:val="00BB415A"/>
    <w:rsid w:val="00BB4356"/>
    <w:rsid w:val="00BB444F"/>
    <w:rsid w:val="00BB4752"/>
    <w:rsid w:val="00BB4B39"/>
    <w:rsid w:val="00BB4C31"/>
    <w:rsid w:val="00BB4E1C"/>
    <w:rsid w:val="00BB5628"/>
    <w:rsid w:val="00BB5EFB"/>
    <w:rsid w:val="00BB7F45"/>
    <w:rsid w:val="00BC0BC7"/>
    <w:rsid w:val="00BC0DD5"/>
    <w:rsid w:val="00BC16C9"/>
    <w:rsid w:val="00BC1AA1"/>
    <w:rsid w:val="00BC1BEA"/>
    <w:rsid w:val="00BC1D12"/>
    <w:rsid w:val="00BC2AF8"/>
    <w:rsid w:val="00BC33FB"/>
    <w:rsid w:val="00BC39D3"/>
    <w:rsid w:val="00BC4421"/>
    <w:rsid w:val="00BC4B84"/>
    <w:rsid w:val="00BC5A05"/>
    <w:rsid w:val="00BC68C6"/>
    <w:rsid w:val="00BC7E79"/>
    <w:rsid w:val="00BD08DE"/>
    <w:rsid w:val="00BD0EE8"/>
    <w:rsid w:val="00BD13E5"/>
    <w:rsid w:val="00BD1657"/>
    <w:rsid w:val="00BD16D0"/>
    <w:rsid w:val="00BD1C52"/>
    <w:rsid w:val="00BD26B5"/>
    <w:rsid w:val="00BD2EC1"/>
    <w:rsid w:val="00BD30AF"/>
    <w:rsid w:val="00BD3411"/>
    <w:rsid w:val="00BD3BE2"/>
    <w:rsid w:val="00BD3E30"/>
    <w:rsid w:val="00BD4034"/>
    <w:rsid w:val="00BD4332"/>
    <w:rsid w:val="00BD4670"/>
    <w:rsid w:val="00BD4F82"/>
    <w:rsid w:val="00BD6014"/>
    <w:rsid w:val="00BD66F5"/>
    <w:rsid w:val="00BD6793"/>
    <w:rsid w:val="00BD6DF2"/>
    <w:rsid w:val="00BD7BBC"/>
    <w:rsid w:val="00BE08C5"/>
    <w:rsid w:val="00BE0B28"/>
    <w:rsid w:val="00BE1BB4"/>
    <w:rsid w:val="00BE3EFE"/>
    <w:rsid w:val="00BE4135"/>
    <w:rsid w:val="00BE42C0"/>
    <w:rsid w:val="00BE4F30"/>
    <w:rsid w:val="00BE50D9"/>
    <w:rsid w:val="00BE529A"/>
    <w:rsid w:val="00BE5E72"/>
    <w:rsid w:val="00BE63E9"/>
    <w:rsid w:val="00BF0400"/>
    <w:rsid w:val="00BF05FB"/>
    <w:rsid w:val="00BF0625"/>
    <w:rsid w:val="00BF0B87"/>
    <w:rsid w:val="00BF1FC7"/>
    <w:rsid w:val="00BF2255"/>
    <w:rsid w:val="00BF2265"/>
    <w:rsid w:val="00BF2418"/>
    <w:rsid w:val="00BF2736"/>
    <w:rsid w:val="00BF30EF"/>
    <w:rsid w:val="00BF32A0"/>
    <w:rsid w:val="00BF3706"/>
    <w:rsid w:val="00BF3D43"/>
    <w:rsid w:val="00BF453E"/>
    <w:rsid w:val="00BF49EB"/>
    <w:rsid w:val="00BF4EF0"/>
    <w:rsid w:val="00BF5028"/>
    <w:rsid w:val="00BF50C4"/>
    <w:rsid w:val="00BF55A2"/>
    <w:rsid w:val="00BF6A00"/>
    <w:rsid w:val="00BF71A0"/>
    <w:rsid w:val="00BF7487"/>
    <w:rsid w:val="00BF7A99"/>
    <w:rsid w:val="00BF7BE7"/>
    <w:rsid w:val="00C0159E"/>
    <w:rsid w:val="00C019A0"/>
    <w:rsid w:val="00C048D1"/>
    <w:rsid w:val="00C05292"/>
    <w:rsid w:val="00C0553E"/>
    <w:rsid w:val="00C057FE"/>
    <w:rsid w:val="00C05992"/>
    <w:rsid w:val="00C05994"/>
    <w:rsid w:val="00C05BFD"/>
    <w:rsid w:val="00C10162"/>
    <w:rsid w:val="00C104D2"/>
    <w:rsid w:val="00C110A0"/>
    <w:rsid w:val="00C116B9"/>
    <w:rsid w:val="00C12467"/>
    <w:rsid w:val="00C124EF"/>
    <w:rsid w:val="00C131EA"/>
    <w:rsid w:val="00C134DA"/>
    <w:rsid w:val="00C14572"/>
    <w:rsid w:val="00C14798"/>
    <w:rsid w:val="00C1489B"/>
    <w:rsid w:val="00C14AF3"/>
    <w:rsid w:val="00C14FF2"/>
    <w:rsid w:val="00C15E44"/>
    <w:rsid w:val="00C16756"/>
    <w:rsid w:val="00C200C3"/>
    <w:rsid w:val="00C214C2"/>
    <w:rsid w:val="00C217C9"/>
    <w:rsid w:val="00C21BC8"/>
    <w:rsid w:val="00C2339A"/>
    <w:rsid w:val="00C23F43"/>
    <w:rsid w:val="00C241CF"/>
    <w:rsid w:val="00C242CF"/>
    <w:rsid w:val="00C24B36"/>
    <w:rsid w:val="00C25D95"/>
    <w:rsid w:val="00C27292"/>
    <w:rsid w:val="00C279B6"/>
    <w:rsid w:val="00C27A03"/>
    <w:rsid w:val="00C27DA6"/>
    <w:rsid w:val="00C3005B"/>
    <w:rsid w:val="00C319EA"/>
    <w:rsid w:val="00C31D76"/>
    <w:rsid w:val="00C32083"/>
    <w:rsid w:val="00C32154"/>
    <w:rsid w:val="00C3215A"/>
    <w:rsid w:val="00C32C63"/>
    <w:rsid w:val="00C32CE0"/>
    <w:rsid w:val="00C32E40"/>
    <w:rsid w:val="00C3347D"/>
    <w:rsid w:val="00C33CBD"/>
    <w:rsid w:val="00C3414B"/>
    <w:rsid w:val="00C348CA"/>
    <w:rsid w:val="00C361AA"/>
    <w:rsid w:val="00C369F7"/>
    <w:rsid w:val="00C379D8"/>
    <w:rsid w:val="00C37D14"/>
    <w:rsid w:val="00C412C5"/>
    <w:rsid w:val="00C416D9"/>
    <w:rsid w:val="00C420A7"/>
    <w:rsid w:val="00C427C3"/>
    <w:rsid w:val="00C427FF"/>
    <w:rsid w:val="00C42BF3"/>
    <w:rsid w:val="00C431C5"/>
    <w:rsid w:val="00C43234"/>
    <w:rsid w:val="00C432AC"/>
    <w:rsid w:val="00C4472F"/>
    <w:rsid w:val="00C457B2"/>
    <w:rsid w:val="00C45D9C"/>
    <w:rsid w:val="00C4615F"/>
    <w:rsid w:val="00C46C1E"/>
    <w:rsid w:val="00C478A0"/>
    <w:rsid w:val="00C47F79"/>
    <w:rsid w:val="00C47FFB"/>
    <w:rsid w:val="00C503D6"/>
    <w:rsid w:val="00C5056F"/>
    <w:rsid w:val="00C505DA"/>
    <w:rsid w:val="00C5077F"/>
    <w:rsid w:val="00C508A2"/>
    <w:rsid w:val="00C510F8"/>
    <w:rsid w:val="00C51178"/>
    <w:rsid w:val="00C511B5"/>
    <w:rsid w:val="00C52047"/>
    <w:rsid w:val="00C5275D"/>
    <w:rsid w:val="00C53533"/>
    <w:rsid w:val="00C535C4"/>
    <w:rsid w:val="00C539B2"/>
    <w:rsid w:val="00C54415"/>
    <w:rsid w:val="00C566F7"/>
    <w:rsid w:val="00C56D05"/>
    <w:rsid w:val="00C57831"/>
    <w:rsid w:val="00C60863"/>
    <w:rsid w:val="00C609F4"/>
    <w:rsid w:val="00C60AF0"/>
    <w:rsid w:val="00C61387"/>
    <w:rsid w:val="00C61CE9"/>
    <w:rsid w:val="00C6272A"/>
    <w:rsid w:val="00C62B36"/>
    <w:rsid w:val="00C6364D"/>
    <w:rsid w:val="00C636C3"/>
    <w:rsid w:val="00C63848"/>
    <w:rsid w:val="00C64059"/>
    <w:rsid w:val="00C65544"/>
    <w:rsid w:val="00C6751B"/>
    <w:rsid w:val="00C67BE4"/>
    <w:rsid w:val="00C67DFD"/>
    <w:rsid w:val="00C67F9D"/>
    <w:rsid w:val="00C70375"/>
    <w:rsid w:val="00C707EB"/>
    <w:rsid w:val="00C707F6"/>
    <w:rsid w:val="00C70815"/>
    <w:rsid w:val="00C70A69"/>
    <w:rsid w:val="00C70E90"/>
    <w:rsid w:val="00C71215"/>
    <w:rsid w:val="00C71A08"/>
    <w:rsid w:val="00C71BB4"/>
    <w:rsid w:val="00C7270F"/>
    <w:rsid w:val="00C728B2"/>
    <w:rsid w:val="00C7306C"/>
    <w:rsid w:val="00C73179"/>
    <w:rsid w:val="00C73689"/>
    <w:rsid w:val="00C752C0"/>
    <w:rsid w:val="00C753B8"/>
    <w:rsid w:val="00C75417"/>
    <w:rsid w:val="00C767A7"/>
    <w:rsid w:val="00C77028"/>
    <w:rsid w:val="00C770BD"/>
    <w:rsid w:val="00C77663"/>
    <w:rsid w:val="00C77AAE"/>
    <w:rsid w:val="00C77B86"/>
    <w:rsid w:val="00C77BC5"/>
    <w:rsid w:val="00C77ED2"/>
    <w:rsid w:val="00C80EC6"/>
    <w:rsid w:val="00C80FB9"/>
    <w:rsid w:val="00C818E0"/>
    <w:rsid w:val="00C81AC9"/>
    <w:rsid w:val="00C81D76"/>
    <w:rsid w:val="00C81DE7"/>
    <w:rsid w:val="00C82CAB"/>
    <w:rsid w:val="00C83367"/>
    <w:rsid w:val="00C83B05"/>
    <w:rsid w:val="00C8468C"/>
    <w:rsid w:val="00C862CF"/>
    <w:rsid w:val="00C87102"/>
    <w:rsid w:val="00C9001C"/>
    <w:rsid w:val="00C90371"/>
    <w:rsid w:val="00C904FA"/>
    <w:rsid w:val="00C908B2"/>
    <w:rsid w:val="00C90EC4"/>
    <w:rsid w:val="00C9158F"/>
    <w:rsid w:val="00C92339"/>
    <w:rsid w:val="00C9235C"/>
    <w:rsid w:val="00C92A3B"/>
    <w:rsid w:val="00C92B7B"/>
    <w:rsid w:val="00C947C6"/>
    <w:rsid w:val="00C94DD3"/>
    <w:rsid w:val="00C96500"/>
    <w:rsid w:val="00C96739"/>
    <w:rsid w:val="00C96D62"/>
    <w:rsid w:val="00C97670"/>
    <w:rsid w:val="00CA08F4"/>
    <w:rsid w:val="00CA0F36"/>
    <w:rsid w:val="00CA16F3"/>
    <w:rsid w:val="00CA1737"/>
    <w:rsid w:val="00CA1A7E"/>
    <w:rsid w:val="00CA1DEC"/>
    <w:rsid w:val="00CA26DD"/>
    <w:rsid w:val="00CA2C89"/>
    <w:rsid w:val="00CA2D7F"/>
    <w:rsid w:val="00CA4DD2"/>
    <w:rsid w:val="00CA4EEB"/>
    <w:rsid w:val="00CA5CED"/>
    <w:rsid w:val="00CA5F05"/>
    <w:rsid w:val="00CA60BF"/>
    <w:rsid w:val="00CA6AF6"/>
    <w:rsid w:val="00CA70BE"/>
    <w:rsid w:val="00CA712A"/>
    <w:rsid w:val="00CA72FB"/>
    <w:rsid w:val="00CB0A5C"/>
    <w:rsid w:val="00CB0F45"/>
    <w:rsid w:val="00CB3474"/>
    <w:rsid w:val="00CB3908"/>
    <w:rsid w:val="00CB3D74"/>
    <w:rsid w:val="00CB4148"/>
    <w:rsid w:val="00CB432D"/>
    <w:rsid w:val="00CB5EA5"/>
    <w:rsid w:val="00CB5F53"/>
    <w:rsid w:val="00CB6B9F"/>
    <w:rsid w:val="00CB6CB8"/>
    <w:rsid w:val="00CB6D1B"/>
    <w:rsid w:val="00CB70D4"/>
    <w:rsid w:val="00CB75F6"/>
    <w:rsid w:val="00CC15E9"/>
    <w:rsid w:val="00CC5F1E"/>
    <w:rsid w:val="00CC6B67"/>
    <w:rsid w:val="00CC75C7"/>
    <w:rsid w:val="00CD0FAB"/>
    <w:rsid w:val="00CD1177"/>
    <w:rsid w:val="00CD11BF"/>
    <w:rsid w:val="00CD198B"/>
    <w:rsid w:val="00CD1A6D"/>
    <w:rsid w:val="00CD2232"/>
    <w:rsid w:val="00CD4CA6"/>
    <w:rsid w:val="00CD52AA"/>
    <w:rsid w:val="00CD5BB6"/>
    <w:rsid w:val="00CD6486"/>
    <w:rsid w:val="00CD6509"/>
    <w:rsid w:val="00CD69B2"/>
    <w:rsid w:val="00CD6F4E"/>
    <w:rsid w:val="00CE0A39"/>
    <w:rsid w:val="00CE0AC3"/>
    <w:rsid w:val="00CE0B2E"/>
    <w:rsid w:val="00CE1540"/>
    <w:rsid w:val="00CE1688"/>
    <w:rsid w:val="00CE16AF"/>
    <w:rsid w:val="00CE300E"/>
    <w:rsid w:val="00CE315F"/>
    <w:rsid w:val="00CE412B"/>
    <w:rsid w:val="00CE418C"/>
    <w:rsid w:val="00CE5164"/>
    <w:rsid w:val="00CE6422"/>
    <w:rsid w:val="00CE705C"/>
    <w:rsid w:val="00CE7796"/>
    <w:rsid w:val="00CF0B66"/>
    <w:rsid w:val="00CF0CED"/>
    <w:rsid w:val="00CF1FCE"/>
    <w:rsid w:val="00CF2666"/>
    <w:rsid w:val="00CF417C"/>
    <w:rsid w:val="00CF4B17"/>
    <w:rsid w:val="00CF4C7B"/>
    <w:rsid w:val="00CF5405"/>
    <w:rsid w:val="00CF568A"/>
    <w:rsid w:val="00CF598F"/>
    <w:rsid w:val="00CF5C46"/>
    <w:rsid w:val="00CF634F"/>
    <w:rsid w:val="00CF6C59"/>
    <w:rsid w:val="00CF7299"/>
    <w:rsid w:val="00CF7E83"/>
    <w:rsid w:val="00D009F7"/>
    <w:rsid w:val="00D01049"/>
    <w:rsid w:val="00D01512"/>
    <w:rsid w:val="00D01C14"/>
    <w:rsid w:val="00D02232"/>
    <w:rsid w:val="00D030A1"/>
    <w:rsid w:val="00D036C7"/>
    <w:rsid w:val="00D03B19"/>
    <w:rsid w:val="00D05174"/>
    <w:rsid w:val="00D05A6D"/>
    <w:rsid w:val="00D06088"/>
    <w:rsid w:val="00D067CA"/>
    <w:rsid w:val="00D068B5"/>
    <w:rsid w:val="00D07D4B"/>
    <w:rsid w:val="00D1095E"/>
    <w:rsid w:val="00D109FC"/>
    <w:rsid w:val="00D11176"/>
    <w:rsid w:val="00D1333D"/>
    <w:rsid w:val="00D133B9"/>
    <w:rsid w:val="00D135C2"/>
    <w:rsid w:val="00D13D57"/>
    <w:rsid w:val="00D14311"/>
    <w:rsid w:val="00D14492"/>
    <w:rsid w:val="00D14757"/>
    <w:rsid w:val="00D14C4D"/>
    <w:rsid w:val="00D15F23"/>
    <w:rsid w:val="00D1626E"/>
    <w:rsid w:val="00D165B7"/>
    <w:rsid w:val="00D16EA4"/>
    <w:rsid w:val="00D1726C"/>
    <w:rsid w:val="00D176F6"/>
    <w:rsid w:val="00D202AB"/>
    <w:rsid w:val="00D204A3"/>
    <w:rsid w:val="00D21190"/>
    <w:rsid w:val="00D212C7"/>
    <w:rsid w:val="00D22250"/>
    <w:rsid w:val="00D229D5"/>
    <w:rsid w:val="00D22ABB"/>
    <w:rsid w:val="00D233F5"/>
    <w:rsid w:val="00D23DE1"/>
    <w:rsid w:val="00D24049"/>
    <w:rsid w:val="00D246B5"/>
    <w:rsid w:val="00D25BC8"/>
    <w:rsid w:val="00D2730B"/>
    <w:rsid w:val="00D279BB"/>
    <w:rsid w:val="00D27B50"/>
    <w:rsid w:val="00D27B55"/>
    <w:rsid w:val="00D27D8A"/>
    <w:rsid w:val="00D30328"/>
    <w:rsid w:val="00D31D7D"/>
    <w:rsid w:val="00D326C9"/>
    <w:rsid w:val="00D327EB"/>
    <w:rsid w:val="00D33B4F"/>
    <w:rsid w:val="00D35421"/>
    <w:rsid w:val="00D35C27"/>
    <w:rsid w:val="00D375FB"/>
    <w:rsid w:val="00D400BB"/>
    <w:rsid w:val="00D400EA"/>
    <w:rsid w:val="00D40459"/>
    <w:rsid w:val="00D407D1"/>
    <w:rsid w:val="00D40BA8"/>
    <w:rsid w:val="00D41D26"/>
    <w:rsid w:val="00D4261F"/>
    <w:rsid w:val="00D447CC"/>
    <w:rsid w:val="00D450E5"/>
    <w:rsid w:val="00D45672"/>
    <w:rsid w:val="00D463BA"/>
    <w:rsid w:val="00D46498"/>
    <w:rsid w:val="00D473B6"/>
    <w:rsid w:val="00D47C12"/>
    <w:rsid w:val="00D47EE7"/>
    <w:rsid w:val="00D501AF"/>
    <w:rsid w:val="00D516B0"/>
    <w:rsid w:val="00D5262E"/>
    <w:rsid w:val="00D53673"/>
    <w:rsid w:val="00D55ACE"/>
    <w:rsid w:val="00D56CE8"/>
    <w:rsid w:val="00D56CEC"/>
    <w:rsid w:val="00D57899"/>
    <w:rsid w:val="00D6005B"/>
    <w:rsid w:val="00D615AC"/>
    <w:rsid w:val="00D63AC9"/>
    <w:rsid w:val="00D64BBB"/>
    <w:rsid w:val="00D64CBD"/>
    <w:rsid w:val="00D6546B"/>
    <w:rsid w:val="00D66882"/>
    <w:rsid w:val="00D66F74"/>
    <w:rsid w:val="00D670AF"/>
    <w:rsid w:val="00D6769C"/>
    <w:rsid w:val="00D67F30"/>
    <w:rsid w:val="00D70553"/>
    <w:rsid w:val="00D708DF"/>
    <w:rsid w:val="00D709FB"/>
    <w:rsid w:val="00D70F47"/>
    <w:rsid w:val="00D713A8"/>
    <w:rsid w:val="00D719C1"/>
    <w:rsid w:val="00D721F2"/>
    <w:rsid w:val="00D73151"/>
    <w:rsid w:val="00D743ED"/>
    <w:rsid w:val="00D7477B"/>
    <w:rsid w:val="00D74A4D"/>
    <w:rsid w:val="00D74C36"/>
    <w:rsid w:val="00D75028"/>
    <w:rsid w:val="00D75266"/>
    <w:rsid w:val="00D760A0"/>
    <w:rsid w:val="00D763CA"/>
    <w:rsid w:val="00D76839"/>
    <w:rsid w:val="00D77A48"/>
    <w:rsid w:val="00D804A0"/>
    <w:rsid w:val="00D80A46"/>
    <w:rsid w:val="00D81D42"/>
    <w:rsid w:val="00D82553"/>
    <w:rsid w:val="00D82F59"/>
    <w:rsid w:val="00D844C9"/>
    <w:rsid w:val="00D846DC"/>
    <w:rsid w:val="00D856FA"/>
    <w:rsid w:val="00D864E4"/>
    <w:rsid w:val="00D8686E"/>
    <w:rsid w:val="00D87030"/>
    <w:rsid w:val="00D87397"/>
    <w:rsid w:val="00D873B2"/>
    <w:rsid w:val="00D87A49"/>
    <w:rsid w:val="00D905A9"/>
    <w:rsid w:val="00D90EDF"/>
    <w:rsid w:val="00D912A3"/>
    <w:rsid w:val="00D91462"/>
    <w:rsid w:val="00D915F7"/>
    <w:rsid w:val="00D916E7"/>
    <w:rsid w:val="00D91C27"/>
    <w:rsid w:val="00D92430"/>
    <w:rsid w:val="00D92E3A"/>
    <w:rsid w:val="00D93586"/>
    <w:rsid w:val="00D9383D"/>
    <w:rsid w:val="00D94CB0"/>
    <w:rsid w:val="00D953FD"/>
    <w:rsid w:val="00D95653"/>
    <w:rsid w:val="00D95F36"/>
    <w:rsid w:val="00D96A0D"/>
    <w:rsid w:val="00D96BAA"/>
    <w:rsid w:val="00D970FA"/>
    <w:rsid w:val="00D97D4B"/>
    <w:rsid w:val="00DA0911"/>
    <w:rsid w:val="00DA0E1C"/>
    <w:rsid w:val="00DA1663"/>
    <w:rsid w:val="00DA19A5"/>
    <w:rsid w:val="00DA2D0D"/>
    <w:rsid w:val="00DA2EFC"/>
    <w:rsid w:val="00DA3063"/>
    <w:rsid w:val="00DA30DE"/>
    <w:rsid w:val="00DA3D53"/>
    <w:rsid w:val="00DA5613"/>
    <w:rsid w:val="00DA5627"/>
    <w:rsid w:val="00DA62CA"/>
    <w:rsid w:val="00DA69B0"/>
    <w:rsid w:val="00DA6CD0"/>
    <w:rsid w:val="00DA7287"/>
    <w:rsid w:val="00DB017C"/>
    <w:rsid w:val="00DB15F1"/>
    <w:rsid w:val="00DB1F4B"/>
    <w:rsid w:val="00DB251A"/>
    <w:rsid w:val="00DB2D77"/>
    <w:rsid w:val="00DB3276"/>
    <w:rsid w:val="00DB3CD4"/>
    <w:rsid w:val="00DB42A1"/>
    <w:rsid w:val="00DB43F3"/>
    <w:rsid w:val="00DB4597"/>
    <w:rsid w:val="00DB475B"/>
    <w:rsid w:val="00DB49E6"/>
    <w:rsid w:val="00DB4F4C"/>
    <w:rsid w:val="00DB51CA"/>
    <w:rsid w:val="00DB67BA"/>
    <w:rsid w:val="00DB67D9"/>
    <w:rsid w:val="00DC048D"/>
    <w:rsid w:val="00DC067E"/>
    <w:rsid w:val="00DC16D6"/>
    <w:rsid w:val="00DC26E1"/>
    <w:rsid w:val="00DC2DAC"/>
    <w:rsid w:val="00DC3C2E"/>
    <w:rsid w:val="00DC3E26"/>
    <w:rsid w:val="00DC4419"/>
    <w:rsid w:val="00DC4433"/>
    <w:rsid w:val="00DC58CC"/>
    <w:rsid w:val="00DC59BF"/>
    <w:rsid w:val="00DC65EB"/>
    <w:rsid w:val="00DC6E42"/>
    <w:rsid w:val="00DC7B3C"/>
    <w:rsid w:val="00DD1634"/>
    <w:rsid w:val="00DD207B"/>
    <w:rsid w:val="00DD245E"/>
    <w:rsid w:val="00DD2725"/>
    <w:rsid w:val="00DD2731"/>
    <w:rsid w:val="00DD290F"/>
    <w:rsid w:val="00DD2BE8"/>
    <w:rsid w:val="00DD3237"/>
    <w:rsid w:val="00DD38A4"/>
    <w:rsid w:val="00DD4CF3"/>
    <w:rsid w:val="00DD6C2A"/>
    <w:rsid w:val="00DD6F8F"/>
    <w:rsid w:val="00DD6FFC"/>
    <w:rsid w:val="00DD7C29"/>
    <w:rsid w:val="00DD7EE2"/>
    <w:rsid w:val="00DE063B"/>
    <w:rsid w:val="00DE0AC5"/>
    <w:rsid w:val="00DE0B3F"/>
    <w:rsid w:val="00DE2DE6"/>
    <w:rsid w:val="00DE2F0B"/>
    <w:rsid w:val="00DE34BB"/>
    <w:rsid w:val="00DE35F2"/>
    <w:rsid w:val="00DE3723"/>
    <w:rsid w:val="00DE44B4"/>
    <w:rsid w:val="00DE4B3D"/>
    <w:rsid w:val="00DE4C42"/>
    <w:rsid w:val="00DE4E5D"/>
    <w:rsid w:val="00DE500F"/>
    <w:rsid w:val="00DE5A40"/>
    <w:rsid w:val="00DE5DE5"/>
    <w:rsid w:val="00DE6592"/>
    <w:rsid w:val="00DE7117"/>
    <w:rsid w:val="00DE76BA"/>
    <w:rsid w:val="00DE79FA"/>
    <w:rsid w:val="00DE7F87"/>
    <w:rsid w:val="00DF0F35"/>
    <w:rsid w:val="00DF1329"/>
    <w:rsid w:val="00DF16C0"/>
    <w:rsid w:val="00DF1944"/>
    <w:rsid w:val="00DF2595"/>
    <w:rsid w:val="00DF26B4"/>
    <w:rsid w:val="00DF28CC"/>
    <w:rsid w:val="00DF32F2"/>
    <w:rsid w:val="00DF3FFA"/>
    <w:rsid w:val="00DF44FC"/>
    <w:rsid w:val="00DF4CC1"/>
    <w:rsid w:val="00DF50CC"/>
    <w:rsid w:val="00DF56DB"/>
    <w:rsid w:val="00DF5D78"/>
    <w:rsid w:val="00DF64C3"/>
    <w:rsid w:val="00DF72EE"/>
    <w:rsid w:val="00DF7306"/>
    <w:rsid w:val="00DF75C2"/>
    <w:rsid w:val="00E00A1F"/>
    <w:rsid w:val="00E00CC4"/>
    <w:rsid w:val="00E039C9"/>
    <w:rsid w:val="00E0482E"/>
    <w:rsid w:val="00E05AB4"/>
    <w:rsid w:val="00E05DEC"/>
    <w:rsid w:val="00E067F9"/>
    <w:rsid w:val="00E072D1"/>
    <w:rsid w:val="00E100CF"/>
    <w:rsid w:val="00E10365"/>
    <w:rsid w:val="00E103FC"/>
    <w:rsid w:val="00E11596"/>
    <w:rsid w:val="00E125F2"/>
    <w:rsid w:val="00E12860"/>
    <w:rsid w:val="00E129BE"/>
    <w:rsid w:val="00E12EC6"/>
    <w:rsid w:val="00E12FEF"/>
    <w:rsid w:val="00E1358B"/>
    <w:rsid w:val="00E13AC7"/>
    <w:rsid w:val="00E13DA6"/>
    <w:rsid w:val="00E1431F"/>
    <w:rsid w:val="00E145DD"/>
    <w:rsid w:val="00E1470C"/>
    <w:rsid w:val="00E14C71"/>
    <w:rsid w:val="00E15031"/>
    <w:rsid w:val="00E15201"/>
    <w:rsid w:val="00E16005"/>
    <w:rsid w:val="00E160A8"/>
    <w:rsid w:val="00E16D0A"/>
    <w:rsid w:val="00E173C2"/>
    <w:rsid w:val="00E179A6"/>
    <w:rsid w:val="00E20A22"/>
    <w:rsid w:val="00E20D2C"/>
    <w:rsid w:val="00E2139F"/>
    <w:rsid w:val="00E21D02"/>
    <w:rsid w:val="00E21E19"/>
    <w:rsid w:val="00E2447C"/>
    <w:rsid w:val="00E24B37"/>
    <w:rsid w:val="00E24D68"/>
    <w:rsid w:val="00E253D9"/>
    <w:rsid w:val="00E2548D"/>
    <w:rsid w:val="00E255DB"/>
    <w:rsid w:val="00E2562D"/>
    <w:rsid w:val="00E256A4"/>
    <w:rsid w:val="00E25F14"/>
    <w:rsid w:val="00E26858"/>
    <w:rsid w:val="00E26A9B"/>
    <w:rsid w:val="00E26E62"/>
    <w:rsid w:val="00E26FF1"/>
    <w:rsid w:val="00E272D3"/>
    <w:rsid w:val="00E27B5E"/>
    <w:rsid w:val="00E30133"/>
    <w:rsid w:val="00E30359"/>
    <w:rsid w:val="00E3123B"/>
    <w:rsid w:val="00E313D6"/>
    <w:rsid w:val="00E315AB"/>
    <w:rsid w:val="00E32877"/>
    <w:rsid w:val="00E32AFD"/>
    <w:rsid w:val="00E32C75"/>
    <w:rsid w:val="00E33065"/>
    <w:rsid w:val="00E331F7"/>
    <w:rsid w:val="00E33B71"/>
    <w:rsid w:val="00E340EC"/>
    <w:rsid w:val="00E341B1"/>
    <w:rsid w:val="00E34CA0"/>
    <w:rsid w:val="00E353EA"/>
    <w:rsid w:val="00E3551C"/>
    <w:rsid w:val="00E3745A"/>
    <w:rsid w:val="00E3764F"/>
    <w:rsid w:val="00E3780B"/>
    <w:rsid w:val="00E37AF7"/>
    <w:rsid w:val="00E37C13"/>
    <w:rsid w:val="00E4091D"/>
    <w:rsid w:val="00E41656"/>
    <w:rsid w:val="00E419D3"/>
    <w:rsid w:val="00E41CF3"/>
    <w:rsid w:val="00E42EE4"/>
    <w:rsid w:val="00E438C8"/>
    <w:rsid w:val="00E442C2"/>
    <w:rsid w:val="00E47738"/>
    <w:rsid w:val="00E479DD"/>
    <w:rsid w:val="00E50643"/>
    <w:rsid w:val="00E509E4"/>
    <w:rsid w:val="00E50C97"/>
    <w:rsid w:val="00E5115C"/>
    <w:rsid w:val="00E516DE"/>
    <w:rsid w:val="00E51850"/>
    <w:rsid w:val="00E5197B"/>
    <w:rsid w:val="00E52D60"/>
    <w:rsid w:val="00E5379A"/>
    <w:rsid w:val="00E53B6D"/>
    <w:rsid w:val="00E53B81"/>
    <w:rsid w:val="00E548A5"/>
    <w:rsid w:val="00E5494F"/>
    <w:rsid w:val="00E54B79"/>
    <w:rsid w:val="00E54C79"/>
    <w:rsid w:val="00E54D6A"/>
    <w:rsid w:val="00E5549E"/>
    <w:rsid w:val="00E5608C"/>
    <w:rsid w:val="00E56C90"/>
    <w:rsid w:val="00E57A63"/>
    <w:rsid w:val="00E6124A"/>
    <w:rsid w:val="00E61358"/>
    <w:rsid w:val="00E61EF7"/>
    <w:rsid w:val="00E6233B"/>
    <w:rsid w:val="00E6303D"/>
    <w:rsid w:val="00E63514"/>
    <w:rsid w:val="00E63616"/>
    <w:rsid w:val="00E64043"/>
    <w:rsid w:val="00E64150"/>
    <w:rsid w:val="00E65AF5"/>
    <w:rsid w:val="00E66236"/>
    <w:rsid w:val="00E6705F"/>
    <w:rsid w:val="00E70E0A"/>
    <w:rsid w:val="00E714C9"/>
    <w:rsid w:val="00E719C4"/>
    <w:rsid w:val="00E726CC"/>
    <w:rsid w:val="00E7270C"/>
    <w:rsid w:val="00E729C2"/>
    <w:rsid w:val="00E72D59"/>
    <w:rsid w:val="00E72D74"/>
    <w:rsid w:val="00E731EE"/>
    <w:rsid w:val="00E74235"/>
    <w:rsid w:val="00E74904"/>
    <w:rsid w:val="00E757D8"/>
    <w:rsid w:val="00E75FA6"/>
    <w:rsid w:val="00E77649"/>
    <w:rsid w:val="00E8196F"/>
    <w:rsid w:val="00E82985"/>
    <w:rsid w:val="00E835F5"/>
    <w:rsid w:val="00E83FFC"/>
    <w:rsid w:val="00E841C4"/>
    <w:rsid w:val="00E846C3"/>
    <w:rsid w:val="00E84768"/>
    <w:rsid w:val="00E8587F"/>
    <w:rsid w:val="00E85EE1"/>
    <w:rsid w:val="00E86976"/>
    <w:rsid w:val="00E86F41"/>
    <w:rsid w:val="00E8705A"/>
    <w:rsid w:val="00E871EB"/>
    <w:rsid w:val="00E87381"/>
    <w:rsid w:val="00E93759"/>
    <w:rsid w:val="00E93A60"/>
    <w:rsid w:val="00E93F15"/>
    <w:rsid w:val="00E943FC"/>
    <w:rsid w:val="00E95A8F"/>
    <w:rsid w:val="00E95AB1"/>
    <w:rsid w:val="00E95AE5"/>
    <w:rsid w:val="00E95BB2"/>
    <w:rsid w:val="00E961E4"/>
    <w:rsid w:val="00E96721"/>
    <w:rsid w:val="00E96B86"/>
    <w:rsid w:val="00E96FFE"/>
    <w:rsid w:val="00E9719A"/>
    <w:rsid w:val="00EA0CAD"/>
    <w:rsid w:val="00EA2698"/>
    <w:rsid w:val="00EA36C9"/>
    <w:rsid w:val="00EA386A"/>
    <w:rsid w:val="00EA3A9F"/>
    <w:rsid w:val="00EA3DBA"/>
    <w:rsid w:val="00EA475C"/>
    <w:rsid w:val="00EA47D3"/>
    <w:rsid w:val="00EA6F58"/>
    <w:rsid w:val="00EA7C4C"/>
    <w:rsid w:val="00EB0950"/>
    <w:rsid w:val="00EB0C2B"/>
    <w:rsid w:val="00EB0EB0"/>
    <w:rsid w:val="00EB1184"/>
    <w:rsid w:val="00EB35B6"/>
    <w:rsid w:val="00EB37E8"/>
    <w:rsid w:val="00EB3C41"/>
    <w:rsid w:val="00EB3E31"/>
    <w:rsid w:val="00EB40F1"/>
    <w:rsid w:val="00EB4129"/>
    <w:rsid w:val="00EB4482"/>
    <w:rsid w:val="00EB526B"/>
    <w:rsid w:val="00EB54FB"/>
    <w:rsid w:val="00EB553C"/>
    <w:rsid w:val="00EB6396"/>
    <w:rsid w:val="00EB6441"/>
    <w:rsid w:val="00EB7C4B"/>
    <w:rsid w:val="00EC04EC"/>
    <w:rsid w:val="00EC0B2E"/>
    <w:rsid w:val="00EC0BD2"/>
    <w:rsid w:val="00EC0CF5"/>
    <w:rsid w:val="00EC108D"/>
    <w:rsid w:val="00EC1521"/>
    <w:rsid w:val="00EC17E0"/>
    <w:rsid w:val="00EC2D61"/>
    <w:rsid w:val="00EC3432"/>
    <w:rsid w:val="00EC37A4"/>
    <w:rsid w:val="00EC386E"/>
    <w:rsid w:val="00EC41F8"/>
    <w:rsid w:val="00EC4246"/>
    <w:rsid w:val="00EC4F82"/>
    <w:rsid w:val="00EC562F"/>
    <w:rsid w:val="00EC5DA0"/>
    <w:rsid w:val="00EC6017"/>
    <w:rsid w:val="00EC6A23"/>
    <w:rsid w:val="00EC761A"/>
    <w:rsid w:val="00EC7B1C"/>
    <w:rsid w:val="00ED028F"/>
    <w:rsid w:val="00ED0727"/>
    <w:rsid w:val="00ED0D88"/>
    <w:rsid w:val="00ED2531"/>
    <w:rsid w:val="00ED3019"/>
    <w:rsid w:val="00ED391E"/>
    <w:rsid w:val="00ED3B1E"/>
    <w:rsid w:val="00ED5A11"/>
    <w:rsid w:val="00ED6081"/>
    <w:rsid w:val="00ED70E0"/>
    <w:rsid w:val="00ED744A"/>
    <w:rsid w:val="00ED76BA"/>
    <w:rsid w:val="00ED7932"/>
    <w:rsid w:val="00ED7DC3"/>
    <w:rsid w:val="00EE1A50"/>
    <w:rsid w:val="00EE3B90"/>
    <w:rsid w:val="00EE3D5B"/>
    <w:rsid w:val="00EE411B"/>
    <w:rsid w:val="00EE59C6"/>
    <w:rsid w:val="00EE5DAB"/>
    <w:rsid w:val="00EE7243"/>
    <w:rsid w:val="00EE75C0"/>
    <w:rsid w:val="00EE7CE8"/>
    <w:rsid w:val="00EF0037"/>
    <w:rsid w:val="00EF0EEE"/>
    <w:rsid w:val="00EF1079"/>
    <w:rsid w:val="00EF2E71"/>
    <w:rsid w:val="00EF3080"/>
    <w:rsid w:val="00EF3602"/>
    <w:rsid w:val="00EF37B0"/>
    <w:rsid w:val="00EF39AB"/>
    <w:rsid w:val="00EF3D15"/>
    <w:rsid w:val="00EF3E53"/>
    <w:rsid w:val="00EF4DD6"/>
    <w:rsid w:val="00EF5576"/>
    <w:rsid w:val="00EF70D9"/>
    <w:rsid w:val="00EF7526"/>
    <w:rsid w:val="00EF75FD"/>
    <w:rsid w:val="00EF7F85"/>
    <w:rsid w:val="00F00147"/>
    <w:rsid w:val="00F00616"/>
    <w:rsid w:val="00F0063B"/>
    <w:rsid w:val="00F00F0E"/>
    <w:rsid w:val="00F018BC"/>
    <w:rsid w:val="00F01EC5"/>
    <w:rsid w:val="00F02678"/>
    <w:rsid w:val="00F0310C"/>
    <w:rsid w:val="00F031D3"/>
    <w:rsid w:val="00F034C5"/>
    <w:rsid w:val="00F03A66"/>
    <w:rsid w:val="00F03C5C"/>
    <w:rsid w:val="00F03DDE"/>
    <w:rsid w:val="00F05B6F"/>
    <w:rsid w:val="00F060F3"/>
    <w:rsid w:val="00F06A1F"/>
    <w:rsid w:val="00F07C20"/>
    <w:rsid w:val="00F11932"/>
    <w:rsid w:val="00F13813"/>
    <w:rsid w:val="00F138DD"/>
    <w:rsid w:val="00F13A55"/>
    <w:rsid w:val="00F14057"/>
    <w:rsid w:val="00F1431D"/>
    <w:rsid w:val="00F14F28"/>
    <w:rsid w:val="00F1532C"/>
    <w:rsid w:val="00F16F9C"/>
    <w:rsid w:val="00F17062"/>
    <w:rsid w:val="00F171A4"/>
    <w:rsid w:val="00F17A09"/>
    <w:rsid w:val="00F17BE7"/>
    <w:rsid w:val="00F17ED9"/>
    <w:rsid w:val="00F200E2"/>
    <w:rsid w:val="00F20FA4"/>
    <w:rsid w:val="00F21195"/>
    <w:rsid w:val="00F21AEC"/>
    <w:rsid w:val="00F21BAA"/>
    <w:rsid w:val="00F22757"/>
    <w:rsid w:val="00F22C47"/>
    <w:rsid w:val="00F232D9"/>
    <w:rsid w:val="00F23BAB"/>
    <w:rsid w:val="00F23D13"/>
    <w:rsid w:val="00F2431E"/>
    <w:rsid w:val="00F255DA"/>
    <w:rsid w:val="00F25C0B"/>
    <w:rsid w:val="00F25C74"/>
    <w:rsid w:val="00F26AA3"/>
    <w:rsid w:val="00F27026"/>
    <w:rsid w:val="00F27692"/>
    <w:rsid w:val="00F27839"/>
    <w:rsid w:val="00F27C5D"/>
    <w:rsid w:val="00F30337"/>
    <w:rsid w:val="00F3093D"/>
    <w:rsid w:val="00F313DC"/>
    <w:rsid w:val="00F34541"/>
    <w:rsid w:val="00F34B65"/>
    <w:rsid w:val="00F35047"/>
    <w:rsid w:val="00F35B7F"/>
    <w:rsid w:val="00F35C91"/>
    <w:rsid w:val="00F366B4"/>
    <w:rsid w:val="00F36B63"/>
    <w:rsid w:val="00F37669"/>
    <w:rsid w:val="00F37D47"/>
    <w:rsid w:val="00F41297"/>
    <w:rsid w:val="00F42314"/>
    <w:rsid w:val="00F42CFF"/>
    <w:rsid w:val="00F43692"/>
    <w:rsid w:val="00F43BEA"/>
    <w:rsid w:val="00F44477"/>
    <w:rsid w:val="00F44AF7"/>
    <w:rsid w:val="00F45A73"/>
    <w:rsid w:val="00F466C0"/>
    <w:rsid w:val="00F46A0D"/>
    <w:rsid w:val="00F46BC7"/>
    <w:rsid w:val="00F46D58"/>
    <w:rsid w:val="00F50054"/>
    <w:rsid w:val="00F500CF"/>
    <w:rsid w:val="00F50494"/>
    <w:rsid w:val="00F5055A"/>
    <w:rsid w:val="00F5162C"/>
    <w:rsid w:val="00F51E8A"/>
    <w:rsid w:val="00F53A76"/>
    <w:rsid w:val="00F55510"/>
    <w:rsid w:val="00F55791"/>
    <w:rsid w:val="00F55C6F"/>
    <w:rsid w:val="00F56A62"/>
    <w:rsid w:val="00F56D67"/>
    <w:rsid w:val="00F57BCE"/>
    <w:rsid w:val="00F57CB9"/>
    <w:rsid w:val="00F57E85"/>
    <w:rsid w:val="00F603D2"/>
    <w:rsid w:val="00F61122"/>
    <w:rsid w:val="00F61A61"/>
    <w:rsid w:val="00F622D7"/>
    <w:rsid w:val="00F627E2"/>
    <w:rsid w:val="00F62F47"/>
    <w:rsid w:val="00F64CBD"/>
    <w:rsid w:val="00F64EE5"/>
    <w:rsid w:val="00F65080"/>
    <w:rsid w:val="00F6534D"/>
    <w:rsid w:val="00F655FA"/>
    <w:rsid w:val="00F659BE"/>
    <w:rsid w:val="00F65CDC"/>
    <w:rsid w:val="00F666BA"/>
    <w:rsid w:val="00F66E59"/>
    <w:rsid w:val="00F67695"/>
    <w:rsid w:val="00F71850"/>
    <w:rsid w:val="00F7713B"/>
    <w:rsid w:val="00F774D5"/>
    <w:rsid w:val="00F775AB"/>
    <w:rsid w:val="00F77613"/>
    <w:rsid w:val="00F7773D"/>
    <w:rsid w:val="00F778B3"/>
    <w:rsid w:val="00F77A3A"/>
    <w:rsid w:val="00F80862"/>
    <w:rsid w:val="00F80CB4"/>
    <w:rsid w:val="00F8146F"/>
    <w:rsid w:val="00F81C0C"/>
    <w:rsid w:val="00F82943"/>
    <w:rsid w:val="00F83025"/>
    <w:rsid w:val="00F832E1"/>
    <w:rsid w:val="00F83420"/>
    <w:rsid w:val="00F835B9"/>
    <w:rsid w:val="00F83C8B"/>
    <w:rsid w:val="00F84612"/>
    <w:rsid w:val="00F848C2"/>
    <w:rsid w:val="00F852E1"/>
    <w:rsid w:val="00F85304"/>
    <w:rsid w:val="00F85FF6"/>
    <w:rsid w:val="00F86387"/>
    <w:rsid w:val="00F86419"/>
    <w:rsid w:val="00F90850"/>
    <w:rsid w:val="00F90BF4"/>
    <w:rsid w:val="00F91B63"/>
    <w:rsid w:val="00F925F3"/>
    <w:rsid w:val="00F92F18"/>
    <w:rsid w:val="00F9336D"/>
    <w:rsid w:val="00F938F7"/>
    <w:rsid w:val="00F944E5"/>
    <w:rsid w:val="00F9450E"/>
    <w:rsid w:val="00F9569B"/>
    <w:rsid w:val="00F957D7"/>
    <w:rsid w:val="00F95F8E"/>
    <w:rsid w:val="00F968A4"/>
    <w:rsid w:val="00F969D9"/>
    <w:rsid w:val="00F97361"/>
    <w:rsid w:val="00F97D39"/>
    <w:rsid w:val="00FA047C"/>
    <w:rsid w:val="00FA05FD"/>
    <w:rsid w:val="00FA13DF"/>
    <w:rsid w:val="00FA19E9"/>
    <w:rsid w:val="00FA310C"/>
    <w:rsid w:val="00FA3404"/>
    <w:rsid w:val="00FA4ED6"/>
    <w:rsid w:val="00FA5602"/>
    <w:rsid w:val="00FA578D"/>
    <w:rsid w:val="00FA6240"/>
    <w:rsid w:val="00FA6AAC"/>
    <w:rsid w:val="00FA7D84"/>
    <w:rsid w:val="00FB009A"/>
    <w:rsid w:val="00FB119B"/>
    <w:rsid w:val="00FB25A3"/>
    <w:rsid w:val="00FB26C3"/>
    <w:rsid w:val="00FB2B7F"/>
    <w:rsid w:val="00FB3A55"/>
    <w:rsid w:val="00FB42E5"/>
    <w:rsid w:val="00FB50FB"/>
    <w:rsid w:val="00FB556F"/>
    <w:rsid w:val="00FB58D1"/>
    <w:rsid w:val="00FB5960"/>
    <w:rsid w:val="00FB5C9E"/>
    <w:rsid w:val="00FB5F46"/>
    <w:rsid w:val="00FB6608"/>
    <w:rsid w:val="00FB6792"/>
    <w:rsid w:val="00FB6C77"/>
    <w:rsid w:val="00FC0B78"/>
    <w:rsid w:val="00FC12B6"/>
    <w:rsid w:val="00FC15C7"/>
    <w:rsid w:val="00FC1687"/>
    <w:rsid w:val="00FC16D6"/>
    <w:rsid w:val="00FC29F2"/>
    <w:rsid w:val="00FC32BE"/>
    <w:rsid w:val="00FC50E0"/>
    <w:rsid w:val="00FC517E"/>
    <w:rsid w:val="00FC5A49"/>
    <w:rsid w:val="00FC5CA9"/>
    <w:rsid w:val="00FC68B4"/>
    <w:rsid w:val="00FC696E"/>
    <w:rsid w:val="00FC6C65"/>
    <w:rsid w:val="00FC6F25"/>
    <w:rsid w:val="00FC75AB"/>
    <w:rsid w:val="00FD05E4"/>
    <w:rsid w:val="00FD227B"/>
    <w:rsid w:val="00FD23C4"/>
    <w:rsid w:val="00FD305F"/>
    <w:rsid w:val="00FD30ED"/>
    <w:rsid w:val="00FD3486"/>
    <w:rsid w:val="00FD34A0"/>
    <w:rsid w:val="00FD3A3C"/>
    <w:rsid w:val="00FD45FB"/>
    <w:rsid w:val="00FD477D"/>
    <w:rsid w:val="00FD6146"/>
    <w:rsid w:val="00FD6B0E"/>
    <w:rsid w:val="00FE00F6"/>
    <w:rsid w:val="00FE0DFF"/>
    <w:rsid w:val="00FE169A"/>
    <w:rsid w:val="00FE1A31"/>
    <w:rsid w:val="00FE1DF1"/>
    <w:rsid w:val="00FE1FE5"/>
    <w:rsid w:val="00FE2408"/>
    <w:rsid w:val="00FE298F"/>
    <w:rsid w:val="00FE2D36"/>
    <w:rsid w:val="00FE2F83"/>
    <w:rsid w:val="00FE38DF"/>
    <w:rsid w:val="00FE3EDF"/>
    <w:rsid w:val="00FE46EF"/>
    <w:rsid w:val="00FE553A"/>
    <w:rsid w:val="00FE5CC7"/>
    <w:rsid w:val="00FE5DFC"/>
    <w:rsid w:val="00FE5E13"/>
    <w:rsid w:val="00FE6A43"/>
    <w:rsid w:val="00FE6B95"/>
    <w:rsid w:val="00FF001D"/>
    <w:rsid w:val="00FF10E6"/>
    <w:rsid w:val="00FF2BA4"/>
    <w:rsid w:val="00FF2F29"/>
    <w:rsid w:val="00FF37D4"/>
    <w:rsid w:val="00FF3FD5"/>
    <w:rsid w:val="00FF4367"/>
    <w:rsid w:val="00FF44FF"/>
    <w:rsid w:val="00FF4874"/>
    <w:rsid w:val="00FF4BD4"/>
    <w:rsid w:val="00FF5725"/>
    <w:rsid w:val="00FF6F7C"/>
    <w:rsid w:val="00FF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5E13B0"/>
  <w15:docId w15:val="{1A01650A-2FA7-4EA3-A37D-612522C52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20" w:line="312" w:lineRule="auto"/>
        <w:ind w:firstLine="720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4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2C7"/>
  </w:style>
  <w:style w:type="paragraph" w:styleId="Footer">
    <w:name w:val="footer"/>
    <w:basedOn w:val="Normal"/>
    <w:link w:val="FooterChar"/>
    <w:uiPriority w:val="99"/>
    <w:unhideWhenUsed/>
    <w:rsid w:val="00224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2C7"/>
  </w:style>
  <w:style w:type="character" w:styleId="Hyperlink">
    <w:name w:val="Hyperlink"/>
    <w:basedOn w:val="DefaultParagraphFont"/>
    <w:uiPriority w:val="99"/>
    <w:unhideWhenUsed/>
    <w:rsid w:val="005A305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324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7A0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65996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765996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4031A"/>
  </w:style>
  <w:style w:type="character" w:customStyle="1" w:styleId="DateChar">
    <w:name w:val="Date Char"/>
    <w:basedOn w:val="DefaultParagraphFont"/>
    <w:link w:val="Date"/>
    <w:uiPriority w:val="99"/>
    <w:semiHidden/>
    <w:rsid w:val="0074031A"/>
  </w:style>
  <w:style w:type="character" w:styleId="FollowedHyperlink">
    <w:name w:val="FollowedHyperlink"/>
    <w:basedOn w:val="DefaultParagraphFont"/>
    <w:uiPriority w:val="99"/>
    <w:semiHidden/>
    <w:unhideWhenUsed/>
    <w:rsid w:val="000537F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AC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125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25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25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25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2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25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259"/>
    <w:rPr>
      <w:rFonts w:ascii="Lucida Grande" w:hAnsi="Lucida Grande" w:cs="Lucida Grande"/>
      <w:sz w:val="18"/>
      <w:szCs w:val="18"/>
    </w:rPr>
  </w:style>
  <w:style w:type="paragraph" w:customStyle="1" w:styleId="Normal2">
    <w:name w:val="Normal#2"/>
    <w:basedOn w:val="Normal"/>
    <w:link w:val="Normal2Char"/>
    <w:qFormat/>
    <w:rsid w:val="00845EC3"/>
    <w:pPr>
      <w:ind w:firstLine="0"/>
    </w:pPr>
    <w:rPr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D1AC4"/>
    <w:rPr>
      <w:color w:val="605E5C"/>
      <w:shd w:val="clear" w:color="auto" w:fill="E1DFDD"/>
    </w:rPr>
  </w:style>
  <w:style w:type="character" w:customStyle="1" w:styleId="Normal2Char">
    <w:name w:val="Normal#2 Char"/>
    <w:basedOn w:val="DefaultParagraphFont"/>
    <w:link w:val="Normal2"/>
    <w:rsid w:val="00845EC3"/>
    <w:rPr>
      <w:bCs/>
    </w:rPr>
  </w:style>
  <w:style w:type="paragraph" w:customStyle="1" w:styleId="setcode">
    <w:name w:val="set_code"/>
    <w:basedOn w:val="Normal"/>
    <w:link w:val="setcodeChar"/>
    <w:qFormat/>
    <w:rsid w:val="00580D0C"/>
    <w:pPr>
      <w:ind w:firstLine="0"/>
    </w:pPr>
    <w:rPr>
      <w:rFonts w:ascii="Courier New" w:hAnsi="Courier New" w:cs="Courier New"/>
      <w:sz w:val="24"/>
      <w:szCs w:val="24"/>
    </w:rPr>
  </w:style>
  <w:style w:type="character" w:customStyle="1" w:styleId="setcodeChar">
    <w:name w:val="set_code Char"/>
    <w:basedOn w:val="DefaultParagraphFont"/>
    <w:link w:val="setcode"/>
    <w:rsid w:val="00580D0C"/>
    <w:rPr>
      <w:rFonts w:ascii="Courier New" w:hAnsi="Courier New" w:cs="Courier New"/>
      <w:sz w:val="24"/>
      <w:szCs w:val="24"/>
    </w:rPr>
  </w:style>
  <w:style w:type="character" w:customStyle="1" w:styleId="sc0">
    <w:name w:val="sc0"/>
    <w:basedOn w:val="DefaultParagraphFont"/>
    <w:rsid w:val="00954806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8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9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2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42C9F-EA92-4BC8-8A6E-2A3629927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14</Pages>
  <Words>2508</Words>
  <Characters>1429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Quang Nam</dc:creator>
  <cp:keywords/>
  <dc:description/>
  <cp:lastModifiedBy>Nam Pham Quang</cp:lastModifiedBy>
  <cp:revision>134</cp:revision>
  <cp:lastPrinted>2019-08-21T08:37:00Z</cp:lastPrinted>
  <dcterms:created xsi:type="dcterms:W3CDTF">2019-08-21T16:24:00Z</dcterms:created>
  <dcterms:modified xsi:type="dcterms:W3CDTF">2019-09-10T02:55:00Z</dcterms:modified>
</cp:coreProperties>
</file>